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D2F09" w14:textId="31D91F7A" w:rsidR="00651055" w:rsidRDefault="00651055" w:rsidP="00651055">
      <w:pPr>
        <w:pStyle w:val="CRCoverPage"/>
        <w:tabs>
          <w:tab w:val="right" w:pos="9639"/>
        </w:tabs>
        <w:spacing w:after="0"/>
        <w:rPr>
          <w:b/>
          <w:i/>
          <w:noProof/>
          <w:sz w:val="28"/>
        </w:rPr>
      </w:pPr>
      <w:r>
        <w:rPr>
          <w:b/>
          <w:noProof/>
          <w:sz w:val="24"/>
        </w:rPr>
        <w:t>3GPP TSG-SA5 Meeting #163</w:t>
      </w:r>
      <w:r>
        <w:rPr>
          <w:b/>
          <w:i/>
          <w:noProof/>
          <w:sz w:val="28"/>
        </w:rPr>
        <w:tab/>
      </w:r>
      <w:r w:rsidR="008C07D3">
        <w:fldChar w:fldCharType="begin"/>
      </w:r>
      <w:r w:rsidR="008C07D3">
        <w:instrText xml:space="preserve"> DOCPROPERTY  Tdoc#  \* MERGEFORMAT </w:instrText>
      </w:r>
      <w:r w:rsidR="008C07D3">
        <w:fldChar w:fldCharType="separate"/>
      </w:r>
      <w:r w:rsidR="003C4F41" w:rsidRPr="003C4F41">
        <w:rPr>
          <w:b/>
          <w:i/>
          <w:noProof/>
          <w:sz w:val="28"/>
          <w:lang w:eastAsia="zh-CN"/>
        </w:rPr>
        <w:t>S5-25</w:t>
      </w:r>
      <w:r w:rsidR="00B620FE">
        <w:rPr>
          <w:b/>
          <w:i/>
          <w:noProof/>
          <w:sz w:val="28"/>
          <w:lang w:eastAsia="zh-CN"/>
        </w:rPr>
        <w:t>4667</w:t>
      </w:r>
      <w:r w:rsidR="008C07D3">
        <w:rPr>
          <w:b/>
          <w:i/>
          <w:noProof/>
          <w:sz w:val="28"/>
          <w:lang w:eastAsia="zh-CN"/>
        </w:rPr>
        <w:fldChar w:fldCharType="end"/>
      </w:r>
    </w:p>
    <w:p w14:paraId="069226F1" w14:textId="77777777" w:rsidR="00651055" w:rsidRPr="00DA53A0" w:rsidRDefault="00651055" w:rsidP="00651055">
      <w:pPr>
        <w:pStyle w:val="a4"/>
        <w:rPr>
          <w:sz w:val="22"/>
          <w:szCs w:val="22"/>
        </w:rPr>
      </w:pPr>
      <w:r w:rsidRPr="00DF3B49">
        <w:rPr>
          <w:sz w:val="24"/>
          <w:lang w:eastAsia="zh-CN"/>
        </w:rPr>
        <w:t>Wuhan, CHINA 13 - 17 October 2025</w:t>
      </w:r>
    </w:p>
    <w:p w14:paraId="3F54251B" w14:textId="77777777" w:rsidR="00C93D83" w:rsidRPr="00651055" w:rsidRDefault="00C93D83">
      <w:pPr>
        <w:pStyle w:val="CRCoverPage"/>
        <w:outlineLvl w:val="0"/>
        <w:rPr>
          <w:b/>
          <w:sz w:val="24"/>
        </w:rPr>
      </w:pPr>
    </w:p>
    <w:p w14:paraId="1A2057A0" w14:textId="4D8F088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1D7E7C">
        <w:rPr>
          <w:rFonts w:ascii="Arial" w:hAnsi="Arial" w:cs="Arial"/>
          <w:b/>
          <w:bCs/>
          <w:lang w:val="en-US"/>
        </w:rPr>
        <w:t>Huawei</w:t>
      </w:r>
    </w:p>
    <w:p w14:paraId="65CE4E4B" w14:textId="27D7224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D7E7C" w:rsidRPr="00672A4D">
        <w:rPr>
          <w:rFonts w:ascii="Arial" w:hAnsi="Arial" w:cs="Arial"/>
          <w:b/>
        </w:rPr>
        <w:t>TR</w:t>
      </w:r>
      <w:r w:rsidR="001D7E7C">
        <w:rPr>
          <w:rFonts w:ascii="Arial" w:hAnsi="Arial" w:cs="Arial"/>
          <w:b/>
        </w:rPr>
        <w:t xml:space="preserve"> </w:t>
      </w:r>
      <w:r w:rsidR="001D7E7C" w:rsidRPr="00672A4D">
        <w:rPr>
          <w:rFonts w:ascii="Arial" w:hAnsi="Arial" w:cs="Arial"/>
          <w:b/>
        </w:rPr>
        <w:t>28.</w:t>
      </w:r>
      <w:r w:rsidR="001D7E7C">
        <w:rPr>
          <w:rFonts w:ascii="Arial" w:hAnsi="Arial" w:cs="Arial"/>
          <w:b/>
        </w:rPr>
        <w:t>88</w:t>
      </w:r>
      <w:r w:rsidR="005C31F2">
        <w:rPr>
          <w:rFonts w:ascii="Arial" w:hAnsi="Arial" w:cs="Arial"/>
          <w:b/>
        </w:rPr>
        <w:t>2</w:t>
      </w:r>
      <w:r w:rsidR="001D7E7C" w:rsidRPr="00672A4D">
        <w:rPr>
          <w:rFonts w:ascii="Arial" w:hAnsi="Arial" w:cs="Arial"/>
          <w:b/>
        </w:rPr>
        <w:t xml:space="preserve"> </w:t>
      </w:r>
      <w:r w:rsidR="00687ACE">
        <w:rPr>
          <w:rFonts w:ascii="Arial" w:hAnsi="Arial" w:cs="Arial"/>
          <w:b/>
        </w:rPr>
        <w:t xml:space="preserve">Add </w:t>
      </w:r>
      <w:r w:rsidR="004559EF" w:rsidRPr="004559EF">
        <w:rPr>
          <w:rFonts w:ascii="Arial" w:hAnsi="Arial" w:cs="Arial"/>
          <w:b/>
        </w:rPr>
        <w:t xml:space="preserve">Management support to </w:t>
      </w:r>
      <w:r w:rsidR="00992D22">
        <w:rPr>
          <w:rFonts w:ascii="Arial" w:hAnsi="Arial" w:cs="Arial"/>
          <w:b/>
        </w:rPr>
        <w:t>NW</w:t>
      </w:r>
      <w:r w:rsidR="004559EF" w:rsidRPr="004559EF">
        <w:rPr>
          <w:rFonts w:ascii="Arial" w:hAnsi="Arial" w:cs="Arial"/>
          <w:b/>
        </w:rPr>
        <w:t>-Side model training</w:t>
      </w:r>
      <w:r w:rsidR="001D7E7C">
        <w:rPr>
          <w:rFonts w:ascii="Arial" w:hAnsi="Arial" w:cs="Arial"/>
          <w:b/>
        </w:rPr>
        <w:t xml:space="preserve"> </w:t>
      </w:r>
      <w:r w:rsidR="001D7E7C">
        <w:rPr>
          <w:rFonts w:ascii="Arial" w:hAnsi="Arial" w:cs="Arial" w:hint="eastAsia"/>
          <w:b/>
          <w:lang w:eastAsia="zh-CN"/>
        </w:rPr>
        <w:t>use</w:t>
      </w:r>
      <w:r w:rsidR="001D7E7C">
        <w:rPr>
          <w:rFonts w:ascii="Arial" w:hAnsi="Arial" w:cs="Arial"/>
          <w:b/>
        </w:rPr>
        <w:t xml:space="preserve"> </w:t>
      </w:r>
      <w:r w:rsidR="001D7E7C">
        <w:rPr>
          <w:rFonts w:ascii="Arial" w:hAnsi="Arial" w:cs="Arial" w:hint="eastAsia"/>
          <w:b/>
          <w:lang w:eastAsia="zh-CN"/>
        </w:rPr>
        <w:t>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86515"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D7E7C">
        <w:rPr>
          <w:rFonts w:ascii="Arial" w:hAnsi="Arial" w:cs="Arial"/>
          <w:b/>
          <w:bCs/>
          <w:lang w:val="en-US"/>
        </w:rPr>
        <w:t>6.20.</w:t>
      </w:r>
      <w:r w:rsidR="005C31F2">
        <w:rPr>
          <w:rFonts w:ascii="Arial" w:hAnsi="Arial" w:cs="Arial"/>
          <w:b/>
          <w:bCs/>
          <w:lang w:val="en-US"/>
        </w:rPr>
        <w:t>2</w:t>
      </w:r>
    </w:p>
    <w:p w14:paraId="369E83CA" w14:textId="38470014"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D7E7C">
        <w:rPr>
          <w:rFonts w:ascii="Arial" w:hAnsi="Arial" w:cs="Arial"/>
          <w:b/>
          <w:bCs/>
          <w:lang w:val="en-US"/>
        </w:rPr>
        <w:t>TR 28.8</w:t>
      </w:r>
      <w:r w:rsidR="005C31F2">
        <w:rPr>
          <w:rFonts w:ascii="Arial" w:hAnsi="Arial" w:cs="Arial"/>
          <w:b/>
          <w:bCs/>
          <w:lang w:val="en-US"/>
        </w:rPr>
        <w:t>82</w:t>
      </w:r>
    </w:p>
    <w:p w14:paraId="32E76F63" w14:textId="5589BED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D7E7C">
        <w:rPr>
          <w:rFonts w:ascii="Arial" w:hAnsi="Arial" w:cs="Arial"/>
          <w:b/>
          <w:bCs/>
          <w:lang w:val="en-US"/>
        </w:rPr>
        <w:t>0.0.0</w:t>
      </w:r>
    </w:p>
    <w:p w14:paraId="09C0AB02" w14:textId="16EB882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C31F2" w:rsidRPr="005C31F2">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71CF657" w14:textId="5748E2A0" w:rsidR="005C31F2" w:rsidRDefault="005C31F2" w:rsidP="005C31F2">
      <w:pPr>
        <w:jc w:val="both"/>
      </w:pPr>
      <w:r>
        <w:t xml:space="preserve">The new SID </w:t>
      </w:r>
      <w:del w:id="0" w:author="Huawei-d1" w:date="2025-10-15T11:18:00Z">
        <w:r w:rsidRPr="00574C2D" w:rsidDel="00B620FE">
          <w:delText>SP-2501197</w:delText>
        </w:r>
        <w:r w:rsidDel="00B620FE">
          <w:delText xml:space="preserve"> on </w:delText>
        </w:r>
      </w:del>
      <w:r>
        <w:t>study on MDA was approved at the SA #108 meeting. The objectives including:</w:t>
      </w:r>
    </w:p>
    <w:p w14:paraId="7D23195B" w14:textId="77777777" w:rsidR="005C31F2" w:rsidRPr="00045FDF" w:rsidRDefault="005C31F2" w:rsidP="005C31F2">
      <w:pPr>
        <w:spacing w:before="100" w:beforeAutospacing="1" w:after="100" w:afterAutospacing="1"/>
        <w:rPr>
          <w:b/>
          <w:bCs/>
        </w:rPr>
      </w:pPr>
      <w:r w:rsidRPr="00045FDF">
        <w:rPr>
          <w:b/>
          <w:bCs/>
        </w:rPr>
        <w:t>WT-1: AI/ML Lifecycle Management Enhancements</w:t>
      </w:r>
    </w:p>
    <w:p w14:paraId="4690A946" w14:textId="77777777" w:rsidR="005C31F2" w:rsidRPr="00045FDF" w:rsidRDefault="005C31F2" w:rsidP="005C31F2">
      <w:pPr>
        <w:spacing w:before="100" w:beforeAutospacing="1" w:after="100" w:afterAutospacing="1"/>
        <w:ind w:left="720"/>
      </w:pPr>
      <w:r w:rsidRPr="00045FDF">
        <w:rPr>
          <w:b/>
          <w:bCs/>
        </w:rPr>
        <w:t>WT-1.1:</w:t>
      </w:r>
      <w:r w:rsidRPr="00045FDF">
        <w:t xml:space="preserve"> Investigate enhancements of AI/ML management capabilities throughout the AI/ML lifecycle in 5GS, including training, testing, emulation, deployment, inference, to support AI/ML-enabled features in the 5GS. This includes:</w:t>
      </w:r>
    </w:p>
    <w:p w14:paraId="36BACDF4" w14:textId="77777777" w:rsidR="005C31F2" w:rsidRPr="00045FDF" w:rsidRDefault="005C31F2" w:rsidP="005C31F2">
      <w:pPr>
        <w:numPr>
          <w:ilvl w:val="0"/>
          <w:numId w:val="1"/>
        </w:numPr>
        <w:spacing w:before="100" w:beforeAutospacing="1" w:after="100" w:afterAutospacing="1"/>
      </w:pPr>
      <w:r w:rsidRPr="00045FDF">
        <w:t>ML model transfer/delivery as defined by RAN for</w:t>
      </w:r>
      <w:r w:rsidRPr="00045FDF">
        <w:rPr>
          <w:rFonts w:asciiTheme="minorHAnsi" w:eastAsiaTheme="minorHAnsi" w:hAnsiTheme="minorHAnsi" w:cstheme="minorBidi"/>
          <w:kern w:val="2"/>
          <w:lang w:eastAsia="zh-CN"/>
          <w14:ligatures w14:val="standardContextual"/>
        </w:rPr>
        <w:t xml:space="preserve"> </w:t>
      </w:r>
      <w:r w:rsidRPr="00045FDF">
        <w:t>Solution 4b: OAM can transfer/delivery AI/ML model(s) to UE.</w:t>
      </w:r>
    </w:p>
    <w:p w14:paraId="377BD638" w14:textId="77777777" w:rsidR="005C31F2" w:rsidRPr="00045FDF" w:rsidRDefault="005C31F2" w:rsidP="005C31F2">
      <w:pPr>
        <w:numPr>
          <w:ilvl w:val="0"/>
          <w:numId w:val="1"/>
        </w:numPr>
        <w:tabs>
          <w:tab w:val="num" w:pos="1800"/>
        </w:tabs>
        <w:spacing w:before="100" w:beforeAutospacing="1" w:after="100" w:afterAutospacing="1"/>
      </w:pPr>
      <w:r w:rsidRPr="00045FDF">
        <w:t>NG-RAN use cases including QoE optimization, network energy saving, and mobility use case(as defined in RP-250812).</w:t>
      </w:r>
    </w:p>
    <w:p w14:paraId="24D5EE40" w14:textId="77777777" w:rsidR="005C31F2" w:rsidRPr="00045FDF" w:rsidRDefault="005C31F2" w:rsidP="005C31F2">
      <w:pPr>
        <w:numPr>
          <w:ilvl w:val="0"/>
          <w:numId w:val="1"/>
        </w:numPr>
        <w:tabs>
          <w:tab w:val="num" w:pos="1800"/>
        </w:tabs>
        <w:spacing w:before="100" w:beforeAutospacing="1" w:after="100" w:afterAutospacing="1"/>
      </w:pPr>
      <w:r w:rsidRPr="00045FDF">
        <w:t>5GC Analytics: Encompasses new 5GC analytics use cases currently under study under WT#2 (see SP-250413) and investigates OAM support for provisioning ML models to relevant 5GC functions to enable AI/ML-based analytics.</w:t>
      </w:r>
    </w:p>
    <w:p w14:paraId="3E21C0CD" w14:textId="77777777" w:rsidR="005C31F2" w:rsidRPr="00045FDF" w:rsidRDefault="005C31F2" w:rsidP="005C31F2">
      <w:pPr>
        <w:numPr>
          <w:ilvl w:val="0"/>
          <w:numId w:val="1"/>
        </w:numPr>
        <w:tabs>
          <w:tab w:val="num" w:pos="1800"/>
        </w:tabs>
        <w:spacing w:before="100" w:beforeAutospacing="1" w:after="100" w:afterAutospacing="1"/>
      </w:pPr>
      <w:r w:rsidRPr="00045FDF">
        <w:t>LMF-based AI/ML Positioning including data collection and ML model training by the OAM for UE positioning.</w:t>
      </w:r>
    </w:p>
    <w:p w14:paraId="2FEE511D" w14:textId="77777777" w:rsidR="005C31F2" w:rsidRPr="00045FDF" w:rsidRDefault="005C31F2" w:rsidP="005C31F2">
      <w:pPr>
        <w:pStyle w:val="af3"/>
        <w:numPr>
          <w:ilvl w:val="0"/>
          <w:numId w:val="1"/>
        </w:numPr>
        <w:rPr>
          <w:sz w:val="20"/>
          <w:szCs w:val="20"/>
        </w:rPr>
      </w:pPr>
      <w:r w:rsidRPr="00045FDF">
        <w:rPr>
          <w:sz w:val="20"/>
          <w:szCs w:val="20"/>
        </w:rPr>
        <w:t>Study feasibility and potential requirements for data collection for (e.g., UE-side and Network-side) to enable model training.</w:t>
      </w:r>
    </w:p>
    <w:p w14:paraId="64AA9ACD" w14:textId="4A03E4CE" w:rsidR="005C31F2" w:rsidRDefault="005C31F2" w:rsidP="005C31F2">
      <w:pPr>
        <w:jc w:val="both"/>
      </w:pPr>
      <w:r>
        <w:rPr>
          <w:rFonts w:hint="eastAsia"/>
          <w:lang w:eastAsia="zh-CN"/>
        </w:rPr>
        <w:t>T</w:t>
      </w:r>
      <w:r>
        <w:rPr>
          <w:lang w:eastAsia="zh-CN"/>
        </w:rPr>
        <w:t xml:space="preserve">he bullet 5 is to study </w:t>
      </w:r>
      <w:r w:rsidRPr="00045FDF">
        <w:t>feasibility and potential requirements for data collection</w:t>
      </w:r>
      <w:r>
        <w:t xml:space="preserve"> to enable model training. </w:t>
      </w:r>
    </w:p>
    <w:p w14:paraId="126D9931" w14:textId="27356F02" w:rsidR="00CE3306" w:rsidRDefault="00CE3306" w:rsidP="005C31F2">
      <w:pPr>
        <w:jc w:val="both"/>
      </w:pPr>
      <w:r>
        <w:rPr>
          <w:rFonts w:hint="eastAsia"/>
          <w:lang w:eastAsia="zh-CN"/>
        </w:rPr>
        <w:t>T</w:t>
      </w:r>
      <w:r>
        <w:rPr>
          <w:lang w:eastAsia="zh-CN"/>
        </w:rPr>
        <w:t xml:space="preserve">he </w:t>
      </w:r>
      <w:r w:rsidR="009A64FC">
        <w:rPr>
          <w:lang w:eastAsia="zh-CN"/>
        </w:rPr>
        <w:t>approved reply LS S5-</w:t>
      </w:r>
      <w:r w:rsidR="00CB4AA6">
        <w:rPr>
          <w:lang w:eastAsia="zh-CN"/>
        </w:rPr>
        <w:t xml:space="preserve">252842 </w:t>
      </w:r>
      <w:r w:rsidR="009A64FC">
        <w:rPr>
          <w:lang w:eastAsia="zh-CN"/>
        </w:rPr>
        <w:t xml:space="preserve">confirm that the </w:t>
      </w:r>
      <w:r w:rsidR="009A64FC">
        <w:t xml:space="preserve">current Management based immediate MDT procedure defined in TS 32.422 can be reused to support RAN2 </w:t>
      </w:r>
      <w:r w:rsidR="00727A90" w:rsidRPr="00133C49">
        <w:t>OAM-centric</w:t>
      </w:r>
      <w:r w:rsidR="00727A90" w:rsidRPr="006458ED">
        <w:t xml:space="preserve"> </w:t>
      </w:r>
      <w:r w:rsidR="009A64FC" w:rsidRPr="006458ED">
        <w:t>NW-side data collection</w:t>
      </w:r>
      <w:r w:rsidR="009A64FC">
        <w:t>.</w:t>
      </w:r>
    </w:p>
    <w:p w14:paraId="47F06D34" w14:textId="79BC84A3" w:rsidR="00CA59B3" w:rsidRDefault="00CA59B3" w:rsidP="005C31F2">
      <w:pPr>
        <w:jc w:val="both"/>
        <w:rPr>
          <w:lang w:eastAsia="zh-CN"/>
        </w:rPr>
      </w:pPr>
      <w:r>
        <w:rPr>
          <w:rFonts w:hint="eastAsia"/>
          <w:lang w:eastAsia="zh-CN"/>
        </w:rPr>
        <w:t>According</w:t>
      </w:r>
      <w:r>
        <w:rPr>
          <w:lang w:eastAsia="zh-CN"/>
        </w:rPr>
        <w:t xml:space="preserve"> to the agreed CR RP- 252772 in TS 38.300, f</w:t>
      </w:r>
      <w:r w:rsidRPr="00CA59B3">
        <w:rPr>
          <w:lang w:eastAsia="zh-CN"/>
        </w:rPr>
        <w:t>or AI/ML-based beam management, both NW-side model and UE-side model are supported</w:t>
      </w:r>
      <w:r>
        <w:rPr>
          <w:lang w:eastAsia="zh-CN"/>
        </w:rPr>
        <w:t xml:space="preserve">. </w:t>
      </w:r>
    </w:p>
    <w:p w14:paraId="41D7AC78" w14:textId="62CA5F02" w:rsidR="00C93D83" w:rsidRPr="005C31F2" w:rsidRDefault="00A8554B" w:rsidP="001D7E7C">
      <w:r>
        <w:t>T</w:t>
      </w:r>
      <w:r w:rsidR="005C31F2">
        <w:t>his contribution propose</w:t>
      </w:r>
      <w:r w:rsidR="00A600C9">
        <w:t>s</w:t>
      </w:r>
      <w:r w:rsidR="005C31F2">
        <w:t xml:space="preserve"> to add </w:t>
      </w:r>
      <w:r w:rsidR="00CA59B3" w:rsidRPr="00CA59B3">
        <w:t xml:space="preserve">Management support to beam management </w:t>
      </w:r>
      <w:r w:rsidR="00CA59B3">
        <w:t>use case for m</w:t>
      </w:r>
      <w:r w:rsidRPr="00A8554B">
        <w:t xml:space="preserve">anagement support to </w:t>
      </w:r>
      <w:r w:rsidR="00992D22">
        <w:t>NW</w:t>
      </w:r>
      <w:r w:rsidRPr="00A8554B">
        <w:t>-Side model training</w:t>
      </w:r>
      <w:r w:rsidR="005C31F2">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3AA8F9D" w14:textId="77777777" w:rsidR="005C31F2" w:rsidRPr="004D3578" w:rsidRDefault="005C31F2" w:rsidP="005C31F2">
      <w:pPr>
        <w:pStyle w:val="1"/>
      </w:pPr>
      <w:bookmarkStart w:id="1" w:name="_Toc129708869"/>
      <w:bookmarkStart w:id="2" w:name="_Toc176358345"/>
      <w:bookmarkStart w:id="3" w:name="_Toc180506204"/>
      <w:bookmarkStart w:id="4" w:name="_Toc183174139"/>
      <w:r w:rsidRPr="004D3578">
        <w:lastRenderedPageBreak/>
        <w:t>2</w:t>
      </w:r>
      <w:r w:rsidRPr="004D3578">
        <w:tab/>
        <w:t>References</w:t>
      </w:r>
      <w:bookmarkEnd w:id="1"/>
    </w:p>
    <w:p w14:paraId="41543C1F" w14:textId="77777777" w:rsidR="005C31F2" w:rsidRPr="004D3578" w:rsidRDefault="005C31F2" w:rsidP="005C31F2">
      <w:r w:rsidRPr="004D3578">
        <w:t>The following documents contain provisions which, through reference in this text, constitute provisions of the present document.</w:t>
      </w:r>
    </w:p>
    <w:p w14:paraId="5793530B" w14:textId="77777777" w:rsidR="005C31F2" w:rsidRPr="004D3578" w:rsidRDefault="005C31F2" w:rsidP="005C31F2">
      <w:pPr>
        <w:pStyle w:val="B1"/>
      </w:pPr>
      <w:r>
        <w:t>-</w:t>
      </w:r>
      <w:r>
        <w:tab/>
      </w:r>
      <w:r w:rsidRPr="004D3578">
        <w:t>References are either specific (identified by date of publication, edition number, version number, etc.) or non</w:t>
      </w:r>
      <w:r w:rsidRPr="004D3578">
        <w:noBreakHyphen/>
        <w:t>specific.</w:t>
      </w:r>
    </w:p>
    <w:p w14:paraId="49E5A869" w14:textId="77777777" w:rsidR="005C31F2" w:rsidRPr="004D3578" w:rsidRDefault="005C31F2" w:rsidP="005C31F2">
      <w:pPr>
        <w:pStyle w:val="B1"/>
      </w:pPr>
      <w:r>
        <w:t>-</w:t>
      </w:r>
      <w:r>
        <w:tab/>
      </w:r>
      <w:r w:rsidRPr="004D3578">
        <w:t>For a specific reference, subsequent revisions do not apply.</w:t>
      </w:r>
    </w:p>
    <w:p w14:paraId="0A7A8EB4" w14:textId="77777777" w:rsidR="005C31F2" w:rsidRPr="004D3578" w:rsidRDefault="005C31F2" w:rsidP="005C31F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AC1389B" w14:textId="77777777" w:rsidR="005C31F2" w:rsidRPr="004D3578" w:rsidRDefault="005C31F2" w:rsidP="005C31F2">
      <w:pPr>
        <w:pStyle w:val="EX"/>
      </w:pPr>
      <w:r w:rsidRPr="004D3578">
        <w:t>[1]</w:t>
      </w:r>
      <w:r w:rsidRPr="004D3578">
        <w:tab/>
        <w:t>3GPP TR 21.905: "Vocabulary for 3GPP Specifications".</w:t>
      </w:r>
    </w:p>
    <w:p w14:paraId="01A5420B" w14:textId="77777777" w:rsidR="005C31F2" w:rsidRPr="004D3578" w:rsidRDefault="005C31F2" w:rsidP="005C31F2">
      <w:pPr>
        <w:pStyle w:val="EX"/>
      </w:pPr>
      <w:r w:rsidRPr="004D3578">
        <w:t>…</w:t>
      </w:r>
    </w:p>
    <w:p w14:paraId="3BE34829" w14:textId="77777777" w:rsidR="005C31F2" w:rsidRDefault="005C31F2" w:rsidP="005C31F2">
      <w:pPr>
        <w:pStyle w:val="EX"/>
        <w:rPr>
          <w:ins w:id="5" w:author="Huawei" w:date="2025-07-26T15:47:00Z"/>
        </w:rPr>
      </w:pPr>
      <w:del w:id="6" w:author="Huawei" w:date="2025-07-26T15:48:00Z">
        <w:r w:rsidRPr="004D3578" w:rsidDel="000B2E73">
          <w:delText>[x]</w:delText>
        </w:r>
        <w:r w:rsidRPr="004D3578" w:rsidDel="000B2E73">
          <w:tab/>
          <w:delText>&lt;doctype&gt; &lt;#&gt;[ ([up to and including]{yyyy[-mm]|V&lt;a[.b[.c]]&gt;}[onwards])]: "&lt;Title&gt;".</w:delText>
        </w:r>
      </w:del>
    </w:p>
    <w:p w14:paraId="2351444C" w14:textId="27D101AA" w:rsidR="00057FBE" w:rsidRPr="003155B7" w:rsidRDefault="00057FBE" w:rsidP="00057FBE">
      <w:pPr>
        <w:pStyle w:val="EX"/>
        <w:rPr>
          <w:ins w:id="7" w:author="Huawei" w:date="2025-09-25T08:55:00Z"/>
        </w:rPr>
      </w:pPr>
      <w:ins w:id="8" w:author="Huawei" w:date="2025-09-25T08:55:00Z">
        <w:r w:rsidRPr="004D3578">
          <w:t>[x</w:t>
        </w:r>
      </w:ins>
      <w:ins w:id="9" w:author="Huawei" w:date="2025-09-25T15:33:00Z">
        <w:r w:rsidR="00BA4377">
          <w:t>1</w:t>
        </w:r>
      </w:ins>
      <w:ins w:id="10" w:author="Huawei" w:date="2025-09-25T08:55:00Z">
        <w:r w:rsidRPr="004D3578">
          <w:t>]</w:t>
        </w:r>
        <w:r w:rsidRPr="004D3578">
          <w:tab/>
        </w:r>
      </w:ins>
      <w:ins w:id="11" w:author="Huawei" w:date="2025-09-25T17:12:00Z">
        <w:r w:rsidR="00CF053A">
          <w:t>3GPP TS 38.300: "NR and NG-RAN Overall Description; Stage 2"</w:t>
        </w:r>
      </w:ins>
    </w:p>
    <w:p w14:paraId="0AF38AFE" w14:textId="47025FBF" w:rsidR="00BA4377" w:rsidRPr="003155B7" w:rsidRDefault="00BA4377" w:rsidP="00BA4377">
      <w:pPr>
        <w:pStyle w:val="EX"/>
        <w:rPr>
          <w:ins w:id="12" w:author="Huawei" w:date="2025-09-25T15:33:00Z"/>
        </w:rPr>
      </w:pPr>
      <w:ins w:id="13" w:author="Huawei" w:date="2025-09-25T15:33:00Z">
        <w:r w:rsidRPr="004D3578">
          <w:t>[x</w:t>
        </w:r>
        <w:r>
          <w:t>2</w:t>
        </w:r>
        <w:r w:rsidRPr="004D3578">
          <w:t>]</w:t>
        </w:r>
        <w:r w:rsidRPr="004D3578">
          <w:tab/>
          <w:t>3GPP T</w:t>
        </w:r>
        <w:r>
          <w:t>R 28.622</w:t>
        </w:r>
        <w:r w:rsidRPr="004D3578">
          <w:t xml:space="preserve">: </w:t>
        </w:r>
      </w:ins>
      <w:ins w:id="14" w:author="Huawei" w:date="2025-09-25T15:34:00Z">
        <w:r w:rsidR="00E92DDA" w:rsidRPr="00F17505">
          <w:t>"Telecommunication management; Generic Network Resource Model (NRM) Integration Reference Point (IRP); Information Service (IS)".</w:t>
        </w:r>
      </w:ins>
    </w:p>
    <w:p w14:paraId="10AD644F" w14:textId="4A29D7AE" w:rsidR="00BA4377" w:rsidRPr="003155B7" w:rsidRDefault="00BA4377" w:rsidP="00BA4377">
      <w:pPr>
        <w:pStyle w:val="EX"/>
        <w:rPr>
          <w:ins w:id="15" w:author="Huawei" w:date="2025-09-25T15:33:00Z"/>
        </w:rPr>
      </w:pPr>
      <w:ins w:id="16" w:author="Huawei" w:date="2025-09-25T15:33:00Z">
        <w:r w:rsidRPr="004D3578">
          <w:t>[x</w:t>
        </w:r>
        <w:r>
          <w:t>3</w:t>
        </w:r>
        <w:r w:rsidRPr="004D3578">
          <w:t>]</w:t>
        </w:r>
        <w:r w:rsidRPr="004D3578">
          <w:tab/>
        </w:r>
      </w:ins>
      <w:ins w:id="17" w:author="Huawei" w:date="2025-09-25T15:34:00Z">
        <w:r w:rsidR="00E92DDA" w:rsidRPr="00F17505">
          <w:t>3GPP TS 28.532: "M</w:t>
        </w:r>
        <w:r w:rsidR="00E92DDA" w:rsidRPr="00F17505">
          <w:rPr>
            <w:rFonts w:hint="eastAsia"/>
          </w:rPr>
          <w:t>anagement</w:t>
        </w:r>
        <w:r w:rsidR="00E92DDA" w:rsidRPr="00F17505">
          <w:t xml:space="preserve"> </w:t>
        </w:r>
        <w:r w:rsidR="00E92DDA" w:rsidRPr="00F17505">
          <w:rPr>
            <w:rFonts w:hint="eastAsia"/>
          </w:rPr>
          <w:t>and</w:t>
        </w:r>
        <w:r w:rsidR="00E92DDA" w:rsidRPr="00F17505">
          <w:t xml:space="preserve"> </w:t>
        </w:r>
        <w:r w:rsidR="00E92DDA" w:rsidRPr="00F17505">
          <w:rPr>
            <w:rFonts w:hint="eastAsia"/>
          </w:rPr>
          <w:t>orchestration;</w:t>
        </w:r>
        <w:r w:rsidR="00E92DDA" w:rsidRPr="00F17505">
          <w:t xml:space="preserve"> Generic management services".</w:t>
        </w:r>
      </w:ins>
    </w:p>
    <w:p w14:paraId="2343E290" w14:textId="77777777" w:rsidR="005C31F2" w:rsidRPr="00BA4377" w:rsidRDefault="005C31F2" w:rsidP="005C31F2"/>
    <w:p w14:paraId="7E576408" w14:textId="77777777" w:rsidR="005C31F2" w:rsidRDefault="005C31F2" w:rsidP="005C31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9A5902C" w14:textId="77777777" w:rsidR="005C31F2" w:rsidRPr="004D3578" w:rsidRDefault="005C31F2" w:rsidP="005C31F2">
      <w:pPr>
        <w:pStyle w:val="2"/>
      </w:pPr>
      <w:bookmarkStart w:id="18" w:name="_Toc129708873"/>
      <w:r w:rsidRPr="004D3578">
        <w:t>3.3</w:t>
      </w:r>
      <w:r w:rsidRPr="004D3578">
        <w:tab/>
        <w:t>Abbreviations</w:t>
      </w:r>
      <w:bookmarkEnd w:id="18"/>
    </w:p>
    <w:p w14:paraId="5F98DF32" w14:textId="77777777" w:rsidR="005C31F2" w:rsidRPr="004D3578" w:rsidRDefault="005C31F2" w:rsidP="005C31F2">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13873FA1" w14:textId="3B875C45" w:rsidR="004338BE" w:rsidRDefault="004338BE" w:rsidP="004338BE">
      <w:pPr>
        <w:pStyle w:val="EW"/>
      </w:pPr>
      <w:r w:rsidRPr="004D3578">
        <w:t>&lt;</w:t>
      </w:r>
      <w:r>
        <w:t>ABBREVIATION</w:t>
      </w:r>
      <w:r w:rsidRPr="004D3578">
        <w:t>&gt;</w:t>
      </w:r>
      <w:r w:rsidRPr="004D3578">
        <w:tab/>
        <w:t>&lt;</w:t>
      </w:r>
      <w:r>
        <w:t>Expansion</w:t>
      </w:r>
      <w:r w:rsidRPr="004D3578">
        <w:t>&gt;</w:t>
      </w:r>
    </w:p>
    <w:p w14:paraId="377C89CF" w14:textId="77777777" w:rsidR="005C31F2" w:rsidRPr="004338BE" w:rsidRDefault="005C31F2" w:rsidP="005C31F2"/>
    <w:p w14:paraId="3FBFA40A" w14:textId="77777777" w:rsidR="005C31F2" w:rsidRDefault="005C31F2" w:rsidP="005C31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2D7DC7F" w14:textId="77777777" w:rsidR="00534FC6" w:rsidRPr="009A1C64" w:rsidRDefault="00534FC6" w:rsidP="00534FC6">
      <w:pPr>
        <w:keepNext/>
        <w:keepLines/>
        <w:pBdr>
          <w:top w:val="single" w:sz="12" w:space="3" w:color="auto"/>
        </w:pBdr>
        <w:spacing w:before="240"/>
        <w:ind w:left="1134" w:hanging="1134"/>
        <w:outlineLvl w:val="0"/>
        <w:rPr>
          <w:ins w:id="19" w:author="Huawei-d1" w:date="2025-10-15T11:46:00Z"/>
          <w:rFonts w:ascii="Arial" w:eastAsia="Times New Roman" w:hAnsi="Arial"/>
          <w:sz w:val="36"/>
        </w:rPr>
      </w:pPr>
      <w:bookmarkStart w:id="20" w:name="_Toc210404846"/>
      <w:bookmarkStart w:id="21" w:name="_Toc211334330"/>
      <w:bookmarkStart w:id="22" w:name="_Toc202438672"/>
      <w:bookmarkEnd w:id="2"/>
      <w:bookmarkEnd w:id="3"/>
      <w:bookmarkEnd w:id="4"/>
      <w:ins w:id="23" w:author="Huawei-d1" w:date="2025-10-15T11:46:00Z">
        <w:r w:rsidRPr="009A1C64">
          <w:rPr>
            <w:rFonts w:ascii="Arial" w:eastAsia="Times New Roman" w:hAnsi="Arial"/>
            <w:sz w:val="36"/>
          </w:rPr>
          <w:lastRenderedPageBreak/>
          <w:t>5</w:t>
        </w:r>
        <w:r w:rsidRPr="009A1C64">
          <w:rPr>
            <w:rFonts w:ascii="Arial" w:eastAsia="Times New Roman" w:hAnsi="Arial"/>
            <w:sz w:val="36"/>
          </w:rPr>
          <w:tab/>
          <w:t>Management capabilities for AI/ML lifecycle</w:t>
        </w:r>
        <w:bookmarkEnd w:id="20"/>
        <w:bookmarkEnd w:id="21"/>
      </w:ins>
    </w:p>
    <w:p w14:paraId="6E32D1CB" w14:textId="77777777" w:rsidR="00534FC6" w:rsidRPr="009A1C64" w:rsidRDefault="00534FC6" w:rsidP="00534FC6">
      <w:pPr>
        <w:keepNext/>
        <w:keepLines/>
        <w:spacing w:before="180"/>
        <w:ind w:left="1134" w:hanging="1134"/>
        <w:outlineLvl w:val="1"/>
        <w:rPr>
          <w:ins w:id="24" w:author="Huawei-d1" w:date="2025-10-15T11:46:00Z"/>
          <w:rFonts w:ascii="Arial" w:eastAsia="Times New Roman" w:hAnsi="Arial"/>
          <w:sz w:val="32"/>
        </w:rPr>
      </w:pPr>
      <w:bookmarkStart w:id="25" w:name="_Toc210404847"/>
      <w:bookmarkStart w:id="26" w:name="_Toc211334331"/>
      <w:ins w:id="27" w:author="Huawei-d1" w:date="2025-10-15T11:46:00Z">
        <w:r w:rsidRPr="009A1C64">
          <w:rPr>
            <w:rFonts w:ascii="Arial" w:eastAsia="Times New Roman" w:hAnsi="Arial"/>
            <w:sz w:val="32"/>
          </w:rPr>
          <w:t>5.</w:t>
        </w:r>
        <w:r>
          <w:rPr>
            <w:rFonts w:ascii="Arial" w:eastAsia="Times New Roman" w:hAnsi="Arial"/>
            <w:sz w:val="32"/>
          </w:rPr>
          <w:t>x</w:t>
        </w:r>
        <w:r w:rsidRPr="009A1C64">
          <w:rPr>
            <w:rFonts w:ascii="Arial" w:eastAsia="Times New Roman" w:hAnsi="Arial"/>
            <w:sz w:val="32"/>
          </w:rPr>
          <w:tab/>
          <w:t>ML model training</w:t>
        </w:r>
        <w:bookmarkEnd w:id="25"/>
        <w:bookmarkEnd w:id="26"/>
      </w:ins>
    </w:p>
    <w:p w14:paraId="2EA75AE6" w14:textId="77777777" w:rsidR="00534FC6" w:rsidRPr="009A1C64" w:rsidRDefault="00534FC6" w:rsidP="00534FC6">
      <w:pPr>
        <w:keepNext/>
        <w:keepLines/>
        <w:spacing w:before="120"/>
        <w:ind w:left="1134" w:hanging="1134"/>
        <w:outlineLvl w:val="2"/>
        <w:rPr>
          <w:ins w:id="28" w:author="Huawei-d1" w:date="2025-10-15T11:46:00Z"/>
          <w:rFonts w:ascii="Arial" w:eastAsia="Times New Roman" w:hAnsi="Arial"/>
          <w:sz w:val="28"/>
        </w:rPr>
      </w:pPr>
      <w:bookmarkStart w:id="29" w:name="_Toc210404848"/>
      <w:bookmarkStart w:id="30" w:name="_Toc211334332"/>
      <w:ins w:id="31" w:author="Huawei-d1" w:date="2025-10-15T11:46:00Z">
        <w:r w:rsidRPr="009A1C64">
          <w:rPr>
            <w:rFonts w:ascii="Arial" w:eastAsia="Times New Roman" w:hAnsi="Arial"/>
            <w:sz w:val="28"/>
          </w:rPr>
          <w:t>5.</w:t>
        </w:r>
        <w:r>
          <w:rPr>
            <w:rFonts w:ascii="Arial" w:eastAsia="Times New Roman" w:hAnsi="Arial"/>
            <w:sz w:val="28"/>
          </w:rPr>
          <w:t>x</w:t>
        </w:r>
        <w:r w:rsidRPr="009A1C64">
          <w:rPr>
            <w:rFonts w:ascii="Arial" w:eastAsia="Times New Roman" w:hAnsi="Arial"/>
            <w:sz w:val="28"/>
          </w:rPr>
          <w:t>.1</w:t>
        </w:r>
        <w:r w:rsidRPr="009A1C64">
          <w:rPr>
            <w:rFonts w:ascii="Arial" w:eastAsia="Times New Roman" w:hAnsi="Arial"/>
            <w:sz w:val="28"/>
          </w:rPr>
          <w:tab/>
          <w:t>Use cases</w:t>
        </w:r>
        <w:bookmarkEnd w:id="29"/>
        <w:bookmarkEnd w:id="30"/>
      </w:ins>
    </w:p>
    <w:p w14:paraId="6556F0A9" w14:textId="46541BD3" w:rsidR="00534FC6" w:rsidRPr="009A1C64" w:rsidRDefault="00534FC6" w:rsidP="00534FC6">
      <w:pPr>
        <w:keepNext/>
        <w:keepLines/>
        <w:spacing w:before="120"/>
        <w:ind w:left="1418" w:hanging="1418"/>
        <w:outlineLvl w:val="3"/>
        <w:rPr>
          <w:ins w:id="32" w:author="Huawei-d1" w:date="2025-10-15T11:46:00Z"/>
          <w:rFonts w:ascii="Arial" w:eastAsia="Times New Roman" w:hAnsi="Arial"/>
          <w:sz w:val="24"/>
        </w:rPr>
      </w:pPr>
      <w:bookmarkStart w:id="33" w:name="_Toc211334333"/>
      <w:ins w:id="34" w:author="Huawei-d1" w:date="2025-10-15T11:46:00Z">
        <w:r w:rsidRPr="009A1C64">
          <w:rPr>
            <w:rFonts w:ascii="Arial" w:eastAsia="Times New Roman" w:hAnsi="Arial"/>
            <w:sz w:val="24"/>
          </w:rPr>
          <w:t>5.</w:t>
        </w:r>
        <w:r>
          <w:rPr>
            <w:rFonts w:ascii="Arial" w:eastAsia="Times New Roman" w:hAnsi="Arial"/>
            <w:sz w:val="24"/>
          </w:rPr>
          <w:t>x</w:t>
        </w:r>
        <w:r w:rsidRPr="009A1C64">
          <w:rPr>
            <w:rFonts w:ascii="Arial" w:eastAsia="Times New Roman" w:hAnsi="Arial"/>
            <w:sz w:val="24"/>
          </w:rPr>
          <w:t>.1.1</w:t>
        </w:r>
        <w:r w:rsidRPr="009A1C64">
          <w:rPr>
            <w:rFonts w:ascii="Arial" w:eastAsia="Times New Roman" w:hAnsi="Arial"/>
            <w:sz w:val="24"/>
          </w:rPr>
          <w:tab/>
        </w:r>
      </w:ins>
      <w:bookmarkEnd w:id="33"/>
      <w:ins w:id="35" w:author="Huawei-d1" w:date="2025-10-15T11:47:00Z">
        <w:r w:rsidRPr="00534FC6">
          <w:rPr>
            <w:rFonts w:ascii="Arial" w:eastAsia="Times New Roman" w:hAnsi="Arial"/>
            <w:sz w:val="24"/>
          </w:rPr>
          <w:t xml:space="preserve">Management support to </w:t>
        </w:r>
      </w:ins>
      <w:ins w:id="36" w:author="Huawei-d1" w:date="2025-10-15T18:34:00Z">
        <w:r w:rsidR="00753422">
          <w:rPr>
            <w:rFonts w:ascii="Arial" w:eastAsia="Times New Roman" w:hAnsi="Arial"/>
            <w:sz w:val="24"/>
          </w:rPr>
          <w:t xml:space="preserve">OAM-centric </w:t>
        </w:r>
      </w:ins>
      <w:ins w:id="37" w:author="Huawei-d1" w:date="2025-10-15T18:35:00Z">
        <w:r w:rsidR="00753422">
          <w:rPr>
            <w:rFonts w:ascii="Arial" w:eastAsia="Times New Roman" w:hAnsi="Arial"/>
            <w:sz w:val="24"/>
          </w:rPr>
          <w:t xml:space="preserve">training for </w:t>
        </w:r>
      </w:ins>
      <w:ins w:id="38" w:author="Huawei-d1" w:date="2025-10-15T18:34:00Z">
        <w:r w:rsidR="00753422">
          <w:rPr>
            <w:rFonts w:ascii="Arial" w:eastAsia="Times New Roman" w:hAnsi="Arial"/>
            <w:sz w:val="24"/>
          </w:rPr>
          <w:t xml:space="preserve">NG-RAN </w:t>
        </w:r>
      </w:ins>
      <w:ins w:id="39" w:author="Huawei-d1" w:date="2025-10-15T11:47:00Z">
        <w:r w:rsidRPr="00534FC6">
          <w:rPr>
            <w:rFonts w:ascii="Arial" w:eastAsia="Times New Roman" w:hAnsi="Arial"/>
            <w:sz w:val="24"/>
          </w:rPr>
          <w:t>NW-</w:t>
        </w:r>
      </w:ins>
      <w:ins w:id="40" w:author="Huawei-d1" w:date="2025-10-15T18:36:00Z">
        <w:r w:rsidR="00422C90">
          <w:rPr>
            <w:rFonts w:ascii="Arial" w:eastAsia="Times New Roman" w:hAnsi="Arial"/>
            <w:sz w:val="24"/>
          </w:rPr>
          <w:t>s</w:t>
        </w:r>
      </w:ins>
      <w:ins w:id="41" w:author="Huawei-d1" w:date="2025-10-15T11:47:00Z">
        <w:r w:rsidRPr="00534FC6">
          <w:rPr>
            <w:rFonts w:ascii="Arial" w:eastAsia="Times New Roman" w:hAnsi="Arial"/>
            <w:sz w:val="24"/>
          </w:rPr>
          <w:t xml:space="preserve">ide model </w:t>
        </w:r>
      </w:ins>
    </w:p>
    <w:p w14:paraId="535B6BB2" w14:textId="5BCF6295" w:rsidR="00534FC6" w:rsidRDefault="00534FC6" w:rsidP="00534FC6">
      <w:pPr>
        <w:keepNext/>
        <w:keepLines/>
        <w:spacing w:before="120"/>
        <w:ind w:left="1701" w:hanging="1701"/>
        <w:outlineLvl w:val="4"/>
        <w:rPr>
          <w:ins w:id="42" w:author="Huawei-d1" w:date="2025-10-15T11:46:00Z"/>
          <w:rFonts w:ascii="Arial" w:eastAsia="Times New Roman" w:hAnsi="Arial"/>
          <w:sz w:val="22"/>
        </w:rPr>
      </w:pPr>
      <w:bookmarkStart w:id="43" w:name="_Toc211334334"/>
      <w:ins w:id="44" w:author="Huawei-d1" w:date="2025-10-15T11:46:00Z">
        <w:r w:rsidRPr="009A1C64">
          <w:rPr>
            <w:rFonts w:ascii="Arial" w:eastAsia="Times New Roman" w:hAnsi="Arial"/>
            <w:sz w:val="22"/>
          </w:rPr>
          <w:t>5.</w:t>
        </w:r>
        <w:r>
          <w:rPr>
            <w:rFonts w:ascii="Arial" w:eastAsia="Times New Roman" w:hAnsi="Arial"/>
            <w:sz w:val="22"/>
          </w:rPr>
          <w:t>x</w:t>
        </w:r>
        <w:r w:rsidRPr="009A1C64">
          <w:rPr>
            <w:rFonts w:ascii="Arial" w:eastAsia="Times New Roman" w:hAnsi="Arial"/>
            <w:sz w:val="22"/>
          </w:rPr>
          <w:t>.1.1.1</w:t>
        </w:r>
        <w:r w:rsidRPr="009A1C64">
          <w:rPr>
            <w:rFonts w:ascii="Arial" w:eastAsia="Times New Roman" w:hAnsi="Arial"/>
            <w:sz w:val="22"/>
          </w:rPr>
          <w:tab/>
        </w:r>
      </w:ins>
      <w:bookmarkEnd w:id="43"/>
      <w:ins w:id="45" w:author="Huawei-d1" w:date="2025-10-15T11:47:00Z">
        <w:r w:rsidRPr="00534FC6">
          <w:rPr>
            <w:rFonts w:ascii="Arial" w:eastAsia="Times New Roman" w:hAnsi="Arial"/>
            <w:sz w:val="22"/>
          </w:rPr>
          <w:t>Management support to AI/ML-based beam management</w:t>
        </w:r>
      </w:ins>
      <w:ins w:id="46" w:author="Huawei-d1" w:date="2025-10-15T11:46:00Z">
        <w:r w:rsidRPr="009A1C64">
          <w:rPr>
            <w:rFonts w:ascii="Arial" w:eastAsia="Times New Roman" w:hAnsi="Arial"/>
            <w:sz w:val="22"/>
          </w:rPr>
          <w:t xml:space="preserve"> </w:t>
        </w:r>
      </w:ins>
    </w:p>
    <w:p w14:paraId="4C22D3B0" w14:textId="77777777" w:rsidR="007C05CA" w:rsidRDefault="00534FC6" w:rsidP="00534FC6">
      <w:pPr>
        <w:keepNext/>
        <w:keepLines/>
        <w:spacing w:before="120"/>
        <w:ind w:left="1701" w:hanging="1701"/>
        <w:outlineLvl w:val="4"/>
        <w:rPr>
          <w:ins w:id="47" w:author="Huawei-d1" w:date="2025-10-15T11:52:00Z"/>
          <w:rFonts w:ascii="Arial" w:eastAsia="Times New Roman" w:hAnsi="Arial"/>
          <w:sz w:val="22"/>
        </w:rPr>
      </w:pPr>
      <w:ins w:id="48" w:author="Huawei-d1" w:date="2025-10-15T11:46:00Z">
        <w:r w:rsidRPr="009A1C64">
          <w:rPr>
            <w:rFonts w:ascii="Arial" w:eastAsia="Times New Roman" w:hAnsi="Arial"/>
            <w:sz w:val="22"/>
          </w:rPr>
          <w:t>5.</w:t>
        </w:r>
        <w:r>
          <w:rPr>
            <w:rFonts w:ascii="Arial" w:eastAsia="Times New Roman" w:hAnsi="Arial"/>
            <w:sz w:val="22"/>
          </w:rPr>
          <w:t>x</w:t>
        </w:r>
        <w:r w:rsidRPr="009A1C64">
          <w:rPr>
            <w:rFonts w:ascii="Arial" w:eastAsia="Times New Roman" w:hAnsi="Arial"/>
            <w:sz w:val="22"/>
          </w:rPr>
          <w:t>.1.1.</w:t>
        </w:r>
        <w:r>
          <w:rPr>
            <w:rFonts w:ascii="Arial" w:eastAsia="Times New Roman" w:hAnsi="Arial"/>
            <w:sz w:val="22"/>
          </w:rPr>
          <w:t>1.1</w:t>
        </w:r>
        <w:r>
          <w:rPr>
            <w:rFonts w:ascii="Arial" w:eastAsia="Times New Roman" w:hAnsi="Arial"/>
            <w:sz w:val="22"/>
          </w:rPr>
          <w:tab/>
          <w:t>Description</w:t>
        </w:r>
      </w:ins>
    </w:p>
    <w:p w14:paraId="4A48275F" w14:textId="20BEA092" w:rsidR="00AA1154" w:rsidRPr="004D3578" w:rsidDel="00534FC6" w:rsidRDefault="00AA1154" w:rsidP="00534FC6">
      <w:pPr>
        <w:keepNext/>
        <w:keepLines/>
        <w:spacing w:before="120"/>
        <w:ind w:left="1701" w:hanging="1701"/>
        <w:outlineLvl w:val="4"/>
        <w:rPr>
          <w:ins w:id="49" w:author="Huawei" w:date="2025-09-24T08:57:00Z"/>
          <w:del w:id="50" w:author="Huawei-d1" w:date="2025-10-15T11:47:00Z"/>
        </w:rPr>
      </w:pPr>
      <w:ins w:id="51" w:author="Huawei" w:date="2025-09-24T08:57:00Z">
        <w:del w:id="52" w:author="Huawei-d1" w:date="2025-10-15T11:47:00Z">
          <w:r w:rsidDel="00534FC6">
            <w:delText>X</w:delText>
          </w:r>
          <w:r w:rsidRPr="004D3578" w:rsidDel="00534FC6">
            <w:tab/>
          </w:r>
          <w:r w:rsidRPr="00634FA4" w:rsidDel="00534FC6">
            <w:delText>Use</w:delText>
          </w:r>
          <w:r w:rsidDel="00534FC6">
            <w:delText xml:space="preserve"> cases</w:delText>
          </w:r>
        </w:del>
      </w:ins>
    </w:p>
    <w:bookmarkEnd w:id="22"/>
    <w:p w14:paraId="4D1B419C" w14:textId="54958D99" w:rsidR="00AA1154" w:rsidRPr="00E86275" w:rsidDel="00534FC6" w:rsidRDefault="00AA1154" w:rsidP="00AA1154">
      <w:pPr>
        <w:pStyle w:val="2"/>
        <w:rPr>
          <w:ins w:id="53" w:author="Huawei" w:date="2025-09-24T08:57:00Z"/>
          <w:del w:id="54" w:author="Huawei-d1" w:date="2025-10-15T11:47:00Z"/>
        </w:rPr>
      </w:pPr>
      <w:ins w:id="55" w:author="Huawei" w:date="2025-09-24T08:57:00Z">
        <w:del w:id="56" w:author="Huawei-d1" w:date="2025-10-15T11:47:00Z">
          <w:r w:rsidRPr="00E86275" w:rsidDel="00534FC6">
            <w:delText>X.Y</w:delText>
          </w:r>
          <w:r w:rsidRPr="00E86275" w:rsidDel="00534FC6">
            <w:tab/>
          </w:r>
        </w:del>
      </w:ins>
      <w:ins w:id="57" w:author="Huawei" w:date="2025-09-25T08:54:00Z">
        <w:del w:id="58" w:author="Huawei-d1" w:date="2025-10-15T11:47:00Z">
          <w:r w:rsidR="000B6394" w:rsidRPr="00E86275" w:rsidDel="00534FC6">
            <w:delText>M</w:delText>
          </w:r>
        </w:del>
      </w:ins>
      <w:ins w:id="59" w:author="Huawei" w:date="2025-09-24T16:28:00Z">
        <w:del w:id="60" w:author="Huawei-d1" w:date="2025-10-15T11:47:00Z">
          <w:r w:rsidR="003F794C" w:rsidRPr="00E86275" w:rsidDel="00534FC6">
            <w:delText xml:space="preserve">anagement support to </w:delText>
          </w:r>
        </w:del>
      </w:ins>
      <w:ins w:id="61" w:author="Huawei" w:date="2025-09-25T15:18:00Z">
        <w:del w:id="62" w:author="Huawei-d1" w:date="2025-10-15T11:47:00Z">
          <w:r w:rsidR="00E86275" w:rsidRPr="00E86275" w:rsidDel="00534FC6">
            <w:rPr>
              <w:rStyle w:val="ui-provider"/>
            </w:rPr>
            <w:delText>NW-Side model training</w:delText>
          </w:r>
        </w:del>
      </w:ins>
    </w:p>
    <w:p w14:paraId="29B0E3F3" w14:textId="26FDB12E" w:rsidR="00AA1154" w:rsidRPr="00E86275" w:rsidDel="00534FC6" w:rsidRDefault="00AA1154" w:rsidP="006001BD">
      <w:pPr>
        <w:pStyle w:val="2"/>
        <w:rPr>
          <w:ins w:id="63" w:author="Huawei" w:date="2025-09-25T08:53:00Z"/>
          <w:del w:id="64" w:author="Huawei-d1" w:date="2025-10-15T11:47:00Z"/>
        </w:rPr>
      </w:pPr>
      <w:bookmarkStart w:id="65" w:name="_Toc176353716"/>
      <w:bookmarkStart w:id="66" w:name="_Toc176358342"/>
      <w:bookmarkStart w:id="67" w:name="_Toc180506201"/>
      <w:bookmarkStart w:id="68" w:name="_Toc183174136"/>
      <w:bookmarkStart w:id="69" w:name="_Toc176358344"/>
      <w:bookmarkStart w:id="70" w:name="_Toc180506203"/>
      <w:bookmarkStart w:id="71" w:name="_Toc183174138"/>
      <w:ins w:id="72" w:author="Huawei" w:date="2025-09-24T08:57:00Z">
        <w:del w:id="73" w:author="Huawei-d1" w:date="2025-10-15T11:47:00Z">
          <w:r w:rsidRPr="00E86275" w:rsidDel="00534FC6">
            <w:delText>X.Y.Z</w:delText>
          </w:r>
          <w:r w:rsidRPr="00E86275" w:rsidDel="00534FC6">
            <w:tab/>
          </w:r>
        </w:del>
      </w:ins>
      <w:bookmarkEnd w:id="65"/>
      <w:bookmarkEnd w:id="66"/>
      <w:bookmarkEnd w:id="67"/>
      <w:bookmarkEnd w:id="68"/>
      <w:ins w:id="74" w:author="Huawei" w:date="2025-09-25T08:54:00Z">
        <w:del w:id="75" w:author="Huawei-d1" w:date="2025-10-15T11:47:00Z">
          <w:r w:rsidR="000B6394" w:rsidRPr="00E86275" w:rsidDel="00534FC6">
            <w:delText>M</w:delText>
          </w:r>
        </w:del>
      </w:ins>
      <w:ins w:id="76" w:author="Huawei" w:date="2025-09-25T08:53:00Z">
        <w:del w:id="77" w:author="Huawei-d1" w:date="2025-10-15T11:47:00Z">
          <w:r w:rsidR="006001BD" w:rsidRPr="00E86275" w:rsidDel="00534FC6">
            <w:delText xml:space="preserve">anagement support to </w:delText>
          </w:r>
        </w:del>
      </w:ins>
      <w:ins w:id="78" w:author="Huawei" w:date="2025-09-25T17:11:00Z">
        <w:del w:id="79" w:author="Huawei-d1" w:date="2025-10-15T11:47:00Z">
          <w:r w:rsidR="00CF053A" w:rsidRPr="00CA59B3" w:rsidDel="00534FC6">
            <w:rPr>
              <w:lang w:eastAsia="zh-CN"/>
            </w:rPr>
            <w:delText>AI/ML-based beam management</w:delText>
          </w:r>
        </w:del>
      </w:ins>
    </w:p>
    <w:p w14:paraId="1A509B74" w14:textId="10458961" w:rsidR="006001BD" w:rsidRPr="00E86275" w:rsidDel="00CC457D" w:rsidRDefault="006001BD" w:rsidP="007C05CA">
      <w:pPr>
        <w:overflowPunct w:val="0"/>
        <w:autoSpaceDE w:val="0"/>
        <w:autoSpaceDN w:val="0"/>
        <w:adjustRightInd w:val="0"/>
        <w:textAlignment w:val="baseline"/>
        <w:rPr>
          <w:ins w:id="80" w:author="Huawei" w:date="2025-09-25T08:53:00Z"/>
          <w:del w:id="81" w:author="Huawei-d1" w:date="2025-10-15T18:24:00Z"/>
        </w:rPr>
      </w:pPr>
      <w:ins w:id="82" w:author="Huawei" w:date="2025-09-25T08:53:00Z">
        <w:del w:id="83" w:author="Huawei-d1" w:date="2025-10-15T11:47:00Z">
          <w:r w:rsidRPr="00E86275" w:rsidDel="00534FC6">
            <w:delText>X.Y.Z.1</w:delText>
          </w:r>
          <w:r w:rsidRPr="00E86275" w:rsidDel="00534FC6">
            <w:tab/>
          </w:r>
        </w:del>
      </w:ins>
      <w:ins w:id="84" w:author="Huawei" w:date="2025-09-26T10:59:00Z">
        <w:del w:id="85" w:author="Huawei-d1" w:date="2025-10-15T11:47:00Z">
          <w:r w:rsidR="007E307C" w:rsidRPr="007E307C" w:rsidDel="00534FC6">
            <w:delText>Description</w:delText>
          </w:r>
        </w:del>
      </w:ins>
    </w:p>
    <w:p w14:paraId="0225B8CC" w14:textId="264C29AB" w:rsidR="00AA1154" w:rsidRDefault="00590DA1" w:rsidP="00AA1154">
      <w:pPr>
        <w:overflowPunct w:val="0"/>
        <w:autoSpaceDE w:val="0"/>
        <w:autoSpaceDN w:val="0"/>
        <w:adjustRightInd w:val="0"/>
        <w:textAlignment w:val="baseline"/>
        <w:rPr>
          <w:ins w:id="86" w:author="Huawei" w:date="2025-09-24T16:41:00Z"/>
          <w:lang w:eastAsia="zh-CN"/>
        </w:rPr>
      </w:pPr>
      <w:ins w:id="87" w:author="Huawei" w:date="2025-09-24T16:36:00Z">
        <w:r w:rsidRPr="00E86275">
          <w:rPr>
            <w:rFonts w:hint="eastAsia"/>
            <w:iCs/>
            <w:lang w:eastAsia="zh-CN"/>
          </w:rPr>
          <w:t>T</w:t>
        </w:r>
        <w:r w:rsidRPr="00E86275">
          <w:rPr>
            <w:iCs/>
            <w:lang w:eastAsia="zh-CN"/>
          </w:rPr>
          <w:t xml:space="preserve">o support </w:t>
        </w:r>
      </w:ins>
      <w:ins w:id="88" w:author="Huawei" w:date="2025-09-25T17:12:00Z">
        <w:r w:rsidR="00CF053A" w:rsidRPr="00CA59B3">
          <w:rPr>
            <w:lang w:eastAsia="zh-CN"/>
          </w:rPr>
          <w:t>AI/ML-based beam management</w:t>
        </w:r>
      </w:ins>
      <w:ins w:id="89" w:author="Huawei" w:date="2025-09-24T16:36:00Z">
        <w:r w:rsidRPr="00E86275">
          <w:t xml:space="preserve"> </w:t>
        </w:r>
      </w:ins>
      <w:ins w:id="90" w:author="Huawei" w:date="2025-09-25T17:02:00Z">
        <w:r w:rsidR="002E4E62">
          <w:rPr>
            <w:rFonts w:hint="eastAsia"/>
            <w:lang w:eastAsia="zh-CN"/>
          </w:rPr>
          <w:t>defined</w:t>
        </w:r>
        <w:r w:rsidR="002E4E62">
          <w:t xml:space="preserve"> </w:t>
        </w:r>
        <w:r w:rsidR="002E4E62">
          <w:rPr>
            <w:rFonts w:hint="eastAsia"/>
            <w:lang w:eastAsia="zh-CN"/>
          </w:rPr>
          <w:t>in</w:t>
        </w:r>
        <w:r w:rsidR="002E4E62">
          <w:t xml:space="preserve"> </w:t>
        </w:r>
      </w:ins>
      <w:ins w:id="91" w:author="Huawei" w:date="2025-09-25T17:12:00Z">
        <w:r w:rsidR="00CF053A">
          <w:t>TS 38.300</w:t>
        </w:r>
      </w:ins>
      <w:ins w:id="92" w:author="Huawei" w:date="2025-09-24T16:40:00Z">
        <w:r w:rsidR="00234677" w:rsidRPr="00E86275">
          <w:t xml:space="preserve"> [x</w:t>
        </w:r>
      </w:ins>
      <w:ins w:id="93" w:author="Huawei" w:date="2025-09-25T15:33:00Z">
        <w:r w:rsidR="00BA4377">
          <w:t>1</w:t>
        </w:r>
      </w:ins>
      <w:ins w:id="94" w:author="Huawei" w:date="2025-09-24T16:40:00Z">
        <w:r w:rsidR="00234677" w:rsidRPr="00E86275">
          <w:t>]</w:t>
        </w:r>
      </w:ins>
      <w:ins w:id="95" w:author="Huawei" w:date="2025-09-24T16:36:00Z">
        <w:r w:rsidRPr="00E86275">
          <w:rPr>
            <w:iCs/>
            <w:lang w:eastAsia="zh-CN"/>
          </w:rPr>
          <w:t xml:space="preserve">, </w:t>
        </w:r>
      </w:ins>
      <w:ins w:id="96" w:author="Huawei" w:date="2025-09-25T10:51:00Z">
        <w:r w:rsidR="00B5426C" w:rsidRPr="00E86275">
          <w:rPr>
            <w:iCs/>
            <w:lang w:eastAsia="zh-CN"/>
          </w:rPr>
          <w:t xml:space="preserve">UE </w:t>
        </w:r>
      </w:ins>
      <w:ins w:id="97" w:author="Huawei" w:date="2025-09-25T16:21:00Z">
        <w:del w:id="98" w:author="Huawei-d1" w:date="2025-10-15T11:41:00Z">
          <w:r w:rsidR="00333A48" w:rsidDel="00DE780E">
            <w:rPr>
              <w:iCs/>
              <w:lang w:eastAsia="zh-CN"/>
            </w:rPr>
            <w:delText>will</w:delText>
          </w:r>
        </w:del>
      </w:ins>
      <w:ins w:id="99" w:author="Huawei-d1" w:date="2025-10-15T11:41:00Z">
        <w:r w:rsidR="00DE780E">
          <w:rPr>
            <w:iCs/>
            <w:lang w:eastAsia="zh-CN"/>
          </w:rPr>
          <w:t>can</w:t>
        </w:r>
      </w:ins>
      <w:ins w:id="100" w:author="Huawei" w:date="2025-09-25T16:21:00Z">
        <w:r w:rsidR="00333A48">
          <w:rPr>
            <w:iCs/>
            <w:lang w:eastAsia="zh-CN"/>
          </w:rPr>
          <w:t xml:space="preserve"> </w:t>
        </w:r>
      </w:ins>
      <w:ins w:id="101" w:author="Huawei" w:date="2025-09-25T16:19:00Z">
        <w:r w:rsidR="00333A48">
          <w:rPr>
            <w:iCs/>
            <w:lang w:eastAsia="zh-CN"/>
          </w:rPr>
          <w:t>provide</w:t>
        </w:r>
      </w:ins>
      <w:ins w:id="102" w:author="Huawei" w:date="2025-09-24T16:36:00Z">
        <w:r w:rsidRPr="00E86275">
          <w:rPr>
            <w:iCs/>
            <w:lang w:eastAsia="zh-CN"/>
          </w:rPr>
          <w:t xml:space="preserve"> </w:t>
        </w:r>
      </w:ins>
      <w:ins w:id="103" w:author="Huawei" w:date="2025-09-25T10:42:00Z">
        <w:r w:rsidR="00B5426C" w:rsidRPr="00E86275">
          <w:rPr>
            <w:iCs/>
            <w:lang w:eastAsia="zh-CN"/>
          </w:rPr>
          <w:t>data</w:t>
        </w:r>
      </w:ins>
      <w:ins w:id="104" w:author="Huawei" w:date="2025-09-25T18:23:00Z">
        <w:r w:rsidR="00371123">
          <w:rPr>
            <w:iCs/>
            <w:lang w:eastAsia="zh-CN"/>
          </w:rPr>
          <w:t xml:space="preserve"> of beam management</w:t>
        </w:r>
      </w:ins>
      <w:ins w:id="105" w:author="Huawei" w:date="2025-09-24T16:36:00Z">
        <w:r w:rsidRPr="00E86275">
          <w:rPr>
            <w:iCs/>
            <w:lang w:eastAsia="zh-CN"/>
          </w:rPr>
          <w:t xml:space="preserve"> to </w:t>
        </w:r>
      </w:ins>
      <w:ins w:id="106" w:author="Huawei" w:date="2025-09-25T16:19:00Z">
        <w:r w:rsidR="00E97209" w:rsidRPr="00E86275">
          <w:rPr>
            <w:iCs/>
            <w:lang w:eastAsia="zh-CN"/>
          </w:rPr>
          <w:t>3GPP management system</w:t>
        </w:r>
        <w:r w:rsidR="00E97209">
          <w:rPr>
            <w:iCs/>
            <w:lang w:eastAsia="zh-CN"/>
          </w:rPr>
          <w:t xml:space="preserve"> via </w:t>
        </w:r>
      </w:ins>
      <w:ins w:id="107" w:author="Huawei" w:date="2025-09-25T16:18:00Z">
        <w:r w:rsidR="00A740E0">
          <w:rPr>
            <w:iCs/>
            <w:lang w:eastAsia="zh-CN"/>
          </w:rPr>
          <w:t>gNB</w:t>
        </w:r>
      </w:ins>
      <w:ins w:id="108" w:author="Huawei-d1" w:date="2025-10-15T11:42:00Z">
        <w:r w:rsidR="00DE780E">
          <w:rPr>
            <w:iCs/>
            <w:lang w:eastAsia="zh-CN"/>
          </w:rPr>
          <w:t xml:space="preserve"> </w:t>
        </w:r>
        <w:r w:rsidR="00DE780E">
          <w:t>(see NOTE 1)</w:t>
        </w:r>
      </w:ins>
      <w:ins w:id="109" w:author="Huawei" w:date="2025-09-25T16:19:00Z">
        <w:r w:rsidR="00E97209">
          <w:rPr>
            <w:iCs/>
            <w:lang w:eastAsia="zh-CN"/>
          </w:rPr>
          <w:t>.</w:t>
        </w:r>
      </w:ins>
      <w:ins w:id="110" w:author="Huawei" w:date="2025-09-25T16:18:00Z">
        <w:r w:rsidR="00E97209">
          <w:rPr>
            <w:iCs/>
            <w:lang w:eastAsia="zh-CN"/>
          </w:rPr>
          <w:t xml:space="preserve"> </w:t>
        </w:r>
      </w:ins>
      <w:ins w:id="111" w:author="Huawei" w:date="2025-09-24T16:36:00Z">
        <w:r w:rsidRPr="00E86275">
          <w:rPr>
            <w:iCs/>
            <w:lang w:eastAsia="zh-CN"/>
          </w:rPr>
          <w:t xml:space="preserve">3GPP management system </w:t>
        </w:r>
      </w:ins>
      <w:ins w:id="112" w:author="Huawei" w:date="2025-09-24T16:38:00Z">
        <w:r w:rsidR="00DA5EAF" w:rsidRPr="00E86275">
          <w:rPr>
            <w:iCs/>
            <w:lang w:eastAsia="zh-CN"/>
          </w:rPr>
          <w:t xml:space="preserve">needs to collect </w:t>
        </w:r>
      </w:ins>
      <w:ins w:id="113" w:author="Huawei" w:date="2025-09-25T10:52:00Z">
        <w:r w:rsidR="00956A10" w:rsidRPr="00E86275">
          <w:rPr>
            <w:iCs/>
            <w:lang w:eastAsia="zh-CN"/>
          </w:rPr>
          <w:t>data</w:t>
        </w:r>
      </w:ins>
      <w:ins w:id="114" w:author="Huawei" w:date="2025-09-24T16:39:00Z">
        <w:r w:rsidR="00DA5EAF" w:rsidRPr="00E86275">
          <w:rPr>
            <w:iCs/>
            <w:lang w:eastAsia="zh-CN"/>
          </w:rPr>
          <w:t xml:space="preserve"> from gNB </w:t>
        </w:r>
      </w:ins>
      <w:ins w:id="115" w:author="Huawei" w:date="2025-09-25T16:18:00Z">
        <w:r w:rsidR="00A740E0" w:rsidRPr="00E86275">
          <w:rPr>
            <w:iCs/>
            <w:lang w:eastAsia="zh-CN"/>
          </w:rPr>
          <w:t xml:space="preserve">for </w:t>
        </w:r>
      </w:ins>
      <w:ins w:id="116" w:author="Huawei-d1" w:date="2025-10-15T11:41:00Z">
        <w:r w:rsidR="00DE780E">
          <w:rPr>
            <w:rFonts w:eastAsia="Times New Roman"/>
          </w:rPr>
          <w:t xml:space="preserve">OAM-centric </w:t>
        </w:r>
      </w:ins>
      <w:ins w:id="117" w:author="Huawei-d1" w:date="2025-10-15T18:35:00Z">
        <w:r w:rsidR="00753422">
          <w:rPr>
            <w:rFonts w:eastAsia="Times New Roman"/>
          </w:rPr>
          <w:t xml:space="preserve">training for NG-RAN </w:t>
        </w:r>
      </w:ins>
      <w:ins w:id="118" w:author="Huawei" w:date="2025-09-25T16:18:00Z">
        <w:r w:rsidR="00A740E0">
          <w:rPr>
            <w:iCs/>
            <w:lang w:eastAsia="zh-CN"/>
          </w:rPr>
          <w:t>NW</w:t>
        </w:r>
        <w:r w:rsidR="00A740E0" w:rsidRPr="00E86275">
          <w:rPr>
            <w:iCs/>
            <w:lang w:eastAsia="zh-CN"/>
          </w:rPr>
          <w:t>-side model</w:t>
        </w:r>
        <w:del w:id="119" w:author="Huawei-d1" w:date="2025-10-15T18:35:00Z">
          <w:r w:rsidR="00A740E0" w:rsidRPr="00E86275" w:rsidDel="00753422">
            <w:rPr>
              <w:iCs/>
              <w:lang w:eastAsia="zh-CN"/>
            </w:rPr>
            <w:delText xml:space="preserve"> training</w:delText>
          </w:r>
        </w:del>
      </w:ins>
      <w:ins w:id="120" w:author="Huawei" w:date="2025-09-24T16:36:00Z">
        <w:r w:rsidRPr="00E86275">
          <w:t>.</w:t>
        </w:r>
      </w:ins>
    </w:p>
    <w:p w14:paraId="73E372F7" w14:textId="7F2CF511" w:rsidR="001D5A1D" w:rsidRDefault="00916B7B" w:rsidP="00234677">
      <w:pPr>
        <w:overflowPunct w:val="0"/>
        <w:autoSpaceDE w:val="0"/>
        <w:autoSpaceDN w:val="0"/>
        <w:adjustRightInd w:val="0"/>
        <w:jc w:val="center"/>
        <w:textAlignment w:val="baseline"/>
        <w:rPr>
          <w:ins w:id="121" w:author="Huawei" w:date="2025-09-24T08:57:00Z"/>
        </w:rPr>
      </w:pPr>
      <w:ins w:id="122" w:author="Huawei" w:date="2025-09-28T10:46:00Z">
        <w:r w:rsidRPr="00916B7B">
          <w:rPr>
            <w:noProof/>
          </w:rPr>
          <w:t xml:space="preserve"> </w:t>
        </w:r>
        <w:r>
          <w:rPr>
            <w:noProof/>
          </w:rPr>
          <w:drawing>
            <wp:inline distT="0" distB="0" distL="0" distR="0" wp14:anchorId="1579DF9A" wp14:editId="15A6774E">
              <wp:extent cx="3893736" cy="1730953"/>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14980" cy="1740397"/>
                      </a:xfrm>
                      <a:prstGeom prst="rect">
                        <a:avLst/>
                      </a:prstGeom>
                    </pic:spPr>
                  </pic:pic>
                </a:graphicData>
              </a:graphic>
            </wp:inline>
          </w:drawing>
        </w:r>
      </w:ins>
    </w:p>
    <w:p w14:paraId="3774CAD2" w14:textId="6BF74593" w:rsidR="00AA1154" w:rsidRPr="004E704C" w:rsidRDefault="00AA1154" w:rsidP="00AA1154">
      <w:pPr>
        <w:pStyle w:val="TF"/>
        <w:rPr>
          <w:ins w:id="123" w:author="Huawei" w:date="2025-09-24T08:57:00Z"/>
        </w:rPr>
      </w:pPr>
      <w:bookmarkStart w:id="124" w:name="_CRFigure4a_23"/>
      <w:ins w:id="125" w:author="Huawei" w:date="2025-09-24T08:57:00Z">
        <w:r>
          <w:t xml:space="preserve">Figure </w:t>
        </w:r>
      </w:ins>
      <w:bookmarkEnd w:id="124"/>
      <w:ins w:id="126" w:author="Huawei-d1" w:date="2025-10-15T11:47:00Z">
        <w:r w:rsidR="00534FC6" w:rsidRPr="009A1C64">
          <w:rPr>
            <w:rFonts w:eastAsia="Times New Roman"/>
            <w:sz w:val="22"/>
          </w:rPr>
          <w:t>5.</w:t>
        </w:r>
        <w:r w:rsidR="00534FC6">
          <w:rPr>
            <w:rFonts w:eastAsia="Times New Roman"/>
            <w:sz w:val="22"/>
          </w:rPr>
          <w:t>x</w:t>
        </w:r>
        <w:r w:rsidR="00534FC6" w:rsidRPr="009A1C64">
          <w:rPr>
            <w:rFonts w:eastAsia="Times New Roman"/>
            <w:sz w:val="22"/>
          </w:rPr>
          <w:t>.1.1.</w:t>
        </w:r>
        <w:r w:rsidR="00534FC6">
          <w:rPr>
            <w:rFonts w:eastAsia="Times New Roman"/>
            <w:sz w:val="22"/>
          </w:rPr>
          <w:t>1.1</w:t>
        </w:r>
      </w:ins>
      <w:ins w:id="127" w:author="Huawei" w:date="2025-09-24T08:57:00Z">
        <w:del w:id="128" w:author="Huawei-d1" w:date="2025-10-15T11:47:00Z">
          <w:r w:rsidDel="00534FC6">
            <w:delText>X.Y</w:delText>
          </w:r>
        </w:del>
        <w:r>
          <w:t xml:space="preserve">-1: Management of </w:t>
        </w:r>
      </w:ins>
      <w:ins w:id="129" w:author="Huawei" w:date="2025-09-25T15:39:00Z">
        <w:r w:rsidR="001D5A1D">
          <w:rPr>
            <w:lang w:eastAsia="en-GB"/>
          </w:rPr>
          <w:t>NW</w:t>
        </w:r>
      </w:ins>
      <w:ins w:id="130" w:author="Huawei" w:date="2025-09-25T10:57:00Z">
        <w:r w:rsidR="00A202D1">
          <w:rPr>
            <w:lang w:eastAsia="en-GB"/>
          </w:rPr>
          <w:t>-side data</w:t>
        </w:r>
      </w:ins>
      <w:ins w:id="131" w:author="Huawei" w:date="2025-09-24T08:57:00Z">
        <w:r>
          <w:rPr>
            <w:lang w:eastAsia="en-GB"/>
          </w:rPr>
          <w:t xml:space="preserve"> collection and reporting</w:t>
        </w:r>
        <w:r>
          <w:t xml:space="preserve"> for </w:t>
        </w:r>
      </w:ins>
      <w:ins w:id="132" w:author="Huawei" w:date="2025-09-25T15:39:00Z">
        <w:r w:rsidR="001D5A1D">
          <w:t>NW</w:t>
        </w:r>
      </w:ins>
      <w:ins w:id="133" w:author="Huawei" w:date="2025-09-24T08:57:00Z">
        <w:r>
          <w:t>-side model training</w:t>
        </w:r>
      </w:ins>
    </w:p>
    <w:p w14:paraId="7F33BD56" w14:textId="7C4AAEE7" w:rsidR="00D53A8C" w:rsidRDefault="00AA1154" w:rsidP="00AA1154">
      <w:pPr>
        <w:overflowPunct w:val="0"/>
        <w:autoSpaceDE w:val="0"/>
        <w:autoSpaceDN w:val="0"/>
        <w:adjustRightInd w:val="0"/>
        <w:textAlignment w:val="baseline"/>
        <w:rPr>
          <w:ins w:id="134" w:author="Huawei-d1" w:date="2025-10-15T11:42:00Z"/>
          <w:highlight w:val="yellow"/>
        </w:rPr>
      </w:pPr>
      <w:ins w:id="135" w:author="Huawei" w:date="2025-09-24T08:57:00Z">
        <w:r w:rsidRPr="00EB29C3">
          <w:t xml:space="preserve">The </w:t>
        </w:r>
      </w:ins>
      <w:ins w:id="136" w:author="Huawei" w:date="2025-09-24T16:47:00Z">
        <w:r w:rsidR="001B5AE4" w:rsidRPr="00EB29C3">
          <w:rPr>
            <w:iCs/>
            <w:lang w:eastAsia="zh-CN"/>
          </w:rPr>
          <w:t xml:space="preserve">3GPP management system </w:t>
        </w:r>
      </w:ins>
      <w:ins w:id="137" w:author="Huawei" w:date="2025-09-25T15:36:00Z">
        <w:r w:rsidR="001D5A1D" w:rsidRPr="00EB29C3">
          <w:rPr>
            <w:iCs/>
            <w:lang w:eastAsia="zh-CN"/>
          </w:rPr>
          <w:t>request gNB</w:t>
        </w:r>
      </w:ins>
      <w:ins w:id="138" w:author="Huawei" w:date="2025-09-25T15:37:00Z">
        <w:r w:rsidR="001D5A1D" w:rsidRPr="00EB29C3">
          <w:rPr>
            <w:iCs/>
            <w:lang w:eastAsia="zh-CN"/>
          </w:rPr>
          <w:t xml:space="preserve">(s) </w:t>
        </w:r>
      </w:ins>
      <w:ins w:id="139" w:author="Huawei" w:date="2025-09-24T16:47:00Z">
        <w:r w:rsidR="001B5AE4" w:rsidRPr="00EB29C3">
          <w:rPr>
            <w:iCs/>
            <w:lang w:eastAsia="zh-CN"/>
          </w:rPr>
          <w:t xml:space="preserve">to collect the </w:t>
        </w:r>
      </w:ins>
      <w:ins w:id="140" w:author="Huawei" w:date="2025-09-25T15:37:00Z">
        <w:r w:rsidR="001D5A1D" w:rsidRPr="00EB29C3">
          <w:rPr>
            <w:lang w:eastAsia="en-GB"/>
          </w:rPr>
          <w:t>NW</w:t>
        </w:r>
      </w:ins>
      <w:ins w:id="141" w:author="Huawei" w:date="2025-09-25T10:59:00Z">
        <w:r w:rsidR="00C11307" w:rsidRPr="00EB29C3">
          <w:rPr>
            <w:lang w:eastAsia="en-GB"/>
          </w:rPr>
          <w:t xml:space="preserve">-side </w:t>
        </w:r>
      </w:ins>
      <w:ins w:id="142" w:author="Huawei-d1" w:date="2025-10-15T11:43:00Z">
        <w:r w:rsidR="00C4318A">
          <w:rPr>
            <w:lang w:eastAsia="en-GB"/>
          </w:rPr>
          <w:t xml:space="preserve">training </w:t>
        </w:r>
      </w:ins>
      <w:ins w:id="143" w:author="Huawei" w:date="2025-09-25T10:59:00Z">
        <w:r w:rsidR="00C11307" w:rsidRPr="00EB29C3">
          <w:rPr>
            <w:lang w:eastAsia="en-GB"/>
          </w:rPr>
          <w:t>data</w:t>
        </w:r>
      </w:ins>
      <w:ins w:id="144" w:author="Huawei" w:date="2025-09-25T18:24:00Z">
        <w:r w:rsidR="00371123" w:rsidRPr="00371123">
          <w:rPr>
            <w:iCs/>
            <w:lang w:eastAsia="zh-CN"/>
          </w:rPr>
          <w:t xml:space="preserve"> </w:t>
        </w:r>
        <w:r w:rsidR="00371123">
          <w:rPr>
            <w:iCs/>
            <w:lang w:eastAsia="zh-CN"/>
          </w:rPr>
          <w:t>of beam management</w:t>
        </w:r>
      </w:ins>
      <w:ins w:id="145" w:author="Huawei" w:date="2025-09-25T16:28:00Z">
        <w:r w:rsidR="00740C1A">
          <w:rPr>
            <w:lang w:eastAsia="en-GB"/>
          </w:rPr>
          <w:t xml:space="preserve"> and provides the configuration</w:t>
        </w:r>
      </w:ins>
      <w:ins w:id="146" w:author="Huawei" w:date="2025-09-25T18:24:00Z">
        <w:r w:rsidR="00394D35">
          <w:rPr>
            <w:lang w:eastAsia="en-GB"/>
          </w:rPr>
          <w:t xml:space="preserve"> to gNB(s)</w:t>
        </w:r>
      </w:ins>
      <w:ins w:id="147" w:author="Huawei" w:date="2025-09-24T16:48:00Z">
        <w:r w:rsidR="001B5AE4" w:rsidRPr="00EB29C3">
          <w:rPr>
            <w:lang w:eastAsia="zh-CN"/>
          </w:rPr>
          <w:t>,</w:t>
        </w:r>
      </w:ins>
      <w:ins w:id="148" w:author="Huawei" w:date="2025-09-24T16:49:00Z">
        <w:r w:rsidR="001B5AE4" w:rsidRPr="00EB29C3">
          <w:rPr>
            <w:lang w:eastAsia="zh-CN"/>
          </w:rPr>
          <w:t xml:space="preserve"> then </w:t>
        </w:r>
      </w:ins>
      <w:ins w:id="149" w:author="Huawei" w:date="2025-09-25T15:37:00Z">
        <w:r w:rsidR="001D5A1D" w:rsidRPr="00EB29C3">
          <w:rPr>
            <w:iCs/>
            <w:lang w:eastAsia="zh-CN"/>
          </w:rPr>
          <w:t>gNB(s)</w:t>
        </w:r>
      </w:ins>
      <w:ins w:id="150" w:author="Huawei" w:date="2025-09-24T16:49:00Z">
        <w:r w:rsidR="001B5AE4" w:rsidRPr="00EB29C3">
          <w:rPr>
            <w:iCs/>
            <w:lang w:eastAsia="zh-CN"/>
          </w:rPr>
          <w:t xml:space="preserve"> </w:t>
        </w:r>
      </w:ins>
      <w:ins w:id="151" w:author="Huawei" w:date="2025-09-25T11:00:00Z">
        <w:r w:rsidR="00C11307" w:rsidRPr="00EB29C3">
          <w:rPr>
            <w:lang w:eastAsia="en-GB"/>
          </w:rPr>
          <w:t xml:space="preserve">shall </w:t>
        </w:r>
      </w:ins>
      <w:ins w:id="152" w:author="Huawei" w:date="2025-09-25T11:01:00Z">
        <w:r w:rsidR="00C11307" w:rsidRPr="00EB29C3">
          <w:rPr>
            <w:lang w:eastAsia="en-GB"/>
          </w:rPr>
          <w:t>send configuration information to the UE</w:t>
        </w:r>
      </w:ins>
      <w:ins w:id="153" w:author="Huawei" w:date="2025-09-25T11:02:00Z">
        <w:r w:rsidR="008F6E06" w:rsidRPr="00EB29C3">
          <w:rPr>
            <w:lang w:eastAsia="en-GB"/>
          </w:rPr>
          <w:t>(s)</w:t>
        </w:r>
      </w:ins>
      <w:ins w:id="154" w:author="Huawei" w:date="2025-09-25T15:37:00Z">
        <w:r w:rsidR="001D5A1D" w:rsidRPr="00EB29C3">
          <w:rPr>
            <w:lang w:eastAsia="en-GB"/>
          </w:rPr>
          <w:t xml:space="preserve"> </w:t>
        </w:r>
        <w:r w:rsidR="001D5A1D" w:rsidRPr="00EB29C3">
          <w:rPr>
            <w:iCs/>
            <w:lang w:eastAsia="zh-CN"/>
          </w:rPr>
          <w:t xml:space="preserve">for </w:t>
        </w:r>
        <w:r w:rsidR="001D5A1D" w:rsidRPr="00EB29C3">
          <w:rPr>
            <w:lang w:eastAsia="en-GB"/>
          </w:rPr>
          <w:t xml:space="preserve">NW-side </w:t>
        </w:r>
      </w:ins>
      <w:ins w:id="155" w:author="Huawei-d1" w:date="2025-10-15T11:44:00Z">
        <w:r w:rsidR="002059F8">
          <w:rPr>
            <w:lang w:eastAsia="en-GB"/>
          </w:rPr>
          <w:t xml:space="preserve">training </w:t>
        </w:r>
      </w:ins>
      <w:ins w:id="156" w:author="Huawei" w:date="2025-09-25T15:37:00Z">
        <w:r w:rsidR="001D5A1D" w:rsidRPr="00EB29C3">
          <w:rPr>
            <w:lang w:eastAsia="en-GB"/>
          </w:rPr>
          <w:t>data collection</w:t>
        </w:r>
      </w:ins>
      <w:ins w:id="157" w:author="Huawei" w:date="2025-09-24T16:47:00Z">
        <w:r w:rsidR="001B5AE4" w:rsidRPr="00EB29C3">
          <w:rPr>
            <w:lang w:eastAsia="en-GB"/>
          </w:rPr>
          <w:t xml:space="preserve">. </w:t>
        </w:r>
      </w:ins>
      <w:ins w:id="158" w:author="Huawei" w:date="2025-09-24T17:10:00Z">
        <w:r w:rsidR="00E4599E" w:rsidRPr="00EB29C3">
          <w:t xml:space="preserve">After the </w:t>
        </w:r>
      </w:ins>
      <w:ins w:id="159" w:author="Huawei" w:date="2025-09-25T15:38:00Z">
        <w:r w:rsidR="001D5A1D" w:rsidRPr="00EB29C3">
          <w:rPr>
            <w:lang w:eastAsia="en-GB"/>
          </w:rPr>
          <w:t>NW</w:t>
        </w:r>
      </w:ins>
      <w:ins w:id="160" w:author="Huawei" w:date="2025-09-25T10:59:00Z">
        <w:r w:rsidR="00C11307" w:rsidRPr="00EB29C3">
          <w:rPr>
            <w:lang w:eastAsia="en-GB"/>
          </w:rPr>
          <w:t xml:space="preserve">-side </w:t>
        </w:r>
      </w:ins>
      <w:ins w:id="161" w:author="Huawei-d1" w:date="2025-10-15T11:43:00Z">
        <w:r w:rsidR="00C4318A">
          <w:rPr>
            <w:lang w:eastAsia="en-GB"/>
          </w:rPr>
          <w:t xml:space="preserve">training </w:t>
        </w:r>
      </w:ins>
      <w:ins w:id="162" w:author="Huawei" w:date="2025-09-25T10:59:00Z">
        <w:r w:rsidR="00C11307" w:rsidRPr="00EB29C3">
          <w:rPr>
            <w:lang w:eastAsia="en-GB"/>
          </w:rPr>
          <w:t>data</w:t>
        </w:r>
      </w:ins>
      <w:ins w:id="163" w:author="Huawei" w:date="2025-09-24T17:10:00Z">
        <w:r w:rsidR="00E4599E" w:rsidRPr="00EB29C3">
          <w:rPr>
            <w:lang w:eastAsia="en-GB"/>
          </w:rPr>
          <w:t xml:space="preserve"> are produced, </w:t>
        </w:r>
      </w:ins>
      <w:ins w:id="164" w:author="Huawei" w:date="2025-09-25T11:02:00Z">
        <w:r w:rsidR="00CC2D13" w:rsidRPr="00EB29C3">
          <w:rPr>
            <w:lang w:eastAsia="en-GB"/>
          </w:rPr>
          <w:t>UE</w:t>
        </w:r>
        <w:r w:rsidR="008F6E06" w:rsidRPr="00EB29C3">
          <w:rPr>
            <w:lang w:eastAsia="en-GB"/>
          </w:rPr>
          <w:t>(s)</w:t>
        </w:r>
        <w:r w:rsidR="00CC2D13" w:rsidRPr="00EB29C3">
          <w:rPr>
            <w:lang w:eastAsia="en-GB"/>
          </w:rPr>
          <w:t xml:space="preserve"> shall report the </w:t>
        </w:r>
      </w:ins>
      <w:ins w:id="165" w:author="Huawei" w:date="2025-09-25T15:38:00Z">
        <w:r w:rsidR="001D5A1D" w:rsidRPr="00EB29C3">
          <w:rPr>
            <w:lang w:eastAsia="en-GB"/>
          </w:rPr>
          <w:t>NW</w:t>
        </w:r>
      </w:ins>
      <w:ins w:id="166" w:author="Huawei" w:date="2025-09-25T11:02:00Z">
        <w:r w:rsidR="00CC2D13" w:rsidRPr="00EB29C3">
          <w:rPr>
            <w:lang w:eastAsia="en-GB"/>
          </w:rPr>
          <w:t>-side</w:t>
        </w:r>
      </w:ins>
      <w:ins w:id="167" w:author="Huawei-d1" w:date="2025-10-15T11:43:00Z">
        <w:r w:rsidR="00C4318A">
          <w:rPr>
            <w:lang w:eastAsia="en-GB"/>
          </w:rPr>
          <w:t xml:space="preserve"> </w:t>
        </w:r>
      </w:ins>
      <w:ins w:id="168" w:author="Huawei-d1" w:date="2025-10-15T12:09:00Z">
        <w:r w:rsidR="00AD1332">
          <w:rPr>
            <w:lang w:eastAsia="en-GB"/>
          </w:rPr>
          <w:t>training</w:t>
        </w:r>
      </w:ins>
      <w:ins w:id="169" w:author="Huawei" w:date="2025-09-25T11:02:00Z">
        <w:r w:rsidR="00CC2D13" w:rsidRPr="00EB29C3">
          <w:rPr>
            <w:lang w:eastAsia="en-GB"/>
          </w:rPr>
          <w:t xml:space="preserve"> data to gNB(s), and </w:t>
        </w:r>
      </w:ins>
      <w:ins w:id="170" w:author="Huawei" w:date="2025-09-24T17:10:00Z">
        <w:r w:rsidR="00E4599E" w:rsidRPr="00EB29C3">
          <w:rPr>
            <w:iCs/>
            <w:lang w:eastAsia="zh-CN"/>
          </w:rPr>
          <w:t>3GPP management system</w:t>
        </w:r>
        <w:r w:rsidR="00E4599E" w:rsidRPr="00EB29C3">
          <w:t xml:space="preserve"> shall collect data from the gNB(s)</w:t>
        </w:r>
      </w:ins>
      <w:ins w:id="171" w:author="Huawei" w:date="2025-09-24T17:11:00Z">
        <w:r w:rsidR="00E4599E" w:rsidRPr="00EB29C3">
          <w:t>.</w:t>
        </w:r>
      </w:ins>
      <w:ins w:id="172" w:author="Huawei" w:date="2025-09-28T10:47:00Z">
        <w:r w:rsidR="00231955">
          <w:t xml:space="preserve"> </w:t>
        </w:r>
        <w:r w:rsidR="00231955">
          <w:rPr>
            <w:iCs/>
            <w:lang w:eastAsia="zh-CN"/>
          </w:rPr>
          <w:t>3GPP management system</w:t>
        </w:r>
        <w:r w:rsidR="00231955">
          <w:t xml:space="preserve"> collect data </w:t>
        </w:r>
        <w:r w:rsidR="00231955">
          <w:rPr>
            <w:rFonts w:hint="eastAsia"/>
            <w:lang w:eastAsia="zh-CN"/>
          </w:rPr>
          <w:t>should</w:t>
        </w:r>
        <w:r w:rsidR="00231955">
          <w:t xml:space="preserve"> depend on access control information specified by operator</w:t>
        </w:r>
        <w:del w:id="173" w:author="Huawei-d1" w:date="2025-10-15T11:25:00Z">
          <w:r w:rsidR="00231955" w:rsidDel="006847DC">
            <w:delText xml:space="preserve">. </w:delText>
          </w:r>
        </w:del>
      </w:ins>
      <w:ins w:id="174" w:author="Huawei-d1" w:date="2025-10-15T11:42:00Z">
        <w:r w:rsidR="00DE780E">
          <w:t>(see NOTE 2)</w:t>
        </w:r>
      </w:ins>
      <w:ins w:id="175" w:author="Huawei-d1" w:date="2025-10-15T11:24:00Z">
        <w:r w:rsidR="006847DC">
          <w:t>.</w:t>
        </w:r>
      </w:ins>
      <w:ins w:id="176" w:author="Huawei" w:date="2025-09-24T17:10:00Z">
        <w:r w:rsidR="00E4599E" w:rsidRPr="00375C33">
          <w:rPr>
            <w:highlight w:val="yellow"/>
          </w:rPr>
          <w:t xml:space="preserve"> </w:t>
        </w:r>
      </w:ins>
      <w:ins w:id="177" w:author="Huawei" w:date="2025-09-24T17:13:00Z">
        <w:r w:rsidR="00D53A8C" w:rsidRPr="00375C33">
          <w:rPr>
            <w:highlight w:val="yellow"/>
          </w:rPr>
          <w:t xml:space="preserve"> </w:t>
        </w:r>
      </w:ins>
    </w:p>
    <w:p w14:paraId="1A30D4CD" w14:textId="5A071049" w:rsidR="00DE780E" w:rsidRPr="00EB7791" w:rsidRDefault="00DE780E" w:rsidP="00DE780E">
      <w:pPr>
        <w:spacing w:before="100" w:beforeAutospacing="1" w:after="100" w:afterAutospacing="1"/>
        <w:ind w:left="1136" w:hanging="852"/>
        <w:rPr>
          <w:ins w:id="178" w:author="Huawei-d1" w:date="2025-10-15T11:42:00Z"/>
          <w:rFonts w:eastAsia="Times New Roman"/>
          <w:lang w:eastAsia="en-GB"/>
        </w:rPr>
      </w:pPr>
      <w:ins w:id="179" w:author="Huawei-d1" w:date="2025-10-15T11:42:00Z">
        <w:r w:rsidRPr="00EB7791">
          <w:rPr>
            <w:rFonts w:eastAsia="Times New Roman"/>
            <w:lang w:eastAsia="en-GB"/>
          </w:rPr>
          <w:t>NOTE 1:</w:t>
        </w:r>
        <w:r>
          <w:rPr>
            <w:rFonts w:eastAsia="Times New Roman"/>
            <w:lang w:eastAsia="en-GB"/>
          </w:rPr>
          <w:tab/>
        </w:r>
        <w:r w:rsidRPr="00CA1315">
          <w:rPr>
            <w:rFonts w:eastAsia="Times New Roman"/>
            <w:lang w:eastAsia="en-GB"/>
          </w:rPr>
          <w:t xml:space="preserve">The </w:t>
        </w:r>
        <w:r w:rsidR="00C4318A">
          <w:rPr>
            <w:rFonts w:eastAsia="Times New Roman"/>
            <w:lang w:eastAsia="en-GB"/>
          </w:rPr>
          <w:t>OAM centric NW</w:t>
        </w:r>
        <w:r w:rsidRPr="00CA1315">
          <w:rPr>
            <w:rFonts w:eastAsia="Times New Roman"/>
            <w:lang w:eastAsia="en-GB"/>
          </w:rPr>
          <w:t xml:space="preserve">-side </w:t>
        </w:r>
        <w:r w:rsidR="00C4318A">
          <w:rPr>
            <w:rFonts w:eastAsia="Times New Roman"/>
            <w:lang w:eastAsia="en-GB"/>
          </w:rPr>
          <w:t xml:space="preserve">training </w:t>
        </w:r>
        <w:r>
          <w:rPr>
            <w:rFonts w:eastAsia="Times New Roman"/>
            <w:lang w:eastAsia="en-GB"/>
          </w:rPr>
          <w:t>data</w:t>
        </w:r>
        <w:r w:rsidRPr="00CA1315">
          <w:rPr>
            <w:rFonts w:eastAsia="Times New Roman"/>
            <w:lang w:eastAsia="en-GB"/>
          </w:rPr>
          <w:t xml:space="preserve"> are subject to further discussion, pending ongoing correspondence</w:t>
        </w:r>
        <w:r>
          <w:rPr>
            <w:rFonts w:eastAsia="Times New Roman"/>
            <w:lang w:eastAsia="en-GB"/>
          </w:rPr>
          <w:t xml:space="preserve"> and confirmation by</w:t>
        </w:r>
        <w:r w:rsidRPr="00CA1315">
          <w:rPr>
            <w:rFonts w:eastAsia="Times New Roman"/>
            <w:lang w:eastAsia="en-GB"/>
          </w:rPr>
          <w:t xml:space="preserve"> RAN2.</w:t>
        </w:r>
      </w:ins>
    </w:p>
    <w:p w14:paraId="5E608B85" w14:textId="35DAA014" w:rsidR="00DE780E" w:rsidRDefault="00DE780E" w:rsidP="00DE780E">
      <w:pPr>
        <w:spacing w:before="100" w:beforeAutospacing="1" w:after="100" w:afterAutospacing="1"/>
        <w:ind w:left="1136" w:hanging="852"/>
        <w:rPr>
          <w:ins w:id="180" w:author="Huawei-d1" w:date="2025-10-15T11:42:00Z"/>
        </w:rPr>
      </w:pPr>
      <w:ins w:id="181" w:author="Huawei-d1" w:date="2025-10-15T11:42:00Z">
        <w:r w:rsidRPr="00EB7791">
          <w:rPr>
            <w:rFonts w:eastAsia="Times New Roman"/>
            <w:lang w:eastAsia="en-GB"/>
          </w:rPr>
          <w:t>NOTE 2:</w:t>
        </w:r>
        <w:r>
          <w:rPr>
            <w:rFonts w:eastAsia="Times New Roman"/>
            <w:lang w:eastAsia="en-GB"/>
          </w:rPr>
          <w:tab/>
        </w:r>
        <w:r w:rsidRPr="00EB7791">
          <w:rPr>
            <w:rFonts w:eastAsia="Times New Roman"/>
            <w:lang w:eastAsia="en-GB"/>
          </w:rPr>
          <w:t xml:space="preserve">Access control information is for further </w:t>
        </w:r>
      </w:ins>
      <w:ins w:id="182" w:author="Huawei-d1" w:date="2025-10-15T12:09:00Z">
        <w:r w:rsidR="00AD1332" w:rsidRPr="00EB7791">
          <w:rPr>
            <w:rFonts w:eastAsia="Times New Roman"/>
            <w:lang w:eastAsia="en-GB"/>
          </w:rPr>
          <w:t>discussion.</w:t>
        </w:r>
      </w:ins>
    </w:p>
    <w:p w14:paraId="27A05911" w14:textId="77777777" w:rsidR="00DE780E" w:rsidRPr="00DE780E" w:rsidRDefault="00DE780E" w:rsidP="00AA1154">
      <w:pPr>
        <w:overflowPunct w:val="0"/>
        <w:autoSpaceDE w:val="0"/>
        <w:autoSpaceDN w:val="0"/>
        <w:adjustRightInd w:val="0"/>
        <w:textAlignment w:val="baseline"/>
        <w:rPr>
          <w:ins w:id="183" w:author="Huawei" w:date="2025-09-24T17:13:00Z"/>
          <w:highlight w:val="yellow"/>
        </w:rPr>
      </w:pPr>
    </w:p>
    <w:p w14:paraId="2B12863A" w14:textId="77777777" w:rsidR="00534FC6" w:rsidRDefault="00534FC6" w:rsidP="00534FC6">
      <w:pPr>
        <w:keepNext/>
        <w:keepLines/>
        <w:spacing w:before="120"/>
        <w:ind w:left="1701" w:hanging="1701"/>
        <w:outlineLvl w:val="4"/>
        <w:rPr>
          <w:ins w:id="184" w:author="Huawei-d1" w:date="2025-10-15T11:47:00Z"/>
          <w:rFonts w:ascii="Arial" w:eastAsia="Times New Roman" w:hAnsi="Arial"/>
          <w:sz w:val="22"/>
        </w:rPr>
      </w:pPr>
      <w:ins w:id="185" w:author="Huawei-d1" w:date="2025-10-15T11:47:00Z">
        <w:r>
          <w:rPr>
            <w:rFonts w:ascii="Arial" w:eastAsia="Times New Roman" w:hAnsi="Arial"/>
            <w:sz w:val="22"/>
          </w:rPr>
          <w:t>5.x.1.1.1.2</w:t>
        </w:r>
        <w:r w:rsidRPr="009A1C64">
          <w:rPr>
            <w:rFonts w:ascii="Arial" w:eastAsia="Times New Roman" w:hAnsi="Arial"/>
            <w:sz w:val="22"/>
          </w:rPr>
          <w:tab/>
          <w:t>P</w:t>
        </w:r>
        <w:r>
          <w:rPr>
            <w:rFonts w:ascii="Arial" w:eastAsia="Times New Roman" w:hAnsi="Arial"/>
            <w:sz w:val="22"/>
          </w:rPr>
          <w:t xml:space="preserve">otential requirements </w:t>
        </w:r>
      </w:ins>
    </w:p>
    <w:p w14:paraId="446D8401" w14:textId="21BEAD7E" w:rsidR="00AA1154" w:rsidRPr="006C27F6" w:rsidDel="00534FC6" w:rsidRDefault="00AA1154" w:rsidP="006001BD">
      <w:pPr>
        <w:pStyle w:val="4"/>
        <w:rPr>
          <w:ins w:id="186" w:author="Huawei" w:date="2025-09-24T08:57:00Z"/>
          <w:del w:id="187" w:author="Huawei-d1" w:date="2025-10-15T11:47:00Z"/>
        </w:rPr>
      </w:pPr>
      <w:ins w:id="188" w:author="Huawei" w:date="2025-09-24T08:57:00Z">
        <w:del w:id="189" w:author="Huawei-d1" w:date="2025-10-15T11:47:00Z">
          <w:r w:rsidDel="00534FC6">
            <w:delText>X.Y</w:delText>
          </w:r>
          <w:r w:rsidRPr="006C27F6" w:rsidDel="00534FC6">
            <w:delText>.</w:delText>
          </w:r>
          <w:r w:rsidDel="00534FC6">
            <w:delText>Z</w:delText>
          </w:r>
        </w:del>
      </w:ins>
      <w:ins w:id="190" w:author="Huawei" w:date="2025-09-25T08:53:00Z">
        <w:del w:id="191" w:author="Huawei-d1" w:date="2025-10-15T11:47:00Z">
          <w:r w:rsidR="006001BD" w:rsidDel="00534FC6">
            <w:delText>.2</w:delText>
          </w:r>
        </w:del>
      </w:ins>
      <w:ins w:id="192" w:author="Huawei" w:date="2025-09-24T08:57:00Z">
        <w:del w:id="193" w:author="Huawei-d1" w:date="2025-10-15T11:47:00Z">
          <w:r w:rsidRPr="006C27F6" w:rsidDel="00534FC6">
            <w:tab/>
            <w:delText>Potential requirements</w:delText>
          </w:r>
        </w:del>
      </w:ins>
    </w:p>
    <w:bookmarkEnd w:id="69"/>
    <w:bookmarkEnd w:id="70"/>
    <w:bookmarkEnd w:id="71"/>
    <w:p w14:paraId="386DE7D7" w14:textId="36D3CF11" w:rsidR="00AA1154" w:rsidRPr="00C910C5" w:rsidRDefault="00AA1154" w:rsidP="00AA1154">
      <w:pPr>
        <w:overflowPunct w:val="0"/>
        <w:autoSpaceDE w:val="0"/>
        <w:autoSpaceDN w:val="0"/>
        <w:adjustRightInd w:val="0"/>
        <w:textAlignment w:val="baseline"/>
        <w:rPr>
          <w:ins w:id="194" w:author="Huawei" w:date="2025-09-24T08:57:00Z"/>
          <w:rFonts w:eastAsia="Times New Roman"/>
        </w:rPr>
      </w:pPr>
      <w:ins w:id="195" w:author="Huawei" w:date="2025-09-24T08:57:00Z">
        <w:r w:rsidRPr="00845E56">
          <w:rPr>
            <w:rFonts w:eastAsia="Times New Roman"/>
            <w:b/>
          </w:rPr>
          <w:t>REQ-</w:t>
        </w:r>
        <w:r>
          <w:rPr>
            <w:rFonts w:eastAsia="Times New Roman"/>
            <w:b/>
          </w:rPr>
          <w:t>ML</w:t>
        </w:r>
        <w:r w:rsidRPr="00845E56">
          <w:rPr>
            <w:rFonts w:eastAsia="Times New Roman"/>
            <w:b/>
          </w:rPr>
          <w:t>_</w:t>
        </w:r>
      </w:ins>
      <w:ins w:id="196" w:author="Huawei" w:date="2025-09-28T11:28:00Z">
        <w:r w:rsidR="00900710">
          <w:rPr>
            <w:rFonts w:eastAsia="Times New Roman"/>
            <w:b/>
          </w:rPr>
          <w:t>NWSIDE</w:t>
        </w:r>
      </w:ins>
      <w:ins w:id="197" w:author="Huawei" w:date="2025-09-24T08:57:00Z">
        <w:r w:rsidRPr="00845E56">
          <w:rPr>
            <w:rFonts w:eastAsia="Times New Roman"/>
            <w:b/>
          </w:rPr>
          <w:t>-x1</w:t>
        </w:r>
        <w:r w:rsidRPr="00C910C5">
          <w:rPr>
            <w:rFonts w:eastAsia="Times New Roman"/>
          </w:rPr>
          <w:t xml:space="preserve">: </w:t>
        </w:r>
        <w:r w:rsidRPr="001667B5">
          <w:rPr>
            <w:rFonts w:eastAsia="Times New Roman"/>
          </w:rPr>
          <w:t xml:space="preserve">The </w:t>
        </w:r>
      </w:ins>
      <w:ins w:id="198" w:author="Huawei" w:date="2025-09-24T17:14:00Z">
        <w:r w:rsidR="00C73349">
          <w:rPr>
            <w:iCs/>
            <w:lang w:eastAsia="zh-CN"/>
          </w:rPr>
          <w:t>3GPP management system</w:t>
        </w:r>
      </w:ins>
      <w:ins w:id="199" w:author="Huawei" w:date="2025-09-24T08:57:00Z">
        <w:r w:rsidRPr="001667B5">
          <w:rPr>
            <w:rFonts w:eastAsia="Times New Roman"/>
          </w:rPr>
          <w:t xml:space="preserve"> </w:t>
        </w:r>
        <w:del w:id="200" w:author="Huawei-d1" w:date="2025-10-15T11:22:00Z">
          <w:r w:rsidRPr="001667B5" w:rsidDel="00DC5F3C">
            <w:rPr>
              <w:rFonts w:eastAsia="Times New Roman"/>
            </w:rPr>
            <w:delText>shall</w:delText>
          </w:r>
        </w:del>
      </w:ins>
      <w:ins w:id="201" w:author="Huawei-d1" w:date="2025-10-15T11:22:00Z">
        <w:r w:rsidR="00DC5F3C">
          <w:rPr>
            <w:rFonts w:eastAsia="Times New Roman"/>
          </w:rPr>
          <w:t>should</w:t>
        </w:r>
      </w:ins>
      <w:ins w:id="202" w:author="Huawei" w:date="2025-09-24T08:57:00Z">
        <w:r w:rsidRPr="001667B5">
          <w:rPr>
            <w:rFonts w:eastAsia="Times New Roman"/>
          </w:rPr>
          <w:t xml:space="preserve"> have a capability to </w:t>
        </w:r>
      </w:ins>
      <w:ins w:id="203" w:author="Huawei" w:date="2025-09-25T15:30:00Z">
        <w:r w:rsidR="00F93255">
          <w:rPr>
            <w:rFonts w:eastAsia="Times New Roman"/>
          </w:rPr>
          <w:t xml:space="preserve">configure </w:t>
        </w:r>
      </w:ins>
      <w:ins w:id="204" w:author="Huawei" w:date="2025-09-24T08:57:00Z">
        <w:r w:rsidRPr="001667B5" w:rsidDel="00FA1964">
          <w:rPr>
            <w:rFonts w:eastAsia="Times New Roman" w:hint="eastAsia"/>
          </w:rPr>
          <w:t>the</w:t>
        </w:r>
        <w:r w:rsidRPr="001667B5">
          <w:rPr>
            <w:rFonts w:eastAsia="Times New Roman" w:hint="eastAsia"/>
          </w:rPr>
          <w:t xml:space="preserve"> </w:t>
        </w:r>
      </w:ins>
      <w:ins w:id="205" w:author="Huawei" w:date="2025-09-25T14:42:00Z">
        <w:r w:rsidR="00C94E02">
          <w:rPr>
            <w:rFonts w:eastAsia="Times New Roman"/>
          </w:rPr>
          <w:t>NW</w:t>
        </w:r>
      </w:ins>
      <w:ins w:id="206" w:author="Huawei" w:date="2025-09-25T11:03:00Z">
        <w:r w:rsidR="0094579F">
          <w:rPr>
            <w:rFonts w:eastAsia="Times New Roman"/>
          </w:rPr>
          <w:t xml:space="preserve">-side </w:t>
        </w:r>
      </w:ins>
      <w:ins w:id="207" w:author="Huawei-d1" w:date="2025-10-15T11:41:00Z">
        <w:r w:rsidR="00DE780E">
          <w:rPr>
            <w:rFonts w:eastAsia="Times New Roman"/>
          </w:rPr>
          <w:t xml:space="preserve">training </w:t>
        </w:r>
      </w:ins>
      <w:ins w:id="208" w:author="Huawei" w:date="2025-09-25T11:03:00Z">
        <w:r w:rsidR="0094579F">
          <w:rPr>
            <w:rFonts w:eastAsia="Times New Roman"/>
          </w:rPr>
          <w:t>data</w:t>
        </w:r>
      </w:ins>
      <w:ins w:id="209" w:author="Huawei" w:date="2025-09-25T15:31:00Z">
        <w:r w:rsidR="00F93255">
          <w:rPr>
            <w:rFonts w:eastAsia="Times New Roman"/>
          </w:rPr>
          <w:t xml:space="preserve"> collection</w:t>
        </w:r>
      </w:ins>
      <w:ins w:id="210" w:author="Huawei" w:date="2025-09-24T08:57:00Z">
        <w:r>
          <w:rPr>
            <w:rFonts w:eastAsia="Times New Roman"/>
          </w:rPr>
          <w:t xml:space="preserve"> </w:t>
        </w:r>
      </w:ins>
      <w:ins w:id="211" w:author="Huawei" w:date="2025-09-25T15:28:00Z">
        <w:r w:rsidR="00F93255">
          <w:rPr>
            <w:rFonts w:eastAsia="Times New Roman"/>
          </w:rPr>
          <w:t>for</w:t>
        </w:r>
      </w:ins>
      <w:ins w:id="212" w:author="Huawei" w:date="2025-09-24T08:57:00Z">
        <w:r w:rsidRPr="001667B5">
          <w:rPr>
            <w:rFonts w:eastAsia="Times New Roman"/>
          </w:rPr>
          <w:t xml:space="preserve"> </w:t>
        </w:r>
      </w:ins>
      <w:ins w:id="213" w:author="Huawei-d1" w:date="2025-10-15T11:41:00Z">
        <w:r w:rsidR="00DE780E">
          <w:rPr>
            <w:rFonts w:eastAsia="Times New Roman"/>
          </w:rPr>
          <w:t xml:space="preserve">OAM-centric </w:t>
        </w:r>
      </w:ins>
      <w:ins w:id="214" w:author="Huawei" w:date="2025-09-25T14:42:00Z">
        <w:r w:rsidR="00C94E02">
          <w:t>NW</w:t>
        </w:r>
      </w:ins>
      <w:ins w:id="215" w:author="Huawei" w:date="2025-09-24T08:57:00Z">
        <w:r w:rsidRPr="00133C49">
          <w:t>-side model training</w:t>
        </w:r>
        <w:r w:rsidRPr="001667B5">
          <w:rPr>
            <w:rFonts w:eastAsia="Times New Roman"/>
          </w:rPr>
          <w:t>.</w:t>
        </w:r>
        <w:r>
          <w:rPr>
            <w:rFonts w:eastAsia="Times New Roman"/>
          </w:rPr>
          <w:t xml:space="preserve"> </w:t>
        </w:r>
      </w:ins>
    </w:p>
    <w:p w14:paraId="6B63F5E6" w14:textId="05337E27" w:rsidR="00AA1154" w:rsidRDefault="00AA1154" w:rsidP="00AA1154">
      <w:pPr>
        <w:overflowPunct w:val="0"/>
        <w:autoSpaceDE w:val="0"/>
        <w:autoSpaceDN w:val="0"/>
        <w:adjustRightInd w:val="0"/>
        <w:textAlignment w:val="baseline"/>
        <w:rPr>
          <w:rFonts w:eastAsia="Times New Roman"/>
        </w:rPr>
      </w:pPr>
      <w:ins w:id="216" w:author="Huawei" w:date="2025-09-24T08:57:00Z">
        <w:r w:rsidRPr="00845E56">
          <w:rPr>
            <w:rFonts w:eastAsia="Times New Roman"/>
            <w:b/>
          </w:rPr>
          <w:t>REQ-</w:t>
        </w:r>
        <w:r>
          <w:rPr>
            <w:rFonts w:eastAsia="Times New Roman"/>
            <w:b/>
          </w:rPr>
          <w:t>ML</w:t>
        </w:r>
        <w:r w:rsidRPr="00845E56">
          <w:rPr>
            <w:rFonts w:eastAsia="Times New Roman"/>
            <w:b/>
          </w:rPr>
          <w:t>_</w:t>
        </w:r>
      </w:ins>
      <w:ins w:id="217" w:author="Huawei" w:date="2025-09-28T11:28:00Z">
        <w:r w:rsidR="00900710">
          <w:rPr>
            <w:rFonts w:eastAsia="Times New Roman"/>
            <w:b/>
          </w:rPr>
          <w:t>NWSIDE</w:t>
        </w:r>
      </w:ins>
      <w:ins w:id="218" w:author="Huawei" w:date="2025-09-24T08:57:00Z">
        <w:r w:rsidRPr="00845E56">
          <w:rPr>
            <w:rFonts w:eastAsia="Times New Roman"/>
            <w:b/>
          </w:rPr>
          <w:t>-x</w:t>
        </w:r>
        <w:r>
          <w:rPr>
            <w:rFonts w:eastAsia="Times New Roman"/>
            <w:b/>
          </w:rPr>
          <w:t>2</w:t>
        </w:r>
        <w:r w:rsidRPr="00C910C5">
          <w:rPr>
            <w:rFonts w:eastAsia="Times New Roman"/>
          </w:rPr>
          <w:t xml:space="preserve">: </w:t>
        </w:r>
        <w:r w:rsidRPr="001667B5">
          <w:rPr>
            <w:rFonts w:eastAsia="Times New Roman"/>
          </w:rPr>
          <w:t xml:space="preserve">The </w:t>
        </w:r>
      </w:ins>
      <w:ins w:id="219" w:author="Huawei" w:date="2025-09-24T17:14:00Z">
        <w:r w:rsidR="00C73349">
          <w:rPr>
            <w:iCs/>
            <w:lang w:eastAsia="zh-CN"/>
          </w:rPr>
          <w:t>3GPP management system</w:t>
        </w:r>
      </w:ins>
      <w:ins w:id="220" w:author="Huawei" w:date="2025-09-24T08:57:00Z">
        <w:r w:rsidRPr="001667B5">
          <w:rPr>
            <w:rFonts w:eastAsia="Times New Roman"/>
          </w:rPr>
          <w:t xml:space="preserve"> </w:t>
        </w:r>
        <w:del w:id="221" w:author="Huawei-d1" w:date="2025-10-15T11:22:00Z">
          <w:r w:rsidRPr="001667B5" w:rsidDel="00DC5F3C">
            <w:rPr>
              <w:rFonts w:eastAsia="Times New Roman"/>
            </w:rPr>
            <w:delText>shall</w:delText>
          </w:r>
        </w:del>
      </w:ins>
      <w:ins w:id="222" w:author="Huawei-d1" w:date="2025-10-15T11:22:00Z">
        <w:r w:rsidR="00DC5F3C">
          <w:rPr>
            <w:rFonts w:eastAsia="Times New Roman"/>
          </w:rPr>
          <w:t>should</w:t>
        </w:r>
      </w:ins>
      <w:ins w:id="223" w:author="Huawei" w:date="2025-09-24T08:57:00Z">
        <w:r w:rsidRPr="001667B5">
          <w:rPr>
            <w:rFonts w:eastAsia="Times New Roman"/>
          </w:rPr>
          <w:t xml:space="preserve"> have a capability</w:t>
        </w:r>
        <w:r>
          <w:rPr>
            <w:rFonts w:eastAsia="Times New Roman"/>
          </w:rPr>
          <w:t xml:space="preserve"> to </w:t>
        </w:r>
      </w:ins>
      <w:ins w:id="224" w:author="Huawei" w:date="2025-09-25T15:29:00Z">
        <w:r w:rsidR="00F93255">
          <w:rPr>
            <w:rFonts w:eastAsia="Times New Roman"/>
          </w:rPr>
          <w:t>obtain</w:t>
        </w:r>
      </w:ins>
      <w:ins w:id="225" w:author="Huawei" w:date="2025-09-24T08:57:00Z">
        <w:r w:rsidRPr="001667B5">
          <w:rPr>
            <w:rFonts w:eastAsia="Times New Roman"/>
          </w:rPr>
          <w:t xml:space="preserve"> </w:t>
        </w:r>
        <w:r w:rsidRPr="001667B5" w:rsidDel="00FA1964">
          <w:rPr>
            <w:rFonts w:eastAsia="Times New Roman" w:hint="eastAsia"/>
          </w:rPr>
          <w:t>the</w:t>
        </w:r>
        <w:r w:rsidRPr="001667B5">
          <w:rPr>
            <w:rFonts w:eastAsia="Times New Roman" w:hint="eastAsia"/>
          </w:rPr>
          <w:t xml:space="preserve"> </w:t>
        </w:r>
      </w:ins>
      <w:ins w:id="226" w:author="Huawei" w:date="2025-09-25T11:35:00Z">
        <w:r w:rsidR="00E029A9">
          <w:rPr>
            <w:rFonts w:eastAsia="Times New Roman"/>
          </w:rPr>
          <w:t>NW</w:t>
        </w:r>
      </w:ins>
      <w:ins w:id="227" w:author="Huawei" w:date="2025-09-25T11:03:00Z">
        <w:r w:rsidR="0094579F">
          <w:rPr>
            <w:rFonts w:eastAsia="Times New Roman"/>
          </w:rPr>
          <w:t xml:space="preserve">-side </w:t>
        </w:r>
      </w:ins>
      <w:ins w:id="228" w:author="Huawei-d1" w:date="2025-10-15T11:43:00Z">
        <w:r w:rsidR="002059F8">
          <w:rPr>
            <w:rFonts w:eastAsia="Times New Roman"/>
          </w:rPr>
          <w:t xml:space="preserve">training </w:t>
        </w:r>
      </w:ins>
      <w:ins w:id="229" w:author="Huawei" w:date="2025-09-25T11:03:00Z">
        <w:r w:rsidR="0094579F">
          <w:rPr>
            <w:rFonts w:eastAsia="Times New Roman"/>
          </w:rPr>
          <w:t>data</w:t>
        </w:r>
      </w:ins>
      <w:ins w:id="230" w:author="Huawei" w:date="2025-09-25T18:24:00Z">
        <w:r w:rsidR="00C2129D" w:rsidRPr="00C2129D">
          <w:rPr>
            <w:iCs/>
            <w:lang w:eastAsia="zh-CN"/>
          </w:rPr>
          <w:t xml:space="preserve"> </w:t>
        </w:r>
        <w:del w:id="231" w:author="Huawei-d1" w:date="2025-10-15T11:45:00Z">
          <w:r w:rsidR="00C2129D" w:rsidDel="00020701">
            <w:rPr>
              <w:iCs/>
              <w:lang w:eastAsia="zh-CN"/>
            </w:rPr>
            <w:delText>of beam management</w:delText>
          </w:r>
        </w:del>
      </w:ins>
      <w:ins w:id="232" w:author="Huawei" w:date="2025-09-24T08:57:00Z">
        <w:del w:id="233" w:author="Huawei-d1" w:date="2025-10-15T11:45:00Z">
          <w:r w:rsidDel="00020701">
            <w:rPr>
              <w:rFonts w:eastAsia="Times New Roman"/>
            </w:rPr>
            <w:delText xml:space="preserve"> </w:delText>
          </w:r>
        </w:del>
      </w:ins>
      <w:ins w:id="234" w:author="Huawei" w:date="2025-09-25T15:29:00Z">
        <w:r w:rsidR="00F93255">
          <w:rPr>
            <w:rFonts w:eastAsia="Times New Roman"/>
          </w:rPr>
          <w:t>for</w:t>
        </w:r>
      </w:ins>
      <w:ins w:id="235" w:author="Huawei" w:date="2025-09-24T08:57:00Z">
        <w:r w:rsidRPr="001667B5">
          <w:rPr>
            <w:rFonts w:eastAsia="Times New Roman"/>
          </w:rPr>
          <w:t xml:space="preserve"> </w:t>
        </w:r>
      </w:ins>
      <w:ins w:id="236" w:author="Huawei-d1" w:date="2025-10-15T11:41:00Z">
        <w:r w:rsidR="00DE780E">
          <w:rPr>
            <w:rFonts w:eastAsia="Times New Roman"/>
          </w:rPr>
          <w:t xml:space="preserve">OAM-centric </w:t>
        </w:r>
      </w:ins>
      <w:ins w:id="237" w:author="Huawei" w:date="2025-09-25T11:35:00Z">
        <w:r w:rsidR="00E029A9">
          <w:t>NW</w:t>
        </w:r>
      </w:ins>
      <w:ins w:id="238" w:author="Huawei" w:date="2025-09-25T11:03:00Z">
        <w:r w:rsidR="0094579F">
          <w:t>-side</w:t>
        </w:r>
      </w:ins>
      <w:ins w:id="239" w:author="Huawei" w:date="2025-09-24T08:57:00Z">
        <w:r w:rsidRPr="00133C49">
          <w:t xml:space="preserve"> model training</w:t>
        </w:r>
        <w:r>
          <w:rPr>
            <w:rFonts w:eastAsia="Times New Roman"/>
          </w:rPr>
          <w:t>.</w:t>
        </w:r>
      </w:ins>
    </w:p>
    <w:p w14:paraId="70AC392B" w14:textId="4317D38C" w:rsidR="000D564C" w:rsidDel="00534FC6" w:rsidRDefault="000D564C" w:rsidP="00AA1154">
      <w:pPr>
        <w:overflowPunct w:val="0"/>
        <w:autoSpaceDE w:val="0"/>
        <w:autoSpaceDN w:val="0"/>
        <w:adjustRightInd w:val="0"/>
        <w:textAlignment w:val="baseline"/>
        <w:rPr>
          <w:del w:id="240" w:author="Huawei-d1" w:date="2025-10-15T11:41:00Z"/>
          <w:rFonts w:eastAsia="Times New Roman"/>
        </w:rPr>
      </w:pPr>
      <w:ins w:id="241" w:author="Huawei" w:date="2025-09-28T10:31:00Z">
        <w:del w:id="242" w:author="Huawei-d1" w:date="2025-10-15T11:41:00Z">
          <w:r w:rsidRPr="00845E56" w:rsidDel="00DE780E">
            <w:rPr>
              <w:rFonts w:eastAsia="Times New Roman"/>
              <w:b/>
            </w:rPr>
            <w:delText>REQ-</w:delText>
          </w:r>
          <w:r w:rsidDel="00DE780E">
            <w:rPr>
              <w:rFonts w:eastAsia="Times New Roman"/>
              <w:b/>
            </w:rPr>
            <w:delText>ML</w:delText>
          </w:r>
          <w:r w:rsidRPr="00845E56" w:rsidDel="00DE780E">
            <w:rPr>
              <w:rFonts w:eastAsia="Times New Roman"/>
              <w:b/>
            </w:rPr>
            <w:delText>_</w:delText>
          </w:r>
        </w:del>
      </w:ins>
      <w:ins w:id="243" w:author="Huawei" w:date="2025-09-28T11:28:00Z">
        <w:del w:id="244" w:author="Huawei-d1" w:date="2025-10-15T11:41:00Z">
          <w:r w:rsidR="00900710" w:rsidDel="00DE780E">
            <w:rPr>
              <w:rFonts w:eastAsia="Times New Roman"/>
              <w:b/>
            </w:rPr>
            <w:delText>NWSIDE</w:delText>
          </w:r>
        </w:del>
      </w:ins>
      <w:ins w:id="245" w:author="Huawei" w:date="2025-09-28T10:31:00Z">
        <w:del w:id="246" w:author="Huawei-d1" w:date="2025-10-15T11:41:00Z">
          <w:r w:rsidRPr="00845E56" w:rsidDel="00DE780E">
            <w:rPr>
              <w:rFonts w:eastAsia="Times New Roman"/>
              <w:b/>
            </w:rPr>
            <w:delText>-x</w:delText>
          </w:r>
          <w:r w:rsidDel="00DE780E">
            <w:rPr>
              <w:rFonts w:eastAsia="Times New Roman"/>
              <w:b/>
            </w:rPr>
            <w:delText>3</w:delText>
          </w:r>
          <w:r w:rsidRPr="00C910C5" w:rsidDel="00DE780E">
            <w:rPr>
              <w:rFonts w:eastAsia="Times New Roman"/>
            </w:rPr>
            <w:delText xml:space="preserve">: </w:delText>
          </w:r>
          <w:r w:rsidRPr="001667B5" w:rsidDel="00DE780E">
            <w:rPr>
              <w:rFonts w:eastAsia="Times New Roman"/>
            </w:rPr>
            <w:delText xml:space="preserve">The </w:delText>
          </w:r>
          <w:r w:rsidDel="00DE780E">
            <w:rPr>
              <w:iCs/>
              <w:lang w:eastAsia="zh-CN"/>
            </w:rPr>
            <w:delText>3GPP management system</w:delText>
          </w:r>
          <w:r w:rsidRPr="001667B5" w:rsidDel="00DE780E">
            <w:rPr>
              <w:rFonts w:eastAsia="Times New Roman"/>
            </w:rPr>
            <w:delText xml:space="preserve"> </w:delText>
          </w:r>
        </w:del>
        <w:del w:id="247" w:author="Huawei-d1" w:date="2025-10-15T11:22:00Z">
          <w:r w:rsidRPr="001667B5" w:rsidDel="00DC5F3C">
            <w:rPr>
              <w:rFonts w:eastAsia="Times New Roman"/>
            </w:rPr>
            <w:delText>shall</w:delText>
          </w:r>
        </w:del>
        <w:del w:id="248" w:author="Huawei-d1" w:date="2025-10-15T11:41:00Z">
          <w:r w:rsidRPr="001667B5" w:rsidDel="00DE780E">
            <w:rPr>
              <w:rFonts w:eastAsia="Times New Roman"/>
            </w:rPr>
            <w:delText xml:space="preserve"> have a capability</w:delText>
          </w:r>
          <w:r w:rsidDel="00DE780E">
            <w:rPr>
              <w:rFonts w:eastAsia="Times New Roman"/>
            </w:rPr>
            <w:delText xml:space="preserve"> to </w:delText>
          </w:r>
          <w:r w:rsidRPr="001667B5" w:rsidDel="00DE780E">
            <w:rPr>
              <w:rFonts w:eastAsia="Times New Roman"/>
            </w:rPr>
            <w:delText>allowing</w:delText>
          </w:r>
          <w:r w:rsidDel="00DE780E">
            <w:rPr>
              <w:rFonts w:eastAsia="Times New Roman"/>
            </w:rPr>
            <w:delText xml:space="preserve"> the operator to specify </w:delText>
          </w:r>
          <w:r w:rsidDel="00DE780E">
            <w:delText xml:space="preserve">access </w:delText>
          </w:r>
        </w:del>
      </w:ins>
      <w:ins w:id="249" w:author="Huawei" w:date="2025-09-28T10:48:00Z">
        <w:del w:id="250" w:author="Huawei-d1" w:date="2025-10-15T11:41:00Z">
          <w:r w:rsidR="00231955" w:rsidDel="00DE780E">
            <w:delText xml:space="preserve">control </w:delText>
          </w:r>
        </w:del>
      </w:ins>
      <w:ins w:id="251" w:author="Huawei" w:date="2025-09-28T10:31:00Z">
        <w:del w:id="252" w:author="Huawei-d1" w:date="2025-10-15T11:41:00Z">
          <w:r w:rsidDel="00DE780E">
            <w:rPr>
              <w:rFonts w:hint="eastAsia"/>
              <w:lang w:eastAsia="zh-CN"/>
            </w:rPr>
            <w:delText>information</w:delText>
          </w:r>
          <w:r w:rsidDel="00DE780E">
            <w:rPr>
              <w:rFonts w:eastAsia="Times New Roman"/>
            </w:rPr>
            <w:delText>.</w:delText>
          </w:r>
        </w:del>
      </w:ins>
    </w:p>
    <w:p w14:paraId="6AFF075A" w14:textId="57453CE1" w:rsidR="00534FC6" w:rsidRDefault="00534FC6" w:rsidP="00534FC6">
      <w:pPr>
        <w:keepNext/>
        <w:keepLines/>
        <w:spacing w:before="120"/>
        <w:ind w:left="1701" w:hanging="1701"/>
        <w:outlineLvl w:val="4"/>
        <w:rPr>
          <w:ins w:id="253" w:author="Huawei-d1" w:date="2025-10-15T11:48:00Z"/>
          <w:rFonts w:ascii="Arial" w:eastAsia="Times New Roman" w:hAnsi="Arial"/>
          <w:sz w:val="22"/>
        </w:rPr>
      </w:pPr>
      <w:ins w:id="254" w:author="Huawei-d1" w:date="2025-10-15T11:48:00Z">
        <w:r>
          <w:rPr>
            <w:rFonts w:ascii="Arial" w:eastAsia="Times New Roman" w:hAnsi="Arial"/>
            <w:sz w:val="22"/>
          </w:rPr>
          <w:t>5.x.1.1.1.3</w:t>
        </w:r>
        <w:r w:rsidRPr="009A1C64">
          <w:rPr>
            <w:rFonts w:ascii="Arial" w:eastAsia="Times New Roman" w:hAnsi="Arial"/>
            <w:sz w:val="22"/>
          </w:rPr>
          <w:tab/>
        </w:r>
        <w:r w:rsidRPr="00534FC6">
          <w:rPr>
            <w:rFonts w:ascii="Arial" w:eastAsia="Times New Roman" w:hAnsi="Arial"/>
            <w:sz w:val="22"/>
          </w:rPr>
          <w:t>Potential solutions</w:t>
        </w:r>
        <w:r>
          <w:rPr>
            <w:rFonts w:ascii="Arial" w:eastAsia="Times New Roman" w:hAnsi="Arial"/>
            <w:sz w:val="22"/>
          </w:rPr>
          <w:t xml:space="preserve"> </w:t>
        </w:r>
      </w:ins>
    </w:p>
    <w:p w14:paraId="74DD6DBD" w14:textId="7A4BAD31" w:rsidR="00AA1154" w:rsidDel="00534FC6" w:rsidRDefault="00AA1154" w:rsidP="006001BD">
      <w:pPr>
        <w:pStyle w:val="4"/>
        <w:rPr>
          <w:ins w:id="255" w:author="Huawei" w:date="2025-09-24T16:42:00Z"/>
          <w:del w:id="256" w:author="Huawei-d1" w:date="2025-10-15T11:48:00Z"/>
        </w:rPr>
      </w:pPr>
      <w:ins w:id="257" w:author="Huawei" w:date="2025-09-24T08:57:00Z">
        <w:del w:id="258" w:author="Huawei-d1" w:date="2025-10-15T11:48:00Z">
          <w:r w:rsidDel="00534FC6">
            <w:delText>X.Y.Z</w:delText>
          </w:r>
        </w:del>
      </w:ins>
      <w:ins w:id="259" w:author="Huawei" w:date="2025-09-25T08:53:00Z">
        <w:del w:id="260" w:author="Huawei-d1" w:date="2025-10-15T11:48:00Z">
          <w:r w:rsidR="006001BD" w:rsidDel="00534FC6">
            <w:delText>.</w:delText>
          </w:r>
        </w:del>
      </w:ins>
      <w:ins w:id="261" w:author="Huawei" w:date="2025-09-24T08:57:00Z">
        <w:del w:id="262" w:author="Huawei-d1" w:date="2025-10-15T11:48:00Z">
          <w:r w:rsidRPr="006C27F6" w:rsidDel="00534FC6">
            <w:delText>3</w:delText>
          </w:r>
          <w:r w:rsidRPr="006C27F6" w:rsidDel="00534FC6">
            <w:tab/>
            <w:delText>Potential solutions</w:delText>
          </w:r>
        </w:del>
      </w:ins>
    </w:p>
    <w:p w14:paraId="2E343905" w14:textId="031EFFB2" w:rsidR="00234677" w:rsidDel="00DC5F3C" w:rsidRDefault="00654EB4" w:rsidP="00234677">
      <w:pPr>
        <w:jc w:val="center"/>
        <w:rPr>
          <w:ins w:id="263" w:author="Huawei" w:date="2025-09-24T17:20:00Z"/>
          <w:del w:id="264" w:author="Huawei-d1" w:date="2025-10-15T11:23:00Z"/>
        </w:rPr>
      </w:pPr>
      <w:ins w:id="265" w:author="Huawei" w:date="2025-09-25T15:32:00Z">
        <w:del w:id="266" w:author="Huawei-d1" w:date="2025-10-15T11:23:00Z">
          <w:r w:rsidRPr="00654EB4" w:rsidDel="00DC5F3C">
            <w:rPr>
              <w:noProof/>
            </w:rPr>
            <w:delText xml:space="preserve"> </w:delText>
          </w:r>
        </w:del>
      </w:ins>
      <w:ins w:id="267" w:author="Huawei" w:date="2025-09-25T16:35:00Z">
        <w:del w:id="268" w:author="Huawei-d1" w:date="2025-10-15T11:23:00Z">
          <w:r w:rsidR="00847C39" w:rsidDel="00DC5F3C">
            <w:rPr>
              <w:noProof/>
            </w:rPr>
            <w:drawing>
              <wp:inline distT="0" distB="0" distL="0" distR="0" wp14:anchorId="5CE08730" wp14:editId="12C44246">
                <wp:extent cx="3657600" cy="176182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4317" cy="1774695"/>
                        </a:xfrm>
                        <a:prstGeom prst="rect">
                          <a:avLst/>
                        </a:prstGeom>
                      </pic:spPr>
                    </pic:pic>
                  </a:graphicData>
                </a:graphic>
              </wp:inline>
            </w:drawing>
          </w:r>
        </w:del>
      </w:ins>
    </w:p>
    <w:p w14:paraId="735C0A5D" w14:textId="49D340EE" w:rsidR="0016457C" w:rsidRPr="00234677" w:rsidDel="00DC5F3C" w:rsidRDefault="006001BD" w:rsidP="00234677">
      <w:pPr>
        <w:jc w:val="center"/>
        <w:rPr>
          <w:ins w:id="269" w:author="Huawei" w:date="2025-09-24T08:57:00Z"/>
          <w:del w:id="270" w:author="Huawei-d1" w:date="2025-10-15T11:23:00Z"/>
        </w:rPr>
      </w:pPr>
      <w:ins w:id="271" w:author="Huawei" w:date="2025-09-25T08:52:00Z">
        <w:del w:id="272" w:author="Huawei-d1" w:date="2025-10-15T11:23:00Z">
          <w:r w:rsidDel="00DC5F3C">
            <w:delText>Figure X.Y</w:delText>
          </w:r>
        </w:del>
      </w:ins>
      <w:ins w:id="273" w:author="Huawei" w:date="2025-09-25T08:53:00Z">
        <w:del w:id="274" w:author="Huawei-d1" w:date="2025-10-15T11:23:00Z">
          <w:r w:rsidDel="00DC5F3C">
            <w:delText>.Z.3</w:delText>
          </w:r>
        </w:del>
      </w:ins>
      <w:ins w:id="275" w:author="Huawei" w:date="2025-09-25T08:52:00Z">
        <w:del w:id="276" w:author="Huawei-d1" w:date="2025-10-15T11:23:00Z">
          <w:r w:rsidDel="00DC5F3C">
            <w:delText xml:space="preserve">-1: Management of </w:delText>
          </w:r>
        </w:del>
      </w:ins>
      <w:ins w:id="277" w:author="Huawei" w:date="2025-09-25T14:41:00Z">
        <w:del w:id="278" w:author="Huawei-d1" w:date="2025-10-15T11:23:00Z">
          <w:r w:rsidR="00375C33" w:rsidDel="00DC5F3C">
            <w:delText>NW</w:delText>
          </w:r>
        </w:del>
      </w:ins>
      <w:ins w:id="279" w:author="Huawei" w:date="2025-09-25T11:17:00Z">
        <w:del w:id="280" w:author="Huawei-d1" w:date="2025-10-15T11:23:00Z">
          <w:r w:rsidR="00AA22FA" w:rsidDel="00DC5F3C">
            <w:rPr>
              <w:rFonts w:hint="eastAsia"/>
              <w:lang w:eastAsia="zh-CN"/>
            </w:rPr>
            <w:delText>-side</w:delText>
          </w:r>
          <w:r w:rsidR="00AA22FA" w:rsidDel="00DC5F3C">
            <w:delText xml:space="preserve"> data </w:delText>
          </w:r>
        </w:del>
      </w:ins>
      <w:ins w:id="281" w:author="Huawei" w:date="2025-09-25T08:52:00Z">
        <w:del w:id="282" w:author="Huawei-d1" w:date="2025-10-15T11:23:00Z">
          <w:r w:rsidDel="00DC5F3C">
            <w:rPr>
              <w:lang w:eastAsia="en-GB"/>
            </w:rPr>
            <w:delText>collection and reporting</w:delText>
          </w:r>
          <w:r w:rsidDel="00DC5F3C">
            <w:delText xml:space="preserve"> for </w:delText>
          </w:r>
        </w:del>
      </w:ins>
      <w:ins w:id="283" w:author="Huawei" w:date="2025-09-25T14:41:00Z">
        <w:del w:id="284" w:author="Huawei-d1" w:date="2025-10-15T11:23:00Z">
          <w:r w:rsidR="00375C33" w:rsidDel="00DC5F3C">
            <w:delText>NW</w:delText>
          </w:r>
        </w:del>
      </w:ins>
      <w:ins w:id="285" w:author="Huawei" w:date="2025-09-25T08:52:00Z">
        <w:del w:id="286" w:author="Huawei-d1" w:date="2025-10-15T11:23:00Z">
          <w:r w:rsidDel="00DC5F3C">
            <w:delText>-side model training</w:delText>
          </w:r>
        </w:del>
      </w:ins>
    </w:p>
    <w:p w14:paraId="2AB26693" w14:textId="648DC80B" w:rsidR="0015418D" w:rsidDel="00DC5F3C" w:rsidRDefault="0015418D" w:rsidP="0015418D">
      <w:pPr>
        <w:jc w:val="both"/>
        <w:rPr>
          <w:ins w:id="287" w:author="Huawei" w:date="2025-09-25T15:26:00Z"/>
          <w:del w:id="288" w:author="Huawei-d1" w:date="2025-10-15T11:23:00Z"/>
          <w:kern w:val="2"/>
          <w:szCs w:val="18"/>
          <w:lang w:eastAsia="zh-CN" w:bidi="ar-KW"/>
        </w:rPr>
      </w:pPr>
      <w:ins w:id="289" w:author="Huawei" w:date="2025-09-25T15:26:00Z">
        <w:del w:id="290" w:author="Huawei-d1" w:date="2025-10-15T11:23:00Z">
          <w:r w:rsidDel="00DC5F3C">
            <w:rPr>
              <w:rFonts w:hint="eastAsia"/>
              <w:kern w:val="2"/>
              <w:szCs w:val="18"/>
              <w:lang w:eastAsia="zh-CN" w:bidi="ar-KW"/>
            </w:rPr>
            <w:delText>F</w:delText>
          </w:r>
          <w:r w:rsidDel="00DC5F3C">
            <w:rPr>
              <w:kern w:val="2"/>
              <w:szCs w:val="18"/>
              <w:lang w:eastAsia="zh-CN" w:bidi="ar-KW"/>
            </w:rPr>
            <w:delText xml:space="preserve">ollowing are the potential </w:delText>
          </w:r>
          <w:r w:rsidRPr="0019169F" w:rsidDel="00DC5F3C">
            <w:rPr>
              <w:kern w:val="2"/>
              <w:szCs w:val="18"/>
              <w:lang w:eastAsia="zh-CN" w:bidi="ar-KW"/>
            </w:rPr>
            <w:delText>management capabilities</w:delText>
          </w:r>
          <w:r w:rsidDel="00DC5F3C">
            <w:rPr>
              <w:kern w:val="2"/>
              <w:szCs w:val="18"/>
              <w:lang w:eastAsia="zh-CN" w:bidi="ar-KW"/>
            </w:rPr>
            <w:delText xml:space="preserve"> which can be used for </w:delText>
          </w:r>
          <w:r w:rsidRPr="0019169F" w:rsidDel="00DC5F3C">
            <w:rPr>
              <w:kern w:val="2"/>
              <w:szCs w:val="18"/>
              <w:lang w:eastAsia="zh-CN" w:bidi="ar-KW"/>
            </w:rPr>
            <w:delText>NW</w:delText>
          </w:r>
          <w:r w:rsidDel="00DC5F3C">
            <w:rPr>
              <w:kern w:val="2"/>
              <w:szCs w:val="18"/>
              <w:lang w:eastAsia="zh-CN" w:bidi="ar-KW"/>
            </w:rPr>
            <w:delText>-side data</w:delText>
          </w:r>
          <w:r w:rsidRPr="0019169F" w:rsidDel="00DC5F3C">
            <w:rPr>
              <w:kern w:val="2"/>
              <w:szCs w:val="18"/>
              <w:lang w:eastAsia="zh-CN" w:bidi="ar-KW"/>
            </w:rPr>
            <w:delText xml:space="preserve"> collection control </w:delText>
          </w:r>
          <w:r w:rsidDel="00DC5F3C">
            <w:rPr>
              <w:kern w:val="2"/>
              <w:szCs w:val="18"/>
              <w:lang w:eastAsia="zh-CN" w:bidi="ar-KW"/>
            </w:rPr>
            <w:delText>and data report:</w:delText>
          </w:r>
        </w:del>
      </w:ins>
    </w:p>
    <w:p w14:paraId="1915F0F8" w14:textId="41AC5993" w:rsidR="0015418D" w:rsidDel="00DC5F3C" w:rsidRDefault="0015418D" w:rsidP="0015418D">
      <w:pPr>
        <w:jc w:val="both"/>
        <w:rPr>
          <w:ins w:id="291" w:author="Huawei" w:date="2025-09-25T15:26:00Z"/>
          <w:del w:id="292" w:author="Huawei-d1" w:date="2025-10-15T11:23:00Z"/>
          <w:kern w:val="2"/>
          <w:szCs w:val="18"/>
          <w:lang w:eastAsia="zh-CN" w:bidi="ar-KW"/>
        </w:rPr>
      </w:pPr>
      <w:ins w:id="293" w:author="Huawei" w:date="2025-09-25T15:26:00Z">
        <w:del w:id="294" w:author="Huawei-d1" w:date="2025-10-15T11:23:00Z">
          <w:r w:rsidDel="00DC5F3C">
            <w:rPr>
              <w:kern w:val="2"/>
              <w:szCs w:val="18"/>
              <w:lang w:eastAsia="zh-CN" w:bidi="ar-KW"/>
            </w:rPr>
            <w:delText>-</w:delText>
          </w:r>
          <w:r w:rsidDel="00DC5F3C">
            <w:rPr>
              <w:kern w:val="2"/>
              <w:szCs w:val="18"/>
              <w:lang w:eastAsia="zh-CN" w:bidi="ar-KW"/>
            </w:rPr>
            <w:tab/>
          </w:r>
          <w:r w:rsidDel="00DC5F3C">
            <w:rPr>
              <w:rFonts w:hint="eastAsia"/>
              <w:kern w:val="2"/>
              <w:szCs w:val="18"/>
              <w:lang w:eastAsia="zh-CN" w:bidi="ar-KW"/>
            </w:rPr>
            <w:delText>F</w:delText>
          </w:r>
          <w:r w:rsidDel="00DC5F3C">
            <w:rPr>
              <w:kern w:val="2"/>
              <w:szCs w:val="18"/>
              <w:lang w:eastAsia="zh-CN" w:bidi="ar-KW"/>
            </w:rPr>
            <w:delText xml:space="preserve">or </w:delText>
          </w:r>
          <w:r w:rsidRPr="0019169F" w:rsidDel="00DC5F3C">
            <w:rPr>
              <w:kern w:val="2"/>
              <w:szCs w:val="18"/>
              <w:lang w:eastAsia="zh-CN" w:bidi="ar-KW"/>
            </w:rPr>
            <w:delText>NW</w:delText>
          </w:r>
          <w:r w:rsidDel="00DC5F3C">
            <w:rPr>
              <w:kern w:val="2"/>
              <w:szCs w:val="18"/>
              <w:lang w:eastAsia="zh-CN" w:bidi="ar-KW"/>
            </w:rPr>
            <w:delText>-side data</w:delText>
          </w:r>
          <w:r w:rsidRPr="0019169F" w:rsidDel="00DC5F3C">
            <w:rPr>
              <w:kern w:val="2"/>
              <w:szCs w:val="18"/>
              <w:lang w:eastAsia="zh-CN" w:bidi="ar-KW"/>
            </w:rPr>
            <w:delText xml:space="preserve"> collection</w:delText>
          </w:r>
          <w:r w:rsidDel="00DC5F3C">
            <w:rPr>
              <w:kern w:val="2"/>
              <w:szCs w:val="18"/>
              <w:lang w:eastAsia="zh-CN" w:bidi="ar-KW"/>
            </w:rPr>
            <w:delText xml:space="preserve"> control mechanism, following potential management capabilities can be used:</w:delText>
          </w:r>
        </w:del>
      </w:ins>
    </w:p>
    <w:p w14:paraId="79CA0C38" w14:textId="5E18E0C8" w:rsidR="0015418D" w:rsidDel="00DC5F3C" w:rsidRDefault="0015418D" w:rsidP="0015418D">
      <w:pPr>
        <w:ind w:firstLine="284"/>
        <w:jc w:val="both"/>
        <w:rPr>
          <w:ins w:id="295" w:author="Huawei" w:date="2025-09-25T15:26:00Z"/>
          <w:del w:id="296" w:author="Huawei-d1" w:date="2025-10-15T11:23:00Z"/>
          <w:kern w:val="2"/>
          <w:szCs w:val="18"/>
          <w:lang w:eastAsia="zh-CN" w:bidi="ar-KW"/>
        </w:rPr>
      </w:pPr>
      <w:ins w:id="297" w:author="Huawei" w:date="2025-09-25T15:26:00Z">
        <w:del w:id="298" w:author="Huawei-d1" w:date="2025-10-15T11:23:00Z">
          <w:r w:rsidDel="00DC5F3C">
            <w:rPr>
              <w:rFonts w:hint="eastAsia"/>
              <w:kern w:val="2"/>
              <w:szCs w:val="18"/>
              <w:lang w:eastAsia="zh-CN" w:bidi="ar-KW"/>
            </w:rPr>
            <w:delText>-</w:delText>
          </w:r>
          <w:r w:rsidDel="00DC5F3C">
            <w:rPr>
              <w:kern w:val="2"/>
              <w:szCs w:val="18"/>
              <w:lang w:eastAsia="zh-CN" w:bidi="ar-KW"/>
            </w:rPr>
            <w:delText xml:space="preserve"> </w:delText>
          </w:r>
          <w:r w:rsidRPr="0019169F" w:rsidDel="00DC5F3C">
            <w:rPr>
              <w:kern w:val="2"/>
              <w:szCs w:val="18"/>
              <w:lang w:eastAsia="zh-CN" w:bidi="ar-KW"/>
            </w:rPr>
            <w:delText>CRUD operations/notifications</w:delText>
          </w:r>
          <w:r w:rsidDel="00DC5F3C">
            <w:rPr>
              <w:kern w:val="2"/>
              <w:szCs w:val="18"/>
              <w:lang w:eastAsia="zh-CN" w:bidi="ar-KW"/>
            </w:rPr>
            <w:delText xml:space="preserve"> with</w:delText>
          </w:r>
          <w:r w:rsidRPr="0019169F" w:rsidDel="00DC5F3C">
            <w:rPr>
              <w:kern w:val="2"/>
              <w:szCs w:val="18"/>
              <w:lang w:eastAsia="zh-CN" w:bidi="ar-KW"/>
            </w:rPr>
            <w:delText xml:space="preserve"> ManagementDataCollection </w:delText>
          </w:r>
          <w:r w:rsidDel="00DC5F3C">
            <w:rPr>
              <w:kern w:val="2"/>
              <w:szCs w:val="18"/>
              <w:lang w:eastAsia="zh-CN" w:bidi="ar-KW"/>
            </w:rPr>
            <w:delText>IOC defined in clause 4.3.47 in TS 28.622</w:delText>
          </w:r>
        </w:del>
      </w:ins>
      <w:ins w:id="299" w:author="Huawei" w:date="2025-09-25T15:32:00Z">
        <w:del w:id="300" w:author="Huawei-d1" w:date="2025-10-15T11:23:00Z">
          <w:r w:rsidR="00BA4377" w:rsidDel="00DC5F3C">
            <w:rPr>
              <w:kern w:val="2"/>
              <w:szCs w:val="18"/>
              <w:lang w:eastAsia="zh-CN" w:bidi="ar-KW"/>
            </w:rPr>
            <w:delText>[x</w:delText>
          </w:r>
        </w:del>
      </w:ins>
      <w:ins w:id="301" w:author="Huawei" w:date="2025-09-25T15:33:00Z">
        <w:del w:id="302" w:author="Huawei-d1" w:date="2025-10-15T11:23:00Z">
          <w:r w:rsidR="00E92DDA" w:rsidDel="00DC5F3C">
            <w:rPr>
              <w:kern w:val="2"/>
              <w:szCs w:val="18"/>
              <w:lang w:eastAsia="zh-CN" w:bidi="ar-KW"/>
            </w:rPr>
            <w:delText>2</w:delText>
          </w:r>
        </w:del>
      </w:ins>
      <w:ins w:id="303" w:author="Huawei" w:date="2025-09-25T15:32:00Z">
        <w:del w:id="304" w:author="Huawei-d1" w:date="2025-10-15T11:23:00Z">
          <w:r w:rsidR="00BA4377" w:rsidDel="00DC5F3C">
            <w:rPr>
              <w:kern w:val="2"/>
              <w:szCs w:val="18"/>
              <w:lang w:eastAsia="zh-CN" w:bidi="ar-KW"/>
            </w:rPr>
            <w:delText>]</w:delText>
          </w:r>
        </w:del>
      </w:ins>
      <w:ins w:id="305" w:author="Huawei" w:date="2025-09-25T15:26:00Z">
        <w:del w:id="306" w:author="Huawei-d1" w:date="2025-10-15T11:23:00Z">
          <w:r w:rsidDel="00DC5F3C">
            <w:rPr>
              <w:kern w:val="2"/>
              <w:szCs w:val="18"/>
              <w:lang w:eastAsia="zh-CN" w:bidi="ar-KW"/>
            </w:rPr>
            <w:delText>.</w:delText>
          </w:r>
        </w:del>
      </w:ins>
    </w:p>
    <w:p w14:paraId="5A788C79" w14:textId="77E450D4" w:rsidR="0015418D" w:rsidDel="00DC5F3C" w:rsidRDefault="0015418D" w:rsidP="0015418D">
      <w:pPr>
        <w:ind w:firstLine="284"/>
        <w:jc w:val="both"/>
        <w:rPr>
          <w:ins w:id="307" w:author="Huawei" w:date="2025-09-25T15:26:00Z"/>
          <w:del w:id="308" w:author="Huawei-d1" w:date="2025-10-15T11:23:00Z"/>
          <w:kern w:val="2"/>
          <w:szCs w:val="18"/>
          <w:lang w:eastAsia="zh-CN" w:bidi="ar-KW"/>
        </w:rPr>
      </w:pPr>
      <w:ins w:id="309" w:author="Huawei" w:date="2025-09-25T15:26:00Z">
        <w:del w:id="310" w:author="Huawei-d1" w:date="2025-10-15T11:23:00Z">
          <w:r w:rsidDel="00DC5F3C">
            <w:rPr>
              <w:rFonts w:hint="eastAsia"/>
              <w:kern w:val="2"/>
              <w:szCs w:val="18"/>
              <w:lang w:eastAsia="zh-CN" w:bidi="ar-KW"/>
            </w:rPr>
            <w:delText>-</w:delText>
          </w:r>
          <w:r w:rsidDel="00DC5F3C">
            <w:rPr>
              <w:kern w:val="2"/>
              <w:szCs w:val="18"/>
              <w:lang w:eastAsia="zh-CN" w:bidi="ar-KW"/>
            </w:rPr>
            <w:delText xml:space="preserve"> CRUD </w:delText>
          </w:r>
          <w:r w:rsidRPr="0019169F" w:rsidDel="00DC5F3C">
            <w:rPr>
              <w:kern w:val="2"/>
              <w:szCs w:val="18"/>
              <w:lang w:eastAsia="zh-CN" w:bidi="ar-KW"/>
            </w:rPr>
            <w:delText xml:space="preserve">operations/notifications with TraceJob defined in </w:delText>
          </w:r>
          <w:r w:rsidDel="00DC5F3C">
            <w:rPr>
              <w:kern w:val="2"/>
              <w:szCs w:val="18"/>
              <w:lang w:eastAsia="zh-CN" w:bidi="ar-KW"/>
            </w:rPr>
            <w:delText xml:space="preserve">clause 4.3.30 in </w:delText>
          </w:r>
          <w:r w:rsidRPr="0019169F" w:rsidDel="00DC5F3C">
            <w:rPr>
              <w:kern w:val="2"/>
              <w:szCs w:val="18"/>
              <w:lang w:eastAsia="zh-CN" w:bidi="ar-KW"/>
            </w:rPr>
            <w:delText>TS 28.622</w:delText>
          </w:r>
        </w:del>
      </w:ins>
      <w:ins w:id="311" w:author="Huawei" w:date="2025-09-25T15:32:00Z">
        <w:del w:id="312" w:author="Huawei-d1" w:date="2025-10-15T11:23:00Z">
          <w:r w:rsidR="00BA4377" w:rsidDel="00DC5F3C">
            <w:rPr>
              <w:kern w:val="2"/>
              <w:szCs w:val="18"/>
              <w:lang w:eastAsia="zh-CN" w:bidi="ar-KW"/>
            </w:rPr>
            <w:delText>[x</w:delText>
          </w:r>
        </w:del>
      </w:ins>
      <w:ins w:id="313" w:author="Huawei" w:date="2025-09-25T15:33:00Z">
        <w:del w:id="314" w:author="Huawei-d1" w:date="2025-10-15T11:23:00Z">
          <w:r w:rsidR="00E92DDA" w:rsidDel="00DC5F3C">
            <w:rPr>
              <w:kern w:val="2"/>
              <w:szCs w:val="18"/>
              <w:lang w:eastAsia="zh-CN" w:bidi="ar-KW"/>
            </w:rPr>
            <w:delText>2</w:delText>
          </w:r>
        </w:del>
      </w:ins>
      <w:ins w:id="315" w:author="Huawei" w:date="2025-09-25T15:32:00Z">
        <w:del w:id="316" w:author="Huawei-d1" w:date="2025-10-15T11:23:00Z">
          <w:r w:rsidR="00BA4377" w:rsidDel="00DC5F3C">
            <w:rPr>
              <w:kern w:val="2"/>
              <w:szCs w:val="18"/>
              <w:lang w:eastAsia="zh-CN" w:bidi="ar-KW"/>
            </w:rPr>
            <w:delText>]</w:delText>
          </w:r>
        </w:del>
      </w:ins>
      <w:ins w:id="317" w:author="Huawei" w:date="2025-09-25T15:26:00Z">
        <w:del w:id="318" w:author="Huawei-d1" w:date="2025-10-15T11:23:00Z">
          <w:r w:rsidRPr="0019169F" w:rsidDel="00DC5F3C">
            <w:rPr>
              <w:kern w:val="2"/>
              <w:szCs w:val="18"/>
              <w:lang w:eastAsia="zh-CN" w:bidi="ar-KW"/>
            </w:rPr>
            <w:delText>.</w:delText>
          </w:r>
        </w:del>
      </w:ins>
    </w:p>
    <w:p w14:paraId="5DB1EBCD" w14:textId="62F05F34" w:rsidR="0015418D" w:rsidDel="00DC5F3C" w:rsidRDefault="0015418D" w:rsidP="0015418D">
      <w:pPr>
        <w:jc w:val="both"/>
        <w:rPr>
          <w:ins w:id="319" w:author="Huawei" w:date="2025-09-25T15:26:00Z"/>
          <w:del w:id="320" w:author="Huawei-d1" w:date="2025-10-15T11:23:00Z"/>
          <w:kern w:val="2"/>
          <w:szCs w:val="18"/>
          <w:lang w:eastAsia="zh-CN" w:bidi="ar-KW"/>
        </w:rPr>
      </w:pPr>
      <w:ins w:id="321" w:author="Huawei" w:date="2025-09-25T15:26:00Z">
        <w:del w:id="322" w:author="Huawei-d1" w:date="2025-10-15T11:23:00Z">
          <w:r w:rsidDel="00DC5F3C">
            <w:rPr>
              <w:kern w:val="2"/>
              <w:szCs w:val="18"/>
              <w:lang w:eastAsia="zh-CN" w:bidi="ar-KW"/>
            </w:rPr>
            <w:delText>-</w:delText>
          </w:r>
          <w:r w:rsidDel="00DC5F3C">
            <w:rPr>
              <w:kern w:val="2"/>
              <w:szCs w:val="18"/>
              <w:lang w:eastAsia="zh-CN" w:bidi="ar-KW"/>
            </w:rPr>
            <w:tab/>
          </w:r>
          <w:r w:rsidDel="00DC5F3C">
            <w:rPr>
              <w:rFonts w:hint="eastAsia"/>
              <w:kern w:val="2"/>
              <w:szCs w:val="18"/>
              <w:lang w:eastAsia="zh-CN" w:bidi="ar-KW"/>
            </w:rPr>
            <w:delText>F</w:delText>
          </w:r>
          <w:r w:rsidDel="00DC5F3C">
            <w:rPr>
              <w:kern w:val="2"/>
              <w:szCs w:val="18"/>
              <w:lang w:eastAsia="zh-CN" w:bidi="ar-KW"/>
            </w:rPr>
            <w:delText xml:space="preserve">or </w:delText>
          </w:r>
        </w:del>
      </w:ins>
      <w:ins w:id="323" w:author="Huawei" w:date="2025-09-25T15:27:00Z">
        <w:del w:id="324" w:author="Huawei-d1" w:date="2025-10-15T11:23:00Z">
          <w:r w:rsidRPr="0019169F" w:rsidDel="00DC5F3C">
            <w:rPr>
              <w:kern w:val="2"/>
              <w:szCs w:val="18"/>
              <w:lang w:eastAsia="zh-CN" w:bidi="ar-KW"/>
            </w:rPr>
            <w:delText>NW</w:delText>
          </w:r>
          <w:r w:rsidDel="00DC5F3C">
            <w:rPr>
              <w:kern w:val="2"/>
              <w:szCs w:val="18"/>
              <w:lang w:eastAsia="zh-CN" w:bidi="ar-KW"/>
            </w:rPr>
            <w:delText>-side data</w:delText>
          </w:r>
        </w:del>
      </w:ins>
      <w:ins w:id="325" w:author="Huawei" w:date="2025-09-25T15:26:00Z">
        <w:del w:id="326" w:author="Huawei-d1" w:date="2025-10-15T11:23:00Z">
          <w:r w:rsidRPr="0019169F" w:rsidDel="00DC5F3C">
            <w:rPr>
              <w:kern w:val="2"/>
              <w:szCs w:val="18"/>
              <w:lang w:eastAsia="zh-CN" w:bidi="ar-KW"/>
            </w:rPr>
            <w:delText xml:space="preserve"> </w:delText>
          </w:r>
          <w:r w:rsidDel="00DC5F3C">
            <w:rPr>
              <w:kern w:val="2"/>
              <w:szCs w:val="18"/>
              <w:lang w:eastAsia="zh-CN" w:bidi="ar-KW"/>
            </w:rPr>
            <w:delText>reporting mechanism, following existing management capabilities can be used:</w:delText>
          </w:r>
        </w:del>
      </w:ins>
    </w:p>
    <w:p w14:paraId="0DAFFC41" w14:textId="304E1DDA" w:rsidR="0015418D" w:rsidDel="00DC5F3C" w:rsidRDefault="0015418D" w:rsidP="0015418D">
      <w:pPr>
        <w:ind w:firstLine="284"/>
        <w:jc w:val="both"/>
        <w:rPr>
          <w:ins w:id="327" w:author="Huawei" w:date="2025-09-25T15:26:00Z"/>
          <w:del w:id="328" w:author="Huawei-d1" w:date="2025-10-15T11:23:00Z"/>
          <w:kern w:val="2"/>
          <w:szCs w:val="18"/>
          <w:lang w:eastAsia="zh-CN" w:bidi="ar-KW"/>
        </w:rPr>
      </w:pPr>
      <w:ins w:id="329" w:author="Huawei" w:date="2025-09-25T15:26:00Z">
        <w:del w:id="330" w:author="Huawei-d1" w:date="2025-10-15T11:23:00Z">
          <w:r w:rsidDel="00DC5F3C">
            <w:rPr>
              <w:kern w:val="2"/>
              <w:szCs w:val="18"/>
              <w:lang w:eastAsia="zh-CN" w:bidi="ar-KW"/>
            </w:rPr>
            <w:delText xml:space="preserve">- </w:delText>
          </w:r>
          <w:r w:rsidRPr="0019169F" w:rsidDel="00DC5F3C">
            <w:rPr>
              <w:kern w:val="2"/>
              <w:szCs w:val="18"/>
              <w:lang w:eastAsia="zh-CN" w:bidi="ar-KW"/>
            </w:rPr>
            <w:delText>Streaming data reporting service</w:delText>
          </w:r>
          <w:r w:rsidDel="00DC5F3C">
            <w:rPr>
              <w:kern w:val="2"/>
              <w:szCs w:val="18"/>
              <w:lang w:eastAsia="zh-CN" w:bidi="ar-KW"/>
            </w:rPr>
            <w:delText xml:space="preserve"> defined in clause 11.5 in TS 28.532</w:delText>
          </w:r>
        </w:del>
      </w:ins>
      <w:ins w:id="331" w:author="Huawei" w:date="2025-09-25T15:32:00Z">
        <w:del w:id="332" w:author="Huawei-d1" w:date="2025-10-15T11:23:00Z">
          <w:r w:rsidR="00BA4377" w:rsidDel="00DC5F3C">
            <w:rPr>
              <w:kern w:val="2"/>
              <w:szCs w:val="18"/>
              <w:lang w:eastAsia="zh-CN" w:bidi="ar-KW"/>
            </w:rPr>
            <w:delText>[x</w:delText>
          </w:r>
        </w:del>
      </w:ins>
      <w:ins w:id="333" w:author="Huawei" w:date="2025-09-25T15:33:00Z">
        <w:del w:id="334" w:author="Huawei-d1" w:date="2025-10-15T11:23:00Z">
          <w:r w:rsidR="00E92DDA" w:rsidDel="00DC5F3C">
            <w:rPr>
              <w:kern w:val="2"/>
              <w:szCs w:val="18"/>
              <w:lang w:eastAsia="zh-CN" w:bidi="ar-KW"/>
            </w:rPr>
            <w:delText>3</w:delText>
          </w:r>
        </w:del>
      </w:ins>
      <w:ins w:id="335" w:author="Huawei" w:date="2025-09-25T15:32:00Z">
        <w:del w:id="336" w:author="Huawei-d1" w:date="2025-10-15T11:23:00Z">
          <w:r w:rsidR="00BA4377" w:rsidDel="00DC5F3C">
            <w:rPr>
              <w:kern w:val="2"/>
              <w:szCs w:val="18"/>
              <w:lang w:eastAsia="zh-CN" w:bidi="ar-KW"/>
            </w:rPr>
            <w:delText>]</w:delText>
          </w:r>
        </w:del>
      </w:ins>
      <w:ins w:id="337" w:author="Huawei" w:date="2025-09-25T15:26:00Z">
        <w:del w:id="338" w:author="Huawei-d1" w:date="2025-10-15T11:23:00Z">
          <w:r w:rsidDel="00DC5F3C">
            <w:rPr>
              <w:kern w:val="2"/>
              <w:szCs w:val="18"/>
              <w:lang w:eastAsia="zh-CN" w:bidi="ar-KW"/>
            </w:rPr>
            <w:delText>.</w:delText>
          </w:r>
        </w:del>
      </w:ins>
    </w:p>
    <w:p w14:paraId="336D08DB" w14:textId="1D92D2B1" w:rsidR="0015418D" w:rsidDel="00DC5F3C" w:rsidRDefault="0015418D" w:rsidP="0015418D">
      <w:pPr>
        <w:ind w:firstLine="284"/>
        <w:jc w:val="both"/>
        <w:rPr>
          <w:ins w:id="339" w:author="Huawei" w:date="2025-09-25T15:26:00Z"/>
          <w:del w:id="340" w:author="Huawei-d1" w:date="2025-10-15T11:23:00Z"/>
          <w:kern w:val="2"/>
          <w:szCs w:val="18"/>
          <w:lang w:eastAsia="zh-CN" w:bidi="ar-KW"/>
        </w:rPr>
      </w:pPr>
      <w:ins w:id="341" w:author="Huawei" w:date="2025-09-25T15:26:00Z">
        <w:del w:id="342" w:author="Huawei-d1" w:date="2025-10-15T11:23:00Z">
          <w:r w:rsidDel="00DC5F3C">
            <w:rPr>
              <w:rFonts w:hint="eastAsia"/>
              <w:kern w:val="2"/>
              <w:szCs w:val="18"/>
              <w:lang w:eastAsia="zh-CN" w:bidi="ar-KW"/>
            </w:rPr>
            <w:delText>-</w:delText>
          </w:r>
          <w:r w:rsidDel="00DC5F3C">
            <w:rPr>
              <w:kern w:val="2"/>
              <w:szCs w:val="18"/>
              <w:lang w:eastAsia="zh-CN" w:bidi="ar-KW"/>
            </w:rPr>
            <w:delText xml:space="preserve"> </w:delText>
          </w:r>
          <w:r w:rsidRPr="0019169F" w:rsidDel="00DC5F3C">
            <w:rPr>
              <w:kern w:val="2"/>
              <w:szCs w:val="18"/>
              <w:lang w:eastAsia="zh-CN" w:bidi="ar-KW"/>
            </w:rPr>
            <w:delText>File data reporting service</w:delText>
          </w:r>
          <w:r w:rsidDel="00DC5F3C">
            <w:rPr>
              <w:kern w:val="2"/>
              <w:szCs w:val="18"/>
              <w:lang w:eastAsia="zh-CN" w:bidi="ar-KW"/>
            </w:rPr>
            <w:delText xml:space="preserve"> in clause 11.6 in TS 28.532</w:delText>
          </w:r>
        </w:del>
      </w:ins>
      <w:ins w:id="343" w:author="Huawei" w:date="2025-09-25T15:32:00Z">
        <w:del w:id="344" w:author="Huawei-d1" w:date="2025-10-15T11:23:00Z">
          <w:r w:rsidR="00BA4377" w:rsidDel="00DC5F3C">
            <w:rPr>
              <w:kern w:val="2"/>
              <w:szCs w:val="18"/>
              <w:lang w:eastAsia="zh-CN" w:bidi="ar-KW"/>
            </w:rPr>
            <w:delText>[x</w:delText>
          </w:r>
        </w:del>
      </w:ins>
      <w:ins w:id="345" w:author="Huawei" w:date="2025-09-25T15:33:00Z">
        <w:del w:id="346" w:author="Huawei-d1" w:date="2025-10-15T11:23:00Z">
          <w:r w:rsidR="00E92DDA" w:rsidDel="00DC5F3C">
            <w:rPr>
              <w:kern w:val="2"/>
              <w:szCs w:val="18"/>
              <w:lang w:eastAsia="zh-CN" w:bidi="ar-KW"/>
            </w:rPr>
            <w:delText>3</w:delText>
          </w:r>
        </w:del>
      </w:ins>
      <w:ins w:id="347" w:author="Huawei" w:date="2025-09-25T15:32:00Z">
        <w:del w:id="348" w:author="Huawei-d1" w:date="2025-10-15T11:23:00Z">
          <w:r w:rsidR="00BA4377" w:rsidDel="00DC5F3C">
            <w:rPr>
              <w:kern w:val="2"/>
              <w:szCs w:val="18"/>
              <w:lang w:eastAsia="zh-CN" w:bidi="ar-KW"/>
            </w:rPr>
            <w:delText>]</w:delText>
          </w:r>
        </w:del>
      </w:ins>
      <w:ins w:id="349" w:author="Huawei" w:date="2025-09-25T15:26:00Z">
        <w:del w:id="350" w:author="Huawei-d1" w:date="2025-10-15T11:23:00Z">
          <w:r w:rsidDel="00DC5F3C">
            <w:rPr>
              <w:kern w:val="2"/>
              <w:szCs w:val="18"/>
              <w:lang w:eastAsia="zh-CN" w:bidi="ar-KW"/>
            </w:rPr>
            <w:delText>.</w:delText>
          </w:r>
        </w:del>
      </w:ins>
    </w:p>
    <w:p w14:paraId="78F978B8" w14:textId="38504553" w:rsidR="0015418D" w:rsidDel="00DC5F3C" w:rsidRDefault="0015418D" w:rsidP="0015418D">
      <w:pPr>
        <w:jc w:val="both"/>
        <w:rPr>
          <w:ins w:id="351" w:author="Huawei" w:date="2025-09-25T15:26:00Z"/>
          <w:del w:id="352" w:author="Huawei-d1" w:date="2025-10-15T11:23:00Z"/>
          <w:kern w:val="2"/>
          <w:szCs w:val="18"/>
          <w:lang w:eastAsia="zh-CN" w:bidi="ar-KW"/>
        </w:rPr>
      </w:pPr>
      <w:ins w:id="353" w:author="Huawei" w:date="2025-09-25T15:26:00Z">
        <w:del w:id="354" w:author="Huawei-d1" w:date="2025-10-15T11:23:00Z">
          <w:r w:rsidDel="00DC5F3C">
            <w:rPr>
              <w:rFonts w:hint="eastAsia"/>
              <w:kern w:val="2"/>
              <w:szCs w:val="18"/>
              <w:lang w:eastAsia="zh-CN" w:bidi="ar-KW"/>
            </w:rPr>
            <w:delText>F</w:delText>
          </w:r>
          <w:r w:rsidDel="00DC5F3C">
            <w:rPr>
              <w:kern w:val="2"/>
              <w:szCs w:val="18"/>
              <w:lang w:eastAsia="zh-CN" w:bidi="ar-KW"/>
            </w:rPr>
            <w:delText xml:space="preserve">ollowing are the potential enhancements to support </w:delText>
          </w:r>
        </w:del>
      </w:ins>
      <w:ins w:id="355" w:author="Huawei" w:date="2025-09-25T15:27:00Z">
        <w:del w:id="356" w:author="Huawei-d1" w:date="2025-10-15T11:23:00Z">
          <w:r w:rsidRPr="0019169F" w:rsidDel="00DC5F3C">
            <w:rPr>
              <w:kern w:val="2"/>
              <w:szCs w:val="18"/>
              <w:lang w:eastAsia="zh-CN" w:bidi="ar-KW"/>
            </w:rPr>
            <w:delText>NW</w:delText>
          </w:r>
          <w:r w:rsidDel="00DC5F3C">
            <w:rPr>
              <w:kern w:val="2"/>
              <w:szCs w:val="18"/>
              <w:lang w:eastAsia="zh-CN" w:bidi="ar-KW"/>
            </w:rPr>
            <w:delText>-side data</w:delText>
          </w:r>
        </w:del>
      </w:ins>
      <w:ins w:id="357" w:author="Huawei" w:date="2025-09-25T15:26:00Z">
        <w:del w:id="358" w:author="Huawei-d1" w:date="2025-10-15T11:23:00Z">
          <w:r w:rsidRPr="0019169F" w:rsidDel="00DC5F3C">
            <w:rPr>
              <w:kern w:val="2"/>
              <w:szCs w:val="18"/>
              <w:lang w:eastAsia="zh-CN" w:bidi="ar-KW"/>
            </w:rPr>
            <w:delText xml:space="preserve"> collection</w:delText>
          </w:r>
          <w:r w:rsidDel="00DC5F3C">
            <w:rPr>
              <w:kern w:val="2"/>
              <w:szCs w:val="18"/>
              <w:lang w:eastAsia="zh-CN" w:bidi="ar-KW"/>
            </w:rPr>
            <w:delText xml:space="preserve"> control and data reporting</w:delText>
          </w:r>
        </w:del>
      </w:ins>
    </w:p>
    <w:p w14:paraId="6DE79199" w14:textId="3B030EA5" w:rsidR="00AA1154" w:rsidDel="00DC5F3C" w:rsidRDefault="0015418D" w:rsidP="00770F88">
      <w:pPr>
        <w:jc w:val="both"/>
        <w:rPr>
          <w:ins w:id="359" w:author="Huawei" w:date="2025-09-25T11:18:00Z"/>
          <w:del w:id="360" w:author="Huawei-d1" w:date="2025-10-15T11:23:00Z"/>
          <w:kern w:val="2"/>
          <w:szCs w:val="18"/>
          <w:lang w:eastAsia="zh-CN" w:bidi="ar-KW"/>
        </w:rPr>
      </w:pPr>
      <w:ins w:id="361" w:author="Huawei" w:date="2025-09-25T15:26:00Z">
        <w:del w:id="362" w:author="Huawei-d1" w:date="2025-10-15T11:23:00Z">
          <w:r w:rsidDel="00DC5F3C">
            <w:rPr>
              <w:rFonts w:hint="eastAsia"/>
              <w:kern w:val="2"/>
              <w:szCs w:val="18"/>
              <w:lang w:eastAsia="zh-CN" w:bidi="ar-KW"/>
            </w:rPr>
            <w:delText>-</w:delText>
          </w:r>
          <w:r w:rsidDel="00DC5F3C">
            <w:rPr>
              <w:kern w:val="2"/>
              <w:szCs w:val="18"/>
              <w:lang w:eastAsia="zh-CN" w:bidi="ar-KW"/>
            </w:rPr>
            <w:tab/>
            <w:delText>E</w:delText>
          </w:r>
          <w:r w:rsidRPr="00840E02" w:rsidDel="00DC5F3C">
            <w:rPr>
              <w:kern w:val="2"/>
              <w:szCs w:val="18"/>
              <w:lang w:eastAsia="zh-CN" w:bidi="ar-KW"/>
            </w:rPr>
            <w:delText xml:space="preserve">nhance the </w:delText>
          </w:r>
          <w:r w:rsidDel="00DC5F3C">
            <w:rPr>
              <w:kern w:val="2"/>
              <w:szCs w:val="18"/>
              <w:lang w:eastAsia="zh-CN" w:bidi="ar-KW"/>
            </w:rPr>
            <w:delText xml:space="preserve">existing trace metrics to </w:delText>
          </w:r>
          <w:r w:rsidRPr="00840E02" w:rsidDel="00DC5F3C">
            <w:rPr>
              <w:kern w:val="2"/>
              <w:szCs w:val="18"/>
              <w:lang w:eastAsia="zh-CN" w:bidi="ar-KW"/>
            </w:rPr>
            <w:delText xml:space="preserve">include the </w:delText>
          </w:r>
        </w:del>
      </w:ins>
      <w:ins w:id="363" w:author="Huawei" w:date="2025-09-25T15:27:00Z">
        <w:del w:id="364" w:author="Huawei-d1" w:date="2025-10-15T11:23:00Z">
          <w:r w:rsidRPr="0019169F" w:rsidDel="00DC5F3C">
            <w:rPr>
              <w:kern w:val="2"/>
              <w:szCs w:val="18"/>
              <w:lang w:eastAsia="zh-CN" w:bidi="ar-KW"/>
            </w:rPr>
            <w:delText>NW</w:delText>
          </w:r>
          <w:r w:rsidDel="00DC5F3C">
            <w:rPr>
              <w:kern w:val="2"/>
              <w:szCs w:val="18"/>
              <w:lang w:eastAsia="zh-CN" w:bidi="ar-KW"/>
            </w:rPr>
            <w:delText>-side data</w:delText>
          </w:r>
        </w:del>
      </w:ins>
      <w:ins w:id="365" w:author="Huawei" w:date="2025-09-25T15:26:00Z">
        <w:del w:id="366" w:author="Huawei-d1" w:date="2025-10-15T11:23:00Z">
          <w:r w:rsidDel="00DC5F3C">
            <w:rPr>
              <w:kern w:val="2"/>
              <w:szCs w:val="18"/>
              <w:lang w:eastAsia="zh-CN" w:bidi="ar-KW"/>
            </w:rPr>
            <w:delText xml:space="preserve">. </w:delText>
          </w:r>
        </w:del>
      </w:ins>
    </w:p>
    <w:p w14:paraId="3D2550C6" w14:textId="261986A5" w:rsidR="008F309A" w:rsidDel="001036BC" w:rsidRDefault="00770F88" w:rsidP="00534FC6">
      <w:pPr>
        <w:keepNext/>
        <w:keepLines/>
        <w:spacing w:before="120"/>
        <w:ind w:left="1701" w:hanging="1701"/>
        <w:outlineLvl w:val="4"/>
        <w:rPr>
          <w:del w:id="367" w:author="Huawei-d1" w:date="2025-10-15T11:23:00Z"/>
          <w:rFonts w:eastAsia="Times New Roman"/>
        </w:rPr>
      </w:pPr>
      <w:ins w:id="368" w:author="Huawei" w:date="2025-09-25T11:24:00Z">
        <w:del w:id="369" w:author="Huawei-d1" w:date="2025-10-15T11:23:00Z">
          <w:r w:rsidDel="00DC5F3C">
            <w:rPr>
              <w:rFonts w:hint="eastAsia"/>
              <w:kern w:val="2"/>
              <w:szCs w:val="18"/>
              <w:lang w:eastAsia="zh-CN" w:bidi="ar-KW"/>
            </w:rPr>
            <w:delText>N</w:delText>
          </w:r>
          <w:r w:rsidDel="00DC5F3C">
            <w:rPr>
              <w:kern w:val="2"/>
              <w:szCs w:val="18"/>
              <w:lang w:eastAsia="zh-CN" w:bidi="ar-KW"/>
            </w:rPr>
            <w:delText xml:space="preserve">OTE: the definition of </w:delText>
          </w:r>
        </w:del>
      </w:ins>
      <w:ins w:id="370" w:author="Huawei" w:date="2025-09-25T11:35:00Z">
        <w:del w:id="371" w:author="Huawei-d1" w:date="2025-10-15T11:23:00Z">
          <w:r w:rsidR="00E029A9" w:rsidDel="00DC5F3C">
            <w:rPr>
              <w:rFonts w:eastAsia="Times New Roman"/>
            </w:rPr>
            <w:delText>NW-side</w:delText>
          </w:r>
        </w:del>
      </w:ins>
      <w:ins w:id="372" w:author="Huawei" w:date="2025-09-25T11:24:00Z">
        <w:del w:id="373" w:author="Huawei-d1" w:date="2025-10-15T11:23:00Z">
          <w:r w:rsidDel="00DC5F3C">
            <w:rPr>
              <w:rFonts w:eastAsia="Times New Roman"/>
            </w:rPr>
            <w:delText xml:space="preserve"> data depending on </w:delText>
          </w:r>
          <w:r w:rsidRPr="000F3B8D" w:rsidDel="00DC5F3C">
            <w:rPr>
              <w:rFonts w:eastAsia="Times New Roman" w:hint="eastAsia"/>
            </w:rPr>
            <w:delText>RAN</w:delText>
          </w:r>
          <w:r w:rsidDel="00DC5F3C">
            <w:rPr>
              <w:rFonts w:eastAsia="Times New Roman"/>
            </w:rPr>
            <w:delText>2.</w:delText>
          </w:r>
        </w:del>
      </w:ins>
      <w:ins w:id="374" w:author="Huawei-d1" w:date="2025-10-15T11:23:00Z">
        <w:r w:rsidR="00DC5F3C">
          <w:rPr>
            <w:rFonts w:eastAsia="Times New Roman"/>
          </w:rPr>
          <w:t>TBD</w:t>
        </w:r>
      </w:ins>
    </w:p>
    <w:p w14:paraId="3C4F2ADA" w14:textId="77777777" w:rsidR="001036BC" w:rsidRDefault="001036BC" w:rsidP="00AA22FA">
      <w:pPr>
        <w:jc w:val="both"/>
        <w:rPr>
          <w:ins w:id="375" w:author="Huawei-d1" w:date="2025-10-15T18:34:00Z"/>
          <w:rFonts w:eastAsia="Times New Roman"/>
        </w:rPr>
      </w:pPr>
    </w:p>
    <w:p w14:paraId="12D2500F" w14:textId="048C4408" w:rsidR="00534FC6" w:rsidRDefault="00534FC6" w:rsidP="00534FC6">
      <w:pPr>
        <w:keepNext/>
        <w:keepLines/>
        <w:spacing w:before="120"/>
        <w:ind w:left="1701" w:hanging="1701"/>
        <w:outlineLvl w:val="4"/>
        <w:rPr>
          <w:ins w:id="376" w:author="Huawei-d1" w:date="2025-10-15T11:48:00Z"/>
          <w:rFonts w:ascii="Arial" w:eastAsia="Times New Roman" w:hAnsi="Arial"/>
          <w:sz w:val="22"/>
        </w:rPr>
      </w:pPr>
      <w:ins w:id="377" w:author="Huawei-d1" w:date="2025-10-15T11:48:00Z">
        <w:r>
          <w:rPr>
            <w:rFonts w:ascii="Arial" w:eastAsia="Times New Roman" w:hAnsi="Arial"/>
            <w:sz w:val="22"/>
          </w:rPr>
          <w:lastRenderedPageBreak/>
          <w:t>5.x.1.1.1.4</w:t>
        </w:r>
        <w:r w:rsidRPr="009A1C64">
          <w:rPr>
            <w:rFonts w:ascii="Arial" w:eastAsia="Times New Roman" w:hAnsi="Arial"/>
            <w:sz w:val="22"/>
          </w:rPr>
          <w:tab/>
        </w:r>
        <w:r w:rsidRPr="00534FC6">
          <w:rPr>
            <w:rFonts w:ascii="Arial" w:eastAsia="Times New Roman" w:hAnsi="Arial"/>
            <w:sz w:val="22"/>
          </w:rPr>
          <w:t>Potential solutions</w:t>
        </w:r>
        <w:r>
          <w:rPr>
            <w:rFonts w:ascii="Arial" w:eastAsia="Times New Roman" w:hAnsi="Arial"/>
            <w:sz w:val="22"/>
          </w:rPr>
          <w:t xml:space="preserve"> </w:t>
        </w:r>
      </w:ins>
    </w:p>
    <w:p w14:paraId="67C98773" w14:textId="1621B762" w:rsidR="00AA1154" w:rsidRPr="006C27F6" w:rsidDel="00534FC6" w:rsidRDefault="00AA1154" w:rsidP="00AA1154">
      <w:pPr>
        <w:pStyle w:val="4"/>
        <w:rPr>
          <w:ins w:id="378" w:author="Huawei" w:date="2025-09-24T08:57:00Z"/>
          <w:del w:id="379" w:author="Huawei-d1" w:date="2025-10-15T11:48:00Z"/>
        </w:rPr>
      </w:pPr>
      <w:bookmarkStart w:id="380" w:name="_Toc176358349"/>
      <w:bookmarkStart w:id="381" w:name="_Toc180506208"/>
      <w:bookmarkStart w:id="382" w:name="_Toc183174143"/>
      <w:ins w:id="383" w:author="Huawei" w:date="2025-09-24T08:57:00Z">
        <w:del w:id="384" w:author="Huawei-d1" w:date="2025-10-15T11:48:00Z">
          <w:r w:rsidDel="00534FC6">
            <w:delText>X.Y.Z</w:delText>
          </w:r>
          <w:r w:rsidRPr="006C27F6" w:rsidDel="00534FC6">
            <w:delText>.4</w:delText>
          </w:r>
          <w:r w:rsidRPr="006C27F6" w:rsidDel="00534FC6">
            <w:tab/>
            <w:delText>Evaluation of solutions</w:delText>
          </w:r>
          <w:bookmarkEnd w:id="380"/>
          <w:bookmarkEnd w:id="381"/>
          <w:bookmarkEnd w:id="382"/>
        </w:del>
      </w:ins>
    </w:p>
    <w:p w14:paraId="395E4422" w14:textId="15BE74CC" w:rsidR="00AA1154" w:rsidRPr="005B2D2A" w:rsidRDefault="000F2E7C" w:rsidP="00AA1154">
      <w:pPr>
        <w:rPr>
          <w:ins w:id="385" w:author="Huawei" w:date="2025-09-24T08:57:00Z"/>
        </w:rPr>
      </w:pPr>
      <w:ins w:id="386" w:author="Huawei" w:date="2025-09-28T14:57:00Z">
        <w:del w:id="387" w:author="Huawei-d1" w:date="2025-10-15T11:20:00Z">
          <w:r w:rsidDel="00DC5F3C">
            <w:delText xml:space="preserve">It is feasible to reuse the trace mechanism and the only </w:delText>
          </w:r>
          <w:r w:rsidDel="00DC5F3C">
            <w:rPr>
              <w:kern w:val="2"/>
              <w:szCs w:val="18"/>
              <w:lang w:eastAsia="zh-CN" w:bidi="ar-KW"/>
            </w:rPr>
            <w:delText>e</w:delText>
          </w:r>
          <w:r w:rsidRPr="00840E02" w:rsidDel="00DC5F3C">
            <w:rPr>
              <w:kern w:val="2"/>
              <w:szCs w:val="18"/>
              <w:lang w:eastAsia="zh-CN" w:bidi="ar-KW"/>
            </w:rPr>
            <w:delText>nhance</w:delText>
          </w:r>
          <w:r w:rsidDel="00DC5F3C">
            <w:rPr>
              <w:kern w:val="2"/>
              <w:szCs w:val="18"/>
              <w:lang w:eastAsia="zh-CN" w:bidi="ar-KW"/>
            </w:rPr>
            <w:delText>ment is to add new NW-side data to</w:delText>
          </w:r>
          <w:r w:rsidRPr="00840E02" w:rsidDel="00DC5F3C">
            <w:rPr>
              <w:kern w:val="2"/>
              <w:szCs w:val="18"/>
              <w:lang w:eastAsia="zh-CN" w:bidi="ar-KW"/>
            </w:rPr>
            <w:delText xml:space="preserve"> the </w:delText>
          </w:r>
          <w:r w:rsidDel="00DC5F3C">
            <w:rPr>
              <w:kern w:val="2"/>
              <w:szCs w:val="18"/>
              <w:lang w:eastAsia="zh-CN" w:bidi="ar-KW"/>
            </w:rPr>
            <w:delText xml:space="preserve">existing trace metrics to support </w:delText>
          </w:r>
          <w:r w:rsidRPr="00565C10" w:rsidDel="00DC5F3C">
            <w:rPr>
              <w:lang w:eastAsia="zh-CN"/>
            </w:rPr>
            <w:delText xml:space="preserve">AI/ML-based </w:delText>
          </w:r>
          <w:r w:rsidRPr="00CA59B3" w:rsidDel="00DC5F3C">
            <w:rPr>
              <w:lang w:eastAsia="zh-CN"/>
            </w:rPr>
            <w:delText>beam management</w:delText>
          </w:r>
          <w:r w:rsidDel="00DC5F3C">
            <w:rPr>
              <w:kern w:val="2"/>
              <w:szCs w:val="18"/>
              <w:lang w:eastAsia="zh-CN" w:bidi="ar-KW"/>
            </w:rPr>
            <w:delText>.</w:delText>
          </w:r>
        </w:del>
      </w:ins>
      <w:ins w:id="388" w:author="Huawei-d1" w:date="2025-10-15T11:20:00Z">
        <w:r w:rsidR="00DC5F3C">
          <w:t>TBD</w:t>
        </w:r>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1DACA" w14:textId="77777777" w:rsidR="008C07D3" w:rsidRDefault="008C07D3">
      <w:r>
        <w:separator/>
      </w:r>
    </w:p>
  </w:endnote>
  <w:endnote w:type="continuationSeparator" w:id="0">
    <w:p w14:paraId="38E0CE71" w14:textId="77777777" w:rsidR="008C07D3" w:rsidRDefault="008C0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F548F" w14:textId="77777777" w:rsidR="008C07D3" w:rsidRDefault="008C07D3">
      <w:r>
        <w:separator/>
      </w:r>
    </w:p>
  </w:footnote>
  <w:footnote w:type="continuationSeparator" w:id="0">
    <w:p w14:paraId="16BF1D8F" w14:textId="77777777" w:rsidR="008C07D3" w:rsidRDefault="008C07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034037"/>
    <w:multiLevelType w:val="hybridMultilevel"/>
    <w:tmpl w:val="5C8CFA98"/>
    <w:lvl w:ilvl="0" w:tplc="0809000F">
      <w:start w:val="1"/>
      <w:numFmt w:val="decimal"/>
      <w:lvlText w:val="%1."/>
      <w:lvlJc w:val="left"/>
      <w:pPr>
        <w:ind w:left="1635" w:hanging="360"/>
      </w:pPr>
    </w:lvl>
    <w:lvl w:ilvl="1" w:tplc="08090019">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 w15:restartNumberingAfterBreak="0">
    <w:nsid w:val="79992361"/>
    <w:multiLevelType w:val="hybridMultilevel"/>
    <w:tmpl w:val="D2267734"/>
    <w:lvl w:ilvl="0" w:tplc="677EEC88">
      <w:start w:val="1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D29"/>
    <w:rsid w:val="00020701"/>
    <w:rsid w:val="00032590"/>
    <w:rsid w:val="00035AF2"/>
    <w:rsid w:val="00052223"/>
    <w:rsid w:val="00057FBE"/>
    <w:rsid w:val="000611F0"/>
    <w:rsid w:val="000A4873"/>
    <w:rsid w:val="000A4892"/>
    <w:rsid w:val="000B59EB"/>
    <w:rsid w:val="000B6394"/>
    <w:rsid w:val="000D564C"/>
    <w:rsid w:val="000E4DA0"/>
    <w:rsid w:val="000F1D57"/>
    <w:rsid w:val="000F2E7C"/>
    <w:rsid w:val="001036BC"/>
    <w:rsid w:val="0010504F"/>
    <w:rsid w:val="001152C8"/>
    <w:rsid w:val="001169EF"/>
    <w:rsid w:val="0015418D"/>
    <w:rsid w:val="001604A8"/>
    <w:rsid w:val="0016457C"/>
    <w:rsid w:val="001667B5"/>
    <w:rsid w:val="00197DCE"/>
    <w:rsid w:val="001A002B"/>
    <w:rsid w:val="001A1F32"/>
    <w:rsid w:val="001B093A"/>
    <w:rsid w:val="001B09D9"/>
    <w:rsid w:val="001B5AE4"/>
    <w:rsid w:val="001C3861"/>
    <w:rsid w:val="001C5CF1"/>
    <w:rsid w:val="001D5A1D"/>
    <w:rsid w:val="001D7E7C"/>
    <w:rsid w:val="001F1002"/>
    <w:rsid w:val="001F2978"/>
    <w:rsid w:val="002059F8"/>
    <w:rsid w:val="00212519"/>
    <w:rsid w:val="00214DF0"/>
    <w:rsid w:val="00231955"/>
    <w:rsid w:val="00234677"/>
    <w:rsid w:val="00243226"/>
    <w:rsid w:val="002474B7"/>
    <w:rsid w:val="00256375"/>
    <w:rsid w:val="002577B6"/>
    <w:rsid w:val="002664B2"/>
    <w:rsid w:val="00266561"/>
    <w:rsid w:val="002A01E1"/>
    <w:rsid w:val="002A5167"/>
    <w:rsid w:val="002A6D70"/>
    <w:rsid w:val="002C487B"/>
    <w:rsid w:val="002D4AE7"/>
    <w:rsid w:val="002E4E62"/>
    <w:rsid w:val="002E5696"/>
    <w:rsid w:val="0031338B"/>
    <w:rsid w:val="00313B33"/>
    <w:rsid w:val="003155B7"/>
    <w:rsid w:val="00316CFB"/>
    <w:rsid w:val="00333A48"/>
    <w:rsid w:val="00343145"/>
    <w:rsid w:val="00351187"/>
    <w:rsid w:val="00371123"/>
    <w:rsid w:val="00375C33"/>
    <w:rsid w:val="00394D35"/>
    <w:rsid w:val="003A0ACC"/>
    <w:rsid w:val="003C4F41"/>
    <w:rsid w:val="003F794C"/>
    <w:rsid w:val="004054C1"/>
    <w:rsid w:val="00422C90"/>
    <w:rsid w:val="004338BE"/>
    <w:rsid w:val="0044235F"/>
    <w:rsid w:val="00446DF8"/>
    <w:rsid w:val="0045011F"/>
    <w:rsid w:val="004559EF"/>
    <w:rsid w:val="004721C0"/>
    <w:rsid w:val="0047790E"/>
    <w:rsid w:val="004D3AB3"/>
    <w:rsid w:val="004E2F92"/>
    <w:rsid w:val="004E704C"/>
    <w:rsid w:val="004F5B09"/>
    <w:rsid w:val="0050349A"/>
    <w:rsid w:val="0051513A"/>
    <w:rsid w:val="0051688C"/>
    <w:rsid w:val="00534FC6"/>
    <w:rsid w:val="00557D2F"/>
    <w:rsid w:val="00561634"/>
    <w:rsid w:val="00574EED"/>
    <w:rsid w:val="00590DA1"/>
    <w:rsid w:val="0059478B"/>
    <w:rsid w:val="005B082C"/>
    <w:rsid w:val="005B26BB"/>
    <w:rsid w:val="005B2D2A"/>
    <w:rsid w:val="005C31F2"/>
    <w:rsid w:val="005C6F2E"/>
    <w:rsid w:val="005C7314"/>
    <w:rsid w:val="005D5535"/>
    <w:rsid w:val="005E7860"/>
    <w:rsid w:val="006001BD"/>
    <w:rsid w:val="006019CB"/>
    <w:rsid w:val="00625C46"/>
    <w:rsid w:val="006321F1"/>
    <w:rsid w:val="00647085"/>
    <w:rsid w:val="00651055"/>
    <w:rsid w:val="00653E2A"/>
    <w:rsid w:val="006540EA"/>
    <w:rsid w:val="00654EB4"/>
    <w:rsid w:val="00671FEC"/>
    <w:rsid w:val="006730C1"/>
    <w:rsid w:val="006847DC"/>
    <w:rsid w:val="00687ACE"/>
    <w:rsid w:val="0069541A"/>
    <w:rsid w:val="006A2D8F"/>
    <w:rsid w:val="006B621B"/>
    <w:rsid w:val="006D04AA"/>
    <w:rsid w:val="007060B8"/>
    <w:rsid w:val="00711F26"/>
    <w:rsid w:val="00727A90"/>
    <w:rsid w:val="0073515D"/>
    <w:rsid w:val="00740C1A"/>
    <w:rsid w:val="00742FCB"/>
    <w:rsid w:val="007468FA"/>
    <w:rsid w:val="00753422"/>
    <w:rsid w:val="00761A8A"/>
    <w:rsid w:val="00765033"/>
    <w:rsid w:val="00770F88"/>
    <w:rsid w:val="00773202"/>
    <w:rsid w:val="00780A06"/>
    <w:rsid w:val="00785301"/>
    <w:rsid w:val="00793D77"/>
    <w:rsid w:val="007A4223"/>
    <w:rsid w:val="007C05CA"/>
    <w:rsid w:val="007D567F"/>
    <w:rsid w:val="007E0148"/>
    <w:rsid w:val="007E307C"/>
    <w:rsid w:val="00802641"/>
    <w:rsid w:val="008171CF"/>
    <w:rsid w:val="0082707E"/>
    <w:rsid w:val="00841A0C"/>
    <w:rsid w:val="00847C39"/>
    <w:rsid w:val="00871434"/>
    <w:rsid w:val="00874838"/>
    <w:rsid w:val="00896F7F"/>
    <w:rsid w:val="008B4AAF"/>
    <w:rsid w:val="008C07D3"/>
    <w:rsid w:val="008F1896"/>
    <w:rsid w:val="008F309A"/>
    <w:rsid w:val="008F6E06"/>
    <w:rsid w:val="00900710"/>
    <w:rsid w:val="0091240F"/>
    <w:rsid w:val="009158D2"/>
    <w:rsid w:val="00916B7B"/>
    <w:rsid w:val="009255E7"/>
    <w:rsid w:val="0094579F"/>
    <w:rsid w:val="00956A10"/>
    <w:rsid w:val="00974764"/>
    <w:rsid w:val="00982BA7"/>
    <w:rsid w:val="00992D22"/>
    <w:rsid w:val="00995C58"/>
    <w:rsid w:val="009A21B0"/>
    <w:rsid w:val="009A64FC"/>
    <w:rsid w:val="009C236D"/>
    <w:rsid w:val="009E1485"/>
    <w:rsid w:val="00A05A7C"/>
    <w:rsid w:val="00A117D5"/>
    <w:rsid w:val="00A202D1"/>
    <w:rsid w:val="00A34787"/>
    <w:rsid w:val="00A34FA3"/>
    <w:rsid w:val="00A44B2E"/>
    <w:rsid w:val="00A600C9"/>
    <w:rsid w:val="00A6447C"/>
    <w:rsid w:val="00A64CF4"/>
    <w:rsid w:val="00A7277A"/>
    <w:rsid w:val="00A740E0"/>
    <w:rsid w:val="00A8554B"/>
    <w:rsid w:val="00AA1154"/>
    <w:rsid w:val="00AA22FA"/>
    <w:rsid w:val="00AA3DBE"/>
    <w:rsid w:val="00AA7E59"/>
    <w:rsid w:val="00AC7EB6"/>
    <w:rsid w:val="00AD1332"/>
    <w:rsid w:val="00AE35AD"/>
    <w:rsid w:val="00B07EB5"/>
    <w:rsid w:val="00B2509A"/>
    <w:rsid w:val="00B41104"/>
    <w:rsid w:val="00B5426C"/>
    <w:rsid w:val="00B620FE"/>
    <w:rsid w:val="00B83DAC"/>
    <w:rsid w:val="00BA4377"/>
    <w:rsid w:val="00BA4BE2"/>
    <w:rsid w:val="00BB6C44"/>
    <w:rsid w:val="00BD1620"/>
    <w:rsid w:val="00BD70EE"/>
    <w:rsid w:val="00BF3721"/>
    <w:rsid w:val="00BF40DB"/>
    <w:rsid w:val="00BF46C4"/>
    <w:rsid w:val="00BF4D12"/>
    <w:rsid w:val="00C11307"/>
    <w:rsid w:val="00C2129D"/>
    <w:rsid w:val="00C42A47"/>
    <w:rsid w:val="00C4318A"/>
    <w:rsid w:val="00C44D05"/>
    <w:rsid w:val="00C45D17"/>
    <w:rsid w:val="00C5079C"/>
    <w:rsid w:val="00C56DFA"/>
    <w:rsid w:val="00C601CB"/>
    <w:rsid w:val="00C61007"/>
    <w:rsid w:val="00C73349"/>
    <w:rsid w:val="00C86F41"/>
    <w:rsid w:val="00C87441"/>
    <w:rsid w:val="00C93D83"/>
    <w:rsid w:val="00C94E02"/>
    <w:rsid w:val="00C976AE"/>
    <w:rsid w:val="00CA59B3"/>
    <w:rsid w:val="00CB4AA6"/>
    <w:rsid w:val="00CC2D13"/>
    <w:rsid w:val="00CC4471"/>
    <w:rsid w:val="00CC457D"/>
    <w:rsid w:val="00CE3306"/>
    <w:rsid w:val="00CF053A"/>
    <w:rsid w:val="00D07287"/>
    <w:rsid w:val="00D07638"/>
    <w:rsid w:val="00D11D91"/>
    <w:rsid w:val="00D318B2"/>
    <w:rsid w:val="00D50482"/>
    <w:rsid w:val="00D53A8C"/>
    <w:rsid w:val="00D5484F"/>
    <w:rsid w:val="00D55FB4"/>
    <w:rsid w:val="00D66760"/>
    <w:rsid w:val="00D74C61"/>
    <w:rsid w:val="00D85E85"/>
    <w:rsid w:val="00D911A4"/>
    <w:rsid w:val="00DA5EAF"/>
    <w:rsid w:val="00DC5F3C"/>
    <w:rsid w:val="00DE0AA1"/>
    <w:rsid w:val="00DE780E"/>
    <w:rsid w:val="00DF4192"/>
    <w:rsid w:val="00E029A9"/>
    <w:rsid w:val="00E06393"/>
    <w:rsid w:val="00E1464D"/>
    <w:rsid w:val="00E25D01"/>
    <w:rsid w:val="00E31B28"/>
    <w:rsid w:val="00E436C4"/>
    <w:rsid w:val="00E4599E"/>
    <w:rsid w:val="00E5455E"/>
    <w:rsid w:val="00E54C0A"/>
    <w:rsid w:val="00E711F6"/>
    <w:rsid w:val="00E80328"/>
    <w:rsid w:val="00E83D4C"/>
    <w:rsid w:val="00E86275"/>
    <w:rsid w:val="00E92DDA"/>
    <w:rsid w:val="00E97209"/>
    <w:rsid w:val="00EB29C3"/>
    <w:rsid w:val="00EC35BC"/>
    <w:rsid w:val="00F21090"/>
    <w:rsid w:val="00F26691"/>
    <w:rsid w:val="00F30FD1"/>
    <w:rsid w:val="00F431B2"/>
    <w:rsid w:val="00F55DBD"/>
    <w:rsid w:val="00F57C87"/>
    <w:rsid w:val="00F6525A"/>
    <w:rsid w:val="00F7091B"/>
    <w:rsid w:val="00F725B2"/>
    <w:rsid w:val="00F93255"/>
    <w:rsid w:val="00FB31EC"/>
    <w:rsid w:val="00FF0A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4FC6"/>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qFormat/>
    <w:rsid w:val="002D4AE7"/>
    <w:rPr>
      <w:rFonts w:ascii="Arial" w:hAnsi="Arial"/>
      <w:b/>
      <w:noProof/>
      <w:sz w:val="18"/>
      <w:lang w:eastAsia="en-US"/>
    </w:rPr>
  </w:style>
  <w:style w:type="character" w:customStyle="1" w:styleId="B1Char">
    <w:name w:val="B1 Char"/>
    <w:link w:val="B1"/>
    <w:qFormat/>
    <w:locked/>
    <w:rsid w:val="001D7E7C"/>
    <w:rPr>
      <w:rFonts w:ascii="Times New Roman" w:hAnsi="Times New Roman"/>
      <w:lang w:eastAsia="en-US"/>
    </w:rPr>
  </w:style>
  <w:style w:type="character" w:customStyle="1" w:styleId="EXChar">
    <w:name w:val="EX Char"/>
    <w:link w:val="EX"/>
    <w:locked/>
    <w:rsid w:val="001D7E7C"/>
    <w:rPr>
      <w:rFonts w:ascii="Times New Roman" w:hAnsi="Times New Roman"/>
      <w:lang w:eastAsia="en-US"/>
    </w:rPr>
  </w:style>
  <w:style w:type="character" w:styleId="af2">
    <w:name w:val="Subtle Emphasis"/>
    <w:uiPriority w:val="19"/>
    <w:qFormat/>
    <w:rsid w:val="001D7E7C"/>
    <w:rPr>
      <w:i/>
      <w:iCs/>
      <w:color w:val="404040"/>
    </w:rPr>
  </w:style>
  <w:style w:type="paragraph" w:styleId="af3">
    <w:name w:val="List Paragraph"/>
    <w:basedOn w:val="a"/>
    <w:uiPriority w:val="34"/>
    <w:qFormat/>
    <w:rsid w:val="005C31F2"/>
    <w:pPr>
      <w:spacing w:before="100" w:beforeAutospacing="1" w:after="100" w:afterAutospacing="1"/>
    </w:pPr>
    <w:rPr>
      <w:rFonts w:eastAsiaTheme="minorEastAsia"/>
      <w:sz w:val="24"/>
      <w:szCs w:val="24"/>
      <w:lang w:val="en-US" w:eastAsia="en-GB"/>
    </w:rPr>
  </w:style>
  <w:style w:type="character" w:customStyle="1" w:styleId="ui-provider">
    <w:name w:val="ui-provider"/>
    <w:basedOn w:val="a0"/>
    <w:rsid w:val="00BF46C4"/>
  </w:style>
  <w:style w:type="character" w:customStyle="1" w:styleId="TFChar">
    <w:name w:val="TF Char"/>
    <w:link w:val="TF"/>
    <w:qFormat/>
    <w:rsid w:val="004E704C"/>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1684056">
      <w:bodyDiv w:val="1"/>
      <w:marLeft w:val="0"/>
      <w:marRight w:val="0"/>
      <w:marTop w:val="0"/>
      <w:marBottom w:val="0"/>
      <w:divBdr>
        <w:top w:val="none" w:sz="0" w:space="0" w:color="auto"/>
        <w:left w:val="none" w:sz="0" w:space="0" w:color="auto"/>
        <w:bottom w:val="none" w:sz="0" w:space="0" w:color="auto"/>
        <w:right w:val="none" w:sz="0" w:space="0" w:color="auto"/>
      </w:divBdr>
      <w:divsChild>
        <w:div w:id="1263296639">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16232203">
      <w:bodyDiv w:val="1"/>
      <w:marLeft w:val="0"/>
      <w:marRight w:val="0"/>
      <w:marTop w:val="0"/>
      <w:marBottom w:val="0"/>
      <w:divBdr>
        <w:top w:val="none" w:sz="0" w:space="0" w:color="auto"/>
        <w:left w:val="none" w:sz="0" w:space="0" w:color="auto"/>
        <w:bottom w:val="none" w:sz="0" w:space="0" w:color="auto"/>
        <w:right w:val="none" w:sz="0" w:space="0" w:color="auto"/>
      </w:divBdr>
      <w:divsChild>
        <w:div w:id="485168454">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6041292">
      <w:bodyDiv w:val="1"/>
      <w:marLeft w:val="0"/>
      <w:marRight w:val="0"/>
      <w:marTop w:val="0"/>
      <w:marBottom w:val="0"/>
      <w:divBdr>
        <w:top w:val="none" w:sz="0" w:space="0" w:color="auto"/>
        <w:left w:val="none" w:sz="0" w:space="0" w:color="auto"/>
        <w:bottom w:val="none" w:sz="0" w:space="0" w:color="auto"/>
        <w:right w:val="none" w:sz="0" w:space="0" w:color="auto"/>
      </w:divBdr>
      <w:divsChild>
        <w:div w:id="586236615">
          <w:marLeft w:val="0"/>
          <w:marRight w:val="0"/>
          <w:marTop w:val="0"/>
          <w:marBottom w:val="0"/>
          <w:divBdr>
            <w:top w:val="none" w:sz="0" w:space="0" w:color="auto"/>
            <w:left w:val="none" w:sz="0" w:space="0" w:color="auto"/>
            <w:bottom w:val="none" w:sz="0" w:space="0" w:color="auto"/>
            <w:right w:val="none" w:sz="0" w:space="0" w:color="auto"/>
          </w:divBdr>
        </w:div>
      </w:divsChild>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3</TotalTime>
  <Pages>4</Pages>
  <Words>1002</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d1</cp:lastModifiedBy>
  <cp:revision>7</cp:revision>
  <cp:lastPrinted>1900-01-01T05:00:00Z</cp:lastPrinted>
  <dcterms:created xsi:type="dcterms:W3CDTF">2025-10-15T10:23:00Z</dcterms:created>
  <dcterms:modified xsi:type="dcterms:W3CDTF">2025-10-15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